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0414" w:rsidRDefault="00850414" w:rsidP="0072139F">
      <w:bookmarkStart w:id="0" w:name="_GoBack"/>
      <w:bookmarkEnd w:id="0"/>
      <w:r>
        <w:rPr>
          <w:noProof/>
        </w:rPr>
        <w:drawing>
          <wp:anchor distT="36576" distB="36576" distL="36576" distR="36576" simplePos="0" relativeHeight="251658240" behindDoc="0" locked="0" layoutInCell="1" allowOverlap="1" wp14:anchorId="4A3FCC7D" wp14:editId="0C94AF3B">
            <wp:simplePos x="0" y="0"/>
            <wp:positionH relativeFrom="column">
              <wp:posOffset>-506095</wp:posOffset>
            </wp:positionH>
            <wp:positionV relativeFrom="paragraph">
              <wp:posOffset>-494030</wp:posOffset>
            </wp:positionV>
            <wp:extent cx="3010535" cy="75247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053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50414" w:rsidRDefault="00850414">
      <w:pPr>
        <w:spacing w:after="200" w:line="276" w:lineRule="auto"/>
      </w:pPr>
    </w:p>
    <w:p w:rsidR="00850414" w:rsidRDefault="00850414">
      <w:pPr>
        <w:spacing w:after="200" w:line="276" w:lineRule="auto"/>
      </w:pPr>
    </w:p>
    <w:p w:rsidR="00850414" w:rsidRDefault="00850414">
      <w:pPr>
        <w:spacing w:after="200" w:line="276" w:lineRule="auto"/>
      </w:pPr>
    </w:p>
    <w:p w:rsidR="00850414" w:rsidRDefault="00850414">
      <w:pPr>
        <w:spacing w:after="200" w:line="276" w:lineRule="auto"/>
      </w:pPr>
    </w:p>
    <w:p w:rsidR="00850414" w:rsidRDefault="00A84748">
      <w:pPr>
        <w:spacing w:after="200" w:line="276" w:lineRule="auto"/>
      </w:pPr>
      <w:r>
        <w:rPr>
          <w:rFonts w:ascii="Times New Roman" w:hAnsi="Times New Roman" w:cs="Times New Roman"/>
          <w:noProof/>
          <w:color w:val="auto"/>
          <w:kern w:val="0"/>
          <w:sz w:val="24"/>
          <w:szCs w:val="24"/>
          <w14:ligatures w14:val="none"/>
          <w14:cntxtAlts w14:val="0"/>
        </w:rPr>
        <mc:AlternateContent>
          <mc:Choice Requires="wps">
            <w:drawing>
              <wp:anchor distT="36576" distB="36576" distL="36576" distR="36576" simplePos="0" relativeHeight="251662336" behindDoc="0" locked="0" layoutInCell="1" allowOverlap="1">
                <wp:simplePos x="0" y="0"/>
                <wp:positionH relativeFrom="column">
                  <wp:posOffset>-20320</wp:posOffset>
                </wp:positionH>
                <wp:positionV relativeFrom="paragraph">
                  <wp:posOffset>139065</wp:posOffset>
                </wp:positionV>
                <wp:extent cx="3495675" cy="1567180"/>
                <wp:effectExtent l="179705" t="419735" r="29845" b="432435"/>
                <wp:wrapNone/>
                <wp:docPr id="5" name="WordArt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 noChangeShapeType="1" noTextEdit="1"/>
                      </wps:cNvSpPr>
                      <wps:spPr bwMode="auto">
                        <a:xfrm rot="-1653388">
                          <a:off x="0" y="0"/>
                          <a:ext cx="3495675" cy="1567180"/>
                        </a:xfrm>
                        <a:prstGeom prst="rect">
                          <a:avLst/>
                        </a:prstGeom>
                        <a:extLs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:rsidR="00A84748" w:rsidRDefault="00A84748" w:rsidP="00A8474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b/>
                                <w:bCs/>
                                <w:color w:val="FFC000"/>
                                <w:sz w:val="72"/>
                                <w:szCs w:val="72"/>
                                <w14:textOutline w14:w="10541" w14:cap="flat" w14:cmpd="sng" w14:algn="ctr">
                                  <w14:solidFill>
                                    <w14:srgbClr w14:val="5A5A5A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Reminder App</w:t>
                            </w:r>
                          </w:p>
                        </w:txbxContent>
                      </wps:txbx>
                      <wps:bodyPr wrap="square" numCol="1" fromWordArt="1">
                        <a:prstTxWarp prst="textPlain">
                          <a:avLst>
                            <a:gd name="adj" fmla="val 50000"/>
                          </a:avLst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WordArt 9" o:spid="_x0000_s1026" type="#_x0000_t202" style="position:absolute;left:0;text-align:left;margin-left:-1.6pt;margin-top:10.95pt;width:275.25pt;height:123.4pt;rotation:-1805941fd;z-index:25166233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" filled="f" stroked="f">
                <o:lock v:ext="edit" shapetype="t"/>
                <v:textbox style="mso-fit-shape-to-text:t">
                  <w:txbxContent>
                    <w:p w:rsidR="00A84748" w:rsidRDefault="00A84748" w:rsidP="00A8474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 Black" w:hAnsi="Arial Black"/>
                          <w:b/>
                          <w:bCs/>
                          <w:color w:val="FFC000"/>
                          <w:sz w:val="72"/>
                          <w:szCs w:val="72"/>
                          <w14:textOutline w14:w="10541" w14:cap="flat" w14:cmpd="sng" w14:algn="ctr">
                            <w14:solidFill>
                              <w14:srgbClr w14:val="5A5A5A"/>
                            </w14:solidFill>
                            <w14:prstDash w14:val="solid"/>
                            <w14:round/>
                          </w14:textOutline>
                        </w:rPr>
                        <w:t>Reminder App</w:t>
                      </w:r>
                    </w:p>
                  </w:txbxContent>
                </v:textbox>
              </v:shape>
            </w:pict>
          </mc:Fallback>
        </mc:AlternateContent>
      </w:r>
    </w:p>
    <w:p w:rsidR="00850414" w:rsidRDefault="00850414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752CED9C" wp14:editId="57A46DF6">
            <wp:simplePos x="0" y="0"/>
            <wp:positionH relativeFrom="margin">
              <wp:posOffset>1466850</wp:posOffset>
            </wp:positionH>
            <wp:positionV relativeFrom="margin">
              <wp:posOffset>2498090</wp:posOffset>
            </wp:positionV>
            <wp:extent cx="4635500" cy="274764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550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850414">
      <w:pPr>
        <w:contextualSpacing/>
        <w:jc w:val="center"/>
        <w:rPr>
          <w:rFonts w:ascii="Arial" w:hAnsi="Arial" w:cs="Arial"/>
          <w:sz w:val="24"/>
          <w:szCs w:val="24"/>
        </w:rPr>
      </w:pPr>
    </w:p>
    <w:p w:rsidR="00183FC7" w:rsidRDefault="00183FC7" w:rsidP="00183FC7">
      <w:pPr>
        <w:ind w:left="0"/>
        <w:contextualSpacing/>
        <w:jc w:val="center"/>
        <w:rPr>
          <w:rFonts w:ascii="Arial" w:hAnsi="Arial" w:cs="Arial"/>
          <w:sz w:val="24"/>
          <w:szCs w:val="24"/>
        </w:rPr>
      </w:pPr>
    </w:p>
    <w:p w:rsidR="00850414" w:rsidRPr="00484DB9" w:rsidRDefault="00015064" w:rsidP="00015064">
      <w:pPr>
        <w:tabs>
          <w:tab w:val="left" w:pos="4090"/>
          <w:tab w:val="center" w:pos="4680"/>
        </w:tabs>
        <w:ind w:left="0"/>
        <w:contextualSpacing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Design</w:t>
      </w:r>
    </w:p>
    <w:p w:rsidR="00850414" w:rsidRPr="00484DB9" w:rsidRDefault="00850414" w:rsidP="00183FC7">
      <w:pPr>
        <w:ind w:left="0"/>
        <w:contextualSpacing/>
        <w:jc w:val="center"/>
        <w:rPr>
          <w:rFonts w:ascii="Arial" w:hAnsi="Arial" w:cs="Arial"/>
          <w:sz w:val="24"/>
          <w:szCs w:val="24"/>
        </w:rPr>
      </w:pPr>
      <w:r w:rsidRPr="00484DB9">
        <w:rPr>
          <w:rFonts w:ascii="Arial" w:hAnsi="Arial" w:cs="Arial"/>
          <w:sz w:val="24"/>
          <w:szCs w:val="24"/>
        </w:rPr>
        <w:t>CMSC 495 6380</w:t>
      </w:r>
    </w:p>
    <w:p w:rsidR="00850414" w:rsidRDefault="00957FBB" w:rsidP="00183FC7">
      <w:pPr>
        <w:ind w:left="0"/>
        <w:contextualSpacing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vised: October 10</w:t>
      </w:r>
      <w:r w:rsidR="00850414">
        <w:rPr>
          <w:rFonts w:ascii="Arial" w:hAnsi="Arial" w:cs="Arial"/>
          <w:sz w:val="24"/>
          <w:szCs w:val="24"/>
        </w:rPr>
        <w:t>, 2019</w:t>
      </w:r>
    </w:p>
    <w:p w:rsidR="00850414" w:rsidRDefault="00850414" w:rsidP="00183FC7">
      <w:pPr>
        <w:ind w:left="0"/>
        <w:contextualSpacing/>
        <w:jc w:val="center"/>
        <w:rPr>
          <w:rFonts w:ascii="Arial" w:hAnsi="Arial" w:cs="Arial"/>
          <w:sz w:val="24"/>
          <w:szCs w:val="24"/>
        </w:rPr>
      </w:pPr>
      <w:r w:rsidRPr="00484DB9">
        <w:rPr>
          <w:rFonts w:ascii="Arial" w:hAnsi="Arial" w:cs="Arial"/>
          <w:sz w:val="24"/>
          <w:szCs w:val="24"/>
        </w:rPr>
        <w:t>Group 4</w:t>
      </w:r>
    </w:p>
    <w:p w:rsidR="00850414" w:rsidRPr="00484DB9" w:rsidRDefault="00850414" w:rsidP="00183FC7">
      <w:pPr>
        <w:ind w:left="0"/>
        <w:contextualSpacing/>
        <w:jc w:val="center"/>
        <w:rPr>
          <w:rFonts w:ascii="Arial" w:hAnsi="Arial" w:cs="Arial"/>
          <w:sz w:val="24"/>
          <w:szCs w:val="24"/>
        </w:rPr>
      </w:pPr>
    </w:p>
    <w:p w:rsidR="00850414" w:rsidRPr="00484DB9" w:rsidRDefault="00850414" w:rsidP="00183FC7">
      <w:pPr>
        <w:ind w:left="0"/>
        <w:contextualSpacing/>
        <w:jc w:val="center"/>
        <w:rPr>
          <w:rFonts w:ascii="Arial" w:hAnsi="Arial" w:cs="Arial"/>
          <w:sz w:val="24"/>
          <w:szCs w:val="24"/>
        </w:rPr>
      </w:pPr>
      <w:r w:rsidRPr="00484DB9">
        <w:rPr>
          <w:rFonts w:ascii="Arial" w:hAnsi="Arial" w:cs="Arial"/>
          <w:sz w:val="24"/>
          <w:szCs w:val="24"/>
        </w:rPr>
        <w:t>Dillon Cobb</w:t>
      </w:r>
    </w:p>
    <w:p w:rsidR="00850414" w:rsidRDefault="00850414" w:rsidP="00183FC7">
      <w:pPr>
        <w:ind w:left="0"/>
        <w:contextualSpacing/>
        <w:jc w:val="center"/>
        <w:rPr>
          <w:rFonts w:ascii="Arial" w:hAnsi="Arial" w:cs="Arial"/>
          <w:sz w:val="24"/>
          <w:szCs w:val="24"/>
        </w:rPr>
      </w:pPr>
      <w:r w:rsidRPr="00484DB9">
        <w:rPr>
          <w:rFonts w:ascii="Arial" w:hAnsi="Arial" w:cs="Arial"/>
          <w:sz w:val="24"/>
          <w:szCs w:val="24"/>
        </w:rPr>
        <w:t>Melissa Eardley</w:t>
      </w:r>
    </w:p>
    <w:p w:rsidR="00D92321" w:rsidRPr="00484DB9" w:rsidRDefault="00D92321" w:rsidP="00183FC7">
      <w:pPr>
        <w:ind w:left="0"/>
        <w:contextualSpacing/>
        <w:jc w:val="center"/>
        <w:rPr>
          <w:rFonts w:ascii="Arial" w:hAnsi="Arial" w:cs="Arial"/>
          <w:sz w:val="24"/>
          <w:szCs w:val="24"/>
        </w:rPr>
      </w:pPr>
      <w:r w:rsidRPr="00D92321">
        <w:rPr>
          <w:rFonts w:ascii="Arial" w:hAnsi="Arial" w:cs="Arial"/>
          <w:sz w:val="24"/>
          <w:szCs w:val="24"/>
        </w:rPr>
        <w:t xml:space="preserve">Maria </w:t>
      </w:r>
      <w:proofErr w:type="spellStart"/>
      <w:r w:rsidRPr="00D92321">
        <w:rPr>
          <w:rFonts w:ascii="Arial" w:hAnsi="Arial" w:cs="Arial"/>
          <w:sz w:val="24"/>
          <w:szCs w:val="24"/>
        </w:rPr>
        <w:t>Tkacheva</w:t>
      </w:r>
      <w:proofErr w:type="spellEnd"/>
    </w:p>
    <w:p w:rsidR="00850414" w:rsidRPr="00484DB9" w:rsidRDefault="00850414" w:rsidP="00183FC7">
      <w:pPr>
        <w:ind w:left="0"/>
        <w:contextualSpacing/>
        <w:jc w:val="center"/>
        <w:rPr>
          <w:rFonts w:ascii="Arial" w:hAnsi="Arial" w:cs="Arial"/>
          <w:sz w:val="24"/>
          <w:szCs w:val="24"/>
        </w:rPr>
      </w:pPr>
      <w:r w:rsidRPr="00484DB9">
        <w:rPr>
          <w:rFonts w:ascii="Arial" w:hAnsi="Arial" w:cs="Arial"/>
          <w:sz w:val="24"/>
          <w:szCs w:val="24"/>
        </w:rPr>
        <w:t>Allan Yu</w:t>
      </w:r>
    </w:p>
    <w:p w:rsidR="00850414" w:rsidRDefault="00850414">
      <w:pPr>
        <w:spacing w:after="200" w:line="276" w:lineRule="auto"/>
      </w:pPr>
    </w:p>
    <w:p w:rsidR="00850414" w:rsidRDefault="00850414">
      <w:pPr>
        <w:spacing w:after="200" w:line="276" w:lineRule="auto"/>
      </w:pPr>
    </w:p>
    <w:p w:rsidR="008D7169" w:rsidRPr="00183FC7" w:rsidRDefault="008D7169" w:rsidP="008D7169">
      <w:pPr>
        <w:ind w:left="0"/>
        <w:rPr>
          <w:rFonts w:asciiTheme="minorHAnsi" w:hAnsiTheme="minorHAnsi" w:cstheme="minorHAnsi"/>
          <w:b/>
        </w:rPr>
      </w:pPr>
      <w:r w:rsidRPr="00183FC7">
        <w:rPr>
          <w:rFonts w:asciiTheme="minorHAnsi" w:hAnsiTheme="minorHAnsi" w:cstheme="minorHAnsi"/>
          <w:b/>
        </w:rPr>
        <w:t>Revision History Table</w:t>
      </w:r>
    </w:p>
    <w:tbl>
      <w:tblPr>
        <w:tblStyle w:val="LightList-Accent2"/>
        <w:tblW w:w="0" w:type="auto"/>
        <w:tblLook w:val="04A0" w:firstRow="1" w:lastRow="0" w:firstColumn="1" w:lastColumn="0" w:noHBand="0" w:noVBand="1"/>
      </w:tblPr>
      <w:tblGrid>
        <w:gridCol w:w="1469"/>
        <w:gridCol w:w="2130"/>
        <w:gridCol w:w="3487"/>
        <w:gridCol w:w="2490"/>
      </w:tblGrid>
      <w:tr w:rsidR="00957FBB" w:rsidRPr="00183FC7" w:rsidTr="00957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Pr="00183FC7" w:rsidRDefault="00957FBB" w:rsidP="00121F90">
            <w:pPr>
              <w:rPr>
                <w:rFonts w:asciiTheme="minorHAnsi" w:hAnsiTheme="minorHAnsi" w:cstheme="minorHAnsi"/>
                <w:b w:val="0"/>
                <w:color w:val="FFFFFF" w:themeColor="background1"/>
              </w:rPr>
            </w:pPr>
            <w:r w:rsidRPr="00183FC7">
              <w:rPr>
                <w:rFonts w:asciiTheme="minorHAnsi" w:hAnsiTheme="minorHAnsi" w:cstheme="minorHAnsi"/>
                <w:color w:val="FFFFFF" w:themeColor="background1"/>
              </w:rPr>
              <w:t>Date</w:t>
            </w:r>
          </w:p>
        </w:tc>
        <w:tc>
          <w:tcPr>
            <w:tcW w:w="2130" w:type="dxa"/>
          </w:tcPr>
          <w:p w:rsidR="00957FBB" w:rsidRPr="00183FC7" w:rsidRDefault="00957FBB" w:rsidP="00957FBB">
            <w:pPr>
              <w:ind w:left="6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color w:val="FFFFFF" w:themeColor="background1"/>
              </w:rPr>
            </w:pPr>
            <w:r w:rsidRPr="00183FC7">
              <w:rPr>
                <w:rFonts w:asciiTheme="minorHAnsi" w:hAnsiTheme="minorHAnsi" w:cstheme="minorHAnsi"/>
                <w:color w:val="FFFFFF" w:themeColor="background1"/>
              </w:rPr>
              <w:t>Changed By</w:t>
            </w:r>
          </w:p>
        </w:tc>
        <w:tc>
          <w:tcPr>
            <w:tcW w:w="3487" w:type="dxa"/>
          </w:tcPr>
          <w:p w:rsidR="00957FBB" w:rsidRPr="00183FC7" w:rsidRDefault="00957FBB" w:rsidP="00121F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 w:val="0"/>
                <w:color w:val="FFFFFF" w:themeColor="background1"/>
              </w:rPr>
            </w:pPr>
            <w:r w:rsidRPr="00183FC7">
              <w:rPr>
                <w:rFonts w:asciiTheme="minorHAnsi" w:hAnsiTheme="minorHAnsi" w:cstheme="minorHAnsi"/>
                <w:color w:val="FFFFFF" w:themeColor="background1"/>
              </w:rPr>
              <w:t>Change(s)</w:t>
            </w:r>
          </w:p>
        </w:tc>
        <w:tc>
          <w:tcPr>
            <w:tcW w:w="2490" w:type="dxa"/>
          </w:tcPr>
          <w:p w:rsidR="00957FBB" w:rsidRPr="00183FC7" w:rsidRDefault="00957FBB" w:rsidP="00121F9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FFFFFF" w:themeColor="background1"/>
              </w:rPr>
            </w:pPr>
            <w:r>
              <w:rPr>
                <w:rFonts w:asciiTheme="minorHAnsi" w:hAnsiTheme="minorHAnsi" w:cstheme="minorHAnsi"/>
                <w:color w:val="FFFFFF" w:themeColor="background1"/>
              </w:rPr>
              <w:t>Version</w:t>
            </w:r>
          </w:p>
        </w:tc>
      </w:tr>
      <w:tr w:rsidR="00957FBB" w:rsidRPr="00183FC7" w:rsidTr="00957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Pr="00183FC7" w:rsidRDefault="00957FBB" w:rsidP="00183FC7">
            <w:pPr>
              <w:ind w:left="9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/13</w:t>
            </w:r>
            <w:r w:rsidRPr="00183FC7">
              <w:rPr>
                <w:rFonts w:asciiTheme="minorHAnsi" w:hAnsiTheme="minorHAnsi" w:cstheme="minorHAnsi"/>
              </w:rPr>
              <w:t>/2019</w:t>
            </w:r>
          </w:p>
        </w:tc>
        <w:tc>
          <w:tcPr>
            <w:tcW w:w="2130" w:type="dxa"/>
          </w:tcPr>
          <w:p w:rsidR="00957FBB" w:rsidRDefault="00957FBB" w:rsidP="00957FBB">
            <w:pPr>
              <w:ind w:left="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illon Cobb</w:t>
            </w:r>
          </w:p>
          <w:p w:rsidR="00957FBB" w:rsidRDefault="00957FBB" w:rsidP="00957FBB">
            <w:pPr>
              <w:ind w:left="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83FC7">
              <w:rPr>
                <w:rFonts w:asciiTheme="minorHAnsi" w:hAnsiTheme="minorHAnsi" w:cstheme="minorHAnsi"/>
              </w:rPr>
              <w:t>Melissa Eardley</w:t>
            </w:r>
          </w:p>
          <w:p w:rsidR="00957FBB" w:rsidRPr="00183FC7" w:rsidRDefault="00957FBB" w:rsidP="00957FBB">
            <w:pPr>
              <w:ind w:left="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lan Yu</w:t>
            </w:r>
          </w:p>
        </w:tc>
        <w:tc>
          <w:tcPr>
            <w:tcW w:w="3487" w:type="dxa"/>
          </w:tcPr>
          <w:p w:rsidR="00957FBB" w:rsidRPr="00183FC7" w:rsidRDefault="00957FBB" w:rsidP="00DF36EF">
            <w:pPr>
              <w:ind w:left="792" w:hanging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83FC7">
              <w:rPr>
                <w:rFonts w:asciiTheme="minorHAnsi" w:hAnsiTheme="minorHAnsi" w:cstheme="minorHAnsi"/>
              </w:rPr>
              <w:t>Initial Revision</w:t>
            </w:r>
          </w:p>
        </w:tc>
        <w:tc>
          <w:tcPr>
            <w:tcW w:w="2490" w:type="dxa"/>
          </w:tcPr>
          <w:p w:rsidR="00957FBB" w:rsidRPr="00183FC7" w:rsidRDefault="00957FBB" w:rsidP="00DF36EF">
            <w:pPr>
              <w:ind w:left="792" w:hanging="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0</w:t>
            </w:r>
          </w:p>
        </w:tc>
      </w:tr>
      <w:tr w:rsidR="00957FBB" w:rsidRPr="00183FC7" w:rsidTr="00957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Pr="00183FC7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/14/2019</w:t>
            </w:r>
          </w:p>
        </w:tc>
        <w:tc>
          <w:tcPr>
            <w:tcW w:w="2130" w:type="dxa"/>
          </w:tcPr>
          <w:p w:rsidR="00957FBB" w:rsidRPr="00183FC7" w:rsidRDefault="00957FBB" w:rsidP="00957FBB">
            <w:pPr>
              <w:ind w:left="6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lan Yu</w:t>
            </w:r>
          </w:p>
        </w:tc>
        <w:tc>
          <w:tcPr>
            <w:tcW w:w="3487" w:type="dxa"/>
          </w:tcPr>
          <w:p w:rsidR="00957FBB" w:rsidRPr="00183FC7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larified some Pseudocode</w:t>
            </w:r>
          </w:p>
        </w:tc>
        <w:tc>
          <w:tcPr>
            <w:tcW w:w="2490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1</w:t>
            </w:r>
          </w:p>
        </w:tc>
      </w:tr>
      <w:tr w:rsidR="00957FBB" w:rsidRPr="00183FC7" w:rsidTr="00957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9/15/2019</w:t>
            </w:r>
          </w:p>
        </w:tc>
        <w:tc>
          <w:tcPr>
            <w:tcW w:w="2130" w:type="dxa"/>
          </w:tcPr>
          <w:p w:rsidR="00957FBB" w:rsidRDefault="00957FBB" w:rsidP="00957FBB">
            <w:pPr>
              <w:ind w:left="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elissa Eardley</w:t>
            </w:r>
          </w:p>
        </w:tc>
        <w:tc>
          <w:tcPr>
            <w:tcW w:w="3487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leaned up some graphics</w:t>
            </w:r>
          </w:p>
        </w:tc>
        <w:tc>
          <w:tcPr>
            <w:tcW w:w="2490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2</w:t>
            </w:r>
          </w:p>
        </w:tc>
      </w:tr>
      <w:tr w:rsidR="00957FBB" w:rsidRPr="00183FC7" w:rsidTr="00957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/6/2019</w:t>
            </w:r>
          </w:p>
        </w:tc>
        <w:tc>
          <w:tcPr>
            <w:tcW w:w="2130" w:type="dxa"/>
          </w:tcPr>
          <w:p w:rsidR="00957FBB" w:rsidRDefault="00957FBB" w:rsidP="00957FBB">
            <w:pPr>
              <w:ind w:left="6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elissa Eardley</w:t>
            </w:r>
          </w:p>
        </w:tc>
        <w:tc>
          <w:tcPr>
            <w:tcW w:w="3487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Minor changes</w:t>
            </w:r>
          </w:p>
        </w:tc>
        <w:tc>
          <w:tcPr>
            <w:tcW w:w="2490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3</w:t>
            </w:r>
          </w:p>
        </w:tc>
      </w:tr>
      <w:tr w:rsidR="00957FBB" w:rsidRPr="00183FC7" w:rsidTr="00957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0/10/2019</w:t>
            </w:r>
          </w:p>
        </w:tc>
        <w:tc>
          <w:tcPr>
            <w:tcW w:w="2130" w:type="dxa"/>
          </w:tcPr>
          <w:p w:rsidR="00957FBB" w:rsidRDefault="00957FBB" w:rsidP="00957FBB">
            <w:pPr>
              <w:ind w:left="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183FC7">
              <w:rPr>
                <w:rFonts w:asciiTheme="minorHAnsi" w:hAnsiTheme="minorHAnsi" w:cstheme="minorHAnsi"/>
              </w:rPr>
              <w:t>Melissa Eardley</w:t>
            </w:r>
          </w:p>
          <w:p w:rsidR="00957FBB" w:rsidRDefault="00957FBB" w:rsidP="00957FBB">
            <w:pPr>
              <w:ind w:left="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llan Yu</w:t>
            </w:r>
          </w:p>
          <w:p w:rsidR="00957FBB" w:rsidRDefault="00957FBB" w:rsidP="00957FBB">
            <w:pPr>
              <w:ind w:left="6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illon Cobb</w:t>
            </w:r>
          </w:p>
        </w:tc>
        <w:tc>
          <w:tcPr>
            <w:tcW w:w="3487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Updated to reflect final requirements</w:t>
            </w:r>
          </w:p>
        </w:tc>
        <w:tc>
          <w:tcPr>
            <w:tcW w:w="2490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.4</w:t>
            </w:r>
          </w:p>
        </w:tc>
      </w:tr>
      <w:tr w:rsidR="00957FBB" w:rsidRPr="00183FC7" w:rsidTr="00957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957FBB" w:rsidRPr="00183FC7" w:rsidTr="00957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957FBB" w:rsidRPr="00183FC7" w:rsidTr="00957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957FBB" w:rsidRPr="00183FC7" w:rsidTr="00957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957FBB" w:rsidRPr="00183FC7" w:rsidTr="00957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957FBB" w:rsidRPr="00183FC7" w:rsidTr="00957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957FBB" w:rsidRPr="00183FC7" w:rsidTr="00957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957FBB" w:rsidRPr="00183FC7" w:rsidTr="00957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957FBB" w:rsidRPr="00183FC7" w:rsidTr="00957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957FBB" w:rsidRPr="00183FC7" w:rsidTr="00957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957FBB" w:rsidRPr="00183FC7" w:rsidTr="00957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  <w:tr w:rsidR="00957FBB" w:rsidRPr="00183FC7" w:rsidTr="00957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69" w:type="dxa"/>
          </w:tcPr>
          <w:p w:rsidR="00957FBB" w:rsidRDefault="00957FBB" w:rsidP="00A43BC9">
            <w:pPr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2130" w:type="dxa"/>
          </w:tcPr>
          <w:p w:rsidR="00957FBB" w:rsidRDefault="00957FBB" w:rsidP="00A43BC9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3487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  <w:tc>
          <w:tcPr>
            <w:tcW w:w="2490" w:type="dxa"/>
          </w:tcPr>
          <w:p w:rsidR="00957FBB" w:rsidRDefault="00957FBB" w:rsidP="00A43B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</w:p>
        </w:tc>
      </w:tr>
    </w:tbl>
    <w:p w:rsidR="008D7169" w:rsidRDefault="008D7169" w:rsidP="008D7169">
      <w:pPr>
        <w:rPr>
          <w:rFonts w:ascii="Arial" w:hAnsi="Arial" w:cs="Arial"/>
          <w:b/>
          <w:sz w:val="24"/>
          <w:szCs w:val="24"/>
        </w:rPr>
      </w:pPr>
    </w:p>
    <w:p w:rsidR="008D7169" w:rsidRDefault="008D7169">
      <w:pPr>
        <w:spacing w:after="200" w:line="276" w:lineRule="auto"/>
        <w:ind w:left="0"/>
      </w:pPr>
      <w:r>
        <w:br w:type="page"/>
      </w:r>
    </w:p>
    <w:p w:rsidR="00B11383" w:rsidRDefault="000F62D9" w:rsidP="00B11383">
      <w:pPr>
        <w:pStyle w:val="Heading1"/>
      </w:pPr>
      <w:r>
        <w:lastRenderedPageBreak/>
        <w:t>Event Trace Diagrams</w:t>
      </w:r>
    </w:p>
    <w:p w:rsidR="00E846D9" w:rsidRPr="00E846D9" w:rsidRDefault="00E846D9" w:rsidP="00E846D9"/>
    <w:p w:rsidR="00E846D9" w:rsidRDefault="00E846D9" w:rsidP="00E846D9">
      <w:pPr>
        <w:pStyle w:val="Heading2"/>
        <w:numPr>
          <w:ilvl w:val="0"/>
          <w:numId w:val="0"/>
        </w:numPr>
        <w:ind w:left="720"/>
      </w:pPr>
      <w:r>
        <w:t xml:space="preserve">Scenario 1:  </w:t>
      </w:r>
      <w:proofErr w:type="spellStart"/>
      <w:r>
        <w:t>StartUp</w:t>
      </w:r>
      <w:proofErr w:type="spellEnd"/>
    </w:p>
    <w:p w:rsidR="00E846D9" w:rsidRDefault="00E846D9" w:rsidP="00E846D9">
      <w:pPr>
        <w:contextualSpacing/>
      </w:pPr>
      <w:r>
        <w:t xml:space="preserve">Description:  </w:t>
      </w:r>
      <w:r>
        <w:tab/>
        <w:t>The user starts the session</w:t>
      </w:r>
    </w:p>
    <w:p w:rsidR="00E846D9" w:rsidRDefault="00E846D9" w:rsidP="00E846D9">
      <w:pPr>
        <w:contextualSpacing/>
      </w:pPr>
      <w:r>
        <w:t xml:space="preserve">Pre-condition:  </w:t>
      </w:r>
      <w:r>
        <w:tab/>
        <w:t>The user is not already logged in</w:t>
      </w:r>
    </w:p>
    <w:p w:rsidR="00E846D9" w:rsidRDefault="00E846D9" w:rsidP="00E846D9">
      <w:pPr>
        <w:contextualSpacing/>
      </w:pPr>
      <w:r>
        <w:t xml:space="preserve">Post-condition:   </w:t>
      </w:r>
      <w:r>
        <w:tab/>
        <w:t>The user enters login credentials</w:t>
      </w:r>
    </w:p>
    <w:p w:rsidR="00E846D9" w:rsidRPr="00E846D9" w:rsidRDefault="00E846D9" w:rsidP="00E846D9"/>
    <w:p w:rsidR="000F62D9" w:rsidRDefault="0047161D" w:rsidP="000F62D9">
      <w:r w:rsidRPr="00867122">
        <w:rPr>
          <w:noProof/>
          <w:sz w:val="18"/>
        </w:rPr>
        <mc:AlternateContent>
          <mc:Choice Requires="wpg">
            <w:drawing>
              <wp:anchor distT="0" distB="0" distL="114300" distR="114300" simplePos="0" relativeHeight="251678720" behindDoc="0" locked="0" layoutInCell="1" allowOverlap="1" wp14:anchorId="0B990303" wp14:editId="08153EFE">
                <wp:simplePos x="0" y="0"/>
                <wp:positionH relativeFrom="column">
                  <wp:posOffset>0</wp:posOffset>
                </wp:positionH>
                <wp:positionV relativeFrom="paragraph">
                  <wp:posOffset>3976</wp:posOffset>
                </wp:positionV>
                <wp:extent cx="5458460" cy="4723765"/>
                <wp:effectExtent l="0" t="0" r="0" b="19685"/>
                <wp:wrapNone/>
                <wp:docPr id="29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58460" cy="4723765"/>
                          <a:chOff x="1063793" y="0"/>
                          <a:chExt cx="6708607" cy="5446931"/>
                        </a:xfrm>
                      </wpg:grpSpPr>
                      <wps:wsp>
                        <wps:cNvPr id="30" name="Straight Connector 30"/>
                        <wps:cNvCnPr/>
                        <wps:spPr>
                          <a:xfrm>
                            <a:off x="1368593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TextBox 5"/>
                        <wps:cNvSpPr txBox="1"/>
                        <wps:spPr>
                          <a:xfrm>
                            <a:off x="1063793" y="265331"/>
                            <a:ext cx="1219199" cy="36933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846D9" w:rsidRPr="00867122" w:rsidRDefault="00E846D9" w:rsidP="00E846D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18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w:t>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2590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Straight Connector 33"/>
                        <wps:cNvCnPr/>
                        <wps:spPr>
                          <a:xfrm>
                            <a:off x="3733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4876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Connector 35"/>
                        <wps:cNvCnPr/>
                        <wps:spPr>
                          <a:xfrm>
                            <a:off x="6019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Connector 36"/>
                        <wps:cNvCnPr/>
                        <wps:spPr>
                          <a:xfrm>
                            <a:off x="7162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TextBox 16"/>
                        <wps:cNvSpPr txBox="1"/>
                        <wps:spPr>
                          <a:xfrm>
                            <a:off x="1981200" y="265331"/>
                            <a:ext cx="1219200" cy="36933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846D9" w:rsidRPr="00867122" w:rsidRDefault="00E846D9" w:rsidP="00E846D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Databas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8" name="TextBox 17"/>
                        <wps:cNvSpPr txBox="1"/>
                        <wps:spPr>
                          <a:xfrm>
                            <a:off x="3124200" y="200799"/>
                            <a:ext cx="1219200" cy="36933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846D9" w:rsidRPr="00867122" w:rsidRDefault="00E846D9" w:rsidP="00E846D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Logi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" name="TextBox 18"/>
                        <wps:cNvSpPr txBox="1"/>
                        <wps:spPr>
                          <a:xfrm>
                            <a:off x="4267200" y="0"/>
                            <a:ext cx="1219200" cy="64633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846D9" w:rsidRPr="00867122" w:rsidRDefault="00E846D9" w:rsidP="00E846D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Event Entr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0" name="TextBox 19"/>
                        <wps:cNvSpPr txBox="1"/>
                        <wps:spPr>
                          <a:xfrm>
                            <a:off x="5410200" y="0"/>
                            <a:ext cx="1219200" cy="64633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846D9" w:rsidRPr="00867122" w:rsidRDefault="00E846D9" w:rsidP="00E846D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Email</w:t>
                              </w:r>
                            </w:p>
                            <w:p w:rsidR="00E846D9" w:rsidRPr="00867122" w:rsidRDefault="00E846D9" w:rsidP="00E846D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Cli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" name="TextBox 20"/>
                        <wps:cNvSpPr txBox="1"/>
                        <wps:spPr>
                          <a:xfrm>
                            <a:off x="6553200" y="0"/>
                            <a:ext cx="1219200" cy="64633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E846D9" w:rsidRPr="00867122" w:rsidRDefault="00E846D9" w:rsidP="00E846D9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Reminder Displa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" name="Straight Arrow Connector 42"/>
                        <wps:cNvCnPr/>
                        <wps:spPr>
                          <a:xfrm>
                            <a:off x="1368593" y="1255932"/>
                            <a:ext cx="2365207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TextBox 10"/>
                        <wps:cNvSpPr txBox="1"/>
                        <wps:spPr>
                          <a:xfrm>
                            <a:off x="2089886" y="1076547"/>
                            <a:ext cx="1049914" cy="8667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E846D9" w:rsidRPr="0047161D" w:rsidRDefault="00E846D9" w:rsidP="00E846D9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 w:rsidRPr="0047161D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>Starts the Ap</w:t>
                              </w:r>
                              <w:r w:rsidR="0047161D" w:rsidRPr="0047161D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>p</w:t>
                              </w:r>
                              <w:r w:rsidRPr="0047161D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>lica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6" name="Straight Arrow Connector 46"/>
                        <wps:cNvCnPr/>
                        <wps:spPr>
                          <a:xfrm flipH="1">
                            <a:off x="2614575" y="2754328"/>
                            <a:ext cx="4572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Connector 47"/>
                        <wps:cNvCnPr/>
                        <wps:spPr>
                          <a:xfrm>
                            <a:off x="2590800" y="2475131"/>
                            <a:ext cx="48097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8" name="Straight Connector 48"/>
                        <wps:cNvCnPr/>
                        <wps:spPr>
                          <a:xfrm>
                            <a:off x="3071775" y="2475131"/>
                            <a:ext cx="0" cy="27919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9" name="TextBox 33"/>
                        <wps:cNvSpPr txBox="1"/>
                        <wps:spPr>
                          <a:xfrm>
                            <a:off x="2819236" y="2303538"/>
                            <a:ext cx="757214" cy="6395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E846D9" w:rsidRPr="0047161D" w:rsidRDefault="0047161D" w:rsidP="00E846D9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0"/>
                                </w:rPr>
                              </w:pPr>
                              <w:r w:rsidRPr="0047161D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6"/>
                                  <w:szCs w:val="20"/>
                                </w:rPr>
                                <w:t>Verify User with</w:t>
                              </w:r>
                              <w:r w:rsidR="00E846D9" w:rsidRPr="0047161D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6"/>
                                  <w:szCs w:val="20"/>
                                </w:rPr>
                                <w:t xml:space="preserve"> databas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B990303" id="Group 41" o:spid="_x0000_s1027" style="position:absolute;left:0;text-align:left;margin-left:0;margin-top:.3pt;width:429.8pt;height:371.95pt;z-index:251678720;mso-width-relative:margin;mso-height-relative:margin" coordorigin="10637" coordsize="67086,54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">
                <v:line id="Straight Connector 30" o:spid="_x0000_s1028" style="position:absolute;visibility:visible;mso-wrap-style:square" from="13685,7225" to="13685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" strokecolor="black [3213]"/>
                <v:shape id="TextBox 5" o:spid="_x0000_s1029" type="#_x0000_t202" style="position:absolute;left:10637;top:2653;width:12192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<v:textbox>
                    <w:txbxContent>
                      <w:p w:rsidR="00E846D9" w:rsidRPr="00867122" w:rsidRDefault="00E846D9" w:rsidP="00E846D9">
                        <w:pPr>
                          <w:pStyle w:val="NormalWeb"/>
                          <w:spacing w:before="0" w:beforeAutospacing="0" w:after="0" w:afterAutospacing="0"/>
                          <w:rPr>
                            <w:sz w:val="18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Cs w:val="36"/>
                          </w:rPr>
                          <w:t>User</w:t>
                        </w:r>
                      </w:p>
                    </w:txbxContent>
                  </v:textbox>
                </v:shape>
                <v:line id="Straight Connector 32" o:spid="_x0000_s1030" style="position:absolute;visibility:visible;mso-wrap-style:square" from="25908,7225" to="2590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" strokecolor="black [3213]"/>
                <v:line id="Straight Connector 33" o:spid="_x0000_s1031" style="position:absolute;visibility:visible;mso-wrap-style:square" from="37338,7225" to="3733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" strokecolor="black [3213]"/>
                <v:line id="Straight Connector 34" o:spid="_x0000_s1032" style="position:absolute;visibility:visible;mso-wrap-style:square" from="48768,7225" to="4876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" strokecolor="black [3213]"/>
                <v:line id="Straight Connector 35" o:spid="_x0000_s1033" style="position:absolute;visibility:visible;mso-wrap-style:square" from="60198,7225" to="6019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" strokecolor="black [3213]"/>
                <v:line id="Straight Connector 36" o:spid="_x0000_s1034" style="position:absolute;visibility:visible;mso-wrap-style:square" from="71628,7225" to="7162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" strokecolor="black [3213]"/>
                <v:shape id="TextBox 16" o:spid="_x0000_s1035" type="#_x0000_t202" style="position:absolute;left:19812;top:2653;width:12192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:rsidR="00E846D9" w:rsidRPr="00867122" w:rsidRDefault="00E846D9" w:rsidP="00E846D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Database</w:t>
                        </w:r>
                      </w:p>
                    </w:txbxContent>
                  </v:textbox>
                </v:shape>
                <v:shape id="TextBox 17" o:spid="_x0000_s1036" type="#_x0000_t202" style="position:absolute;left:31242;top:2007;width:12192;height:36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:rsidR="00E846D9" w:rsidRPr="00867122" w:rsidRDefault="00E846D9" w:rsidP="00E846D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Login</w:t>
                        </w:r>
                      </w:p>
                    </w:txbxContent>
                  </v:textbox>
                </v:shape>
                <v:shape id="TextBox 18" o:spid="_x0000_s1037" type="#_x0000_t202" style="position:absolute;left:42672;width:12192;height:6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:rsidR="00E846D9" w:rsidRPr="00867122" w:rsidRDefault="00E846D9" w:rsidP="00E846D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Event Entry</w:t>
                        </w:r>
                      </w:p>
                    </w:txbxContent>
                  </v:textbox>
                </v:shape>
                <v:shape id="TextBox 19" o:spid="_x0000_s1038" type="#_x0000_t202" style="position:absolute;left:54102;width:12192;height:6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:rsidR="00E846D9" w:rsidRPr="00867122" w:rsidRDefault="00E846D9" w:rsidP="00E846D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Email</w:t>
                        </w:r>
                      </w:p>
                      <w:p w:rsidR="00E846D9" w:rsidRPr="00867122" w:rsidRDefault="00E846D9" w:rsidP="00E846D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Client</w:t>
                        </w:r>
                      </w:p>
                    </w:txbxContent>
                  </v:textbox>
                </v:shape>
                <v:shape id="TextBox 20" o:spid="_x0000_s1039" type="#_x0000_t202" style="position:absolute;left:65532;width:12192;height:6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  <v:textbox>
                    <w:txbxContent>
                      <w:p w:rsidR="00E846D9" w:rsidRPr="00867122" w:rsidRDefault="00E846D9" w:rsidP="00E846D9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Reminder Display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2" o:spid="_x0000_s1040" type="#_x0000_t32" style="position:absolute;left:13685;top:12559;width:2365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" strokecolor="black [3213]" strokeweight="1pt">
                  <v:stroke endarrow="block" endarrowwidth="wide" endarrowlength="long"/>
                </v:shape>
                <v:shape id="_x0000_s1041" type="#_x0000_t202" style="position:absolute;left:20898;top:10765;width:10500;height:8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" fillcolor="white [3212]" stroked="f">
                  <v:textbox>
                    <w:txbxContent>
                      <w:p w:rsidR="00E846D9" w:rsidRPr="0047161D" w:rsidRDefault="00E846D9" w:rsidP="00E846D9">
                        <w:pPr>
                          <w:pStyle w:val="NormalWeb"/>
                          <w:spacing w:before="0" w:beforeAutospacing="0" w:after="0" w:afterAutospacing="0"/>
                        </w:pPr>
                        <w:r w:rsidRPr="0047161D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>Starts the Ap</w:t>
                        </w:r>
                        <w:r w:rsidR="0047161D" w:rsidRPr="0047161D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>p</w:t>
                        </w:r>
                        <w:r w:rsidRPr="0047161D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>lication</w:t>
                        </w:r>
                      </w:p>
                    </w:txbxContent>
                  </v:textbox>
                </v:shape>
                <v:shape id="Straight Arrow Connector 46" o:spid="_x0000_s1042" type="#_x0000_t32" style="position:absolute;left:26145;top:27543;width:457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" strokecolor="black [3213]" strokeweight="1pt">
                  <v:stroke endarrow="block" endarrowwidth="wide" endarrowlength="long"/>
                </v:shape>
                <v:line id="Straight Connector 47" o:spid="_x0000_s1043" style="position:absolute;visibility:visible;mso-wrap-style:square" from="25908,24751" to="30717,247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" strokecolor="black [3213]" strokeweight="1pt"/>
                <v:line id="Straight Connector 48" o:spid="_x0000_s1044" style="position:absolute;visibility:visible;mso-wrap-style:square" from="30717,24751" to="30717,275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" strokecolor="black [3213]" strokeweight="1pt"/>
                <v:shape id="TextBox 33" o:spid="_x0000_s1045" type="#_x0000_t202" style="position:absolute;left:28192;top:23035;width:7572;height:63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" fillcolor="white [3212]" stroked="f">
                  <v:textbox>
                    <w:txbxContent>
                      <w:p w:rsidR="00E846D9" w:rsidRPr="0047161D" w:rsidRDefault="0047161D" w:rsidP="00E846D9">
                        <w:pPr>
                          <w:pStyle w:val="NormalWeb"/>
                          <w:spacing w:before="0" w:beforeAutospacing="0" w:after="0" w:afterAutospacing="0"/>
                          <w:rPr>
                            <w:sz w:val="20"/>
                          </w:rPr>
                        </w:pPr>
                        <w:r w:rsidRPr="0047161D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6"/>
                            <w:szCs w:val="20"/>
                          </w:rPr>
                          <w:t>Verify User with</w:t>
                        </w:r>
                        <w:r w:rsidR="00E846D9" w:rsidRPr="0047161D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6"/>
                            <w:szCs w:val="20"/>
                          </w:rPr>
                          <w:t xml:space="preserve"> databas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47161D" w:rsidP="000F62D9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0FF26E7" wp14:editId="678442E8">
                <wp:simplePos x="0" y="0"/>
                <wp:positionH relativeFrom="column">
                  <wp:posOffset>2711395</wp:posOffset>
                </wp:positionH>
                <wp:positionV relativeFrom="paragraph">
                  <wp:posOffset>56267</wp:posOffset>
                </wp:positionV>
                <wp:extent cx="825060" cy="751205"/>
                <wp:effectExtent l="0" t="0" r="0" b="0"/>
                <wp:wrapNone/>
                <wp:docPr id="52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5060" cy="7512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:rsidR="00E846D9" w:rsidRDefault="0047161D" w:rsidP="00E846D9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8"/>
                                <w:szCs w:val="20"/>
                              </w:rPr>
                              <w:t>If valid, user is logged in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0FF26E7" id="TextBox 10" o:spid="_x0000_s1046" type="#_x0000_t202" style="position:absolute;left:0;text-align:left;margin-left:213.5pt;margin-top:4.45pt;width:64.95pt;height:59.15pt;z-index:2516828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" fillcolor="white [3212]" stroked="f">
                <v:textbox>
                  <w:txbxContent>
                    <w:p w:rsidR="00E846D9" w:rsidRDefault="0047161D" w:rsidP="00E846D9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8"/>
                          <w:szCs w:val="20"/>
                        </w:rPr>
                        <w:t>If valid, user is logged in</w:t>
                      </w:r>
                    </w:p>
                  </w:txbxContent>
                </v:textbox>
              </v:shape>
            </w:pict>
          </mc:Fallback>
        </mc:AlternateContent>
      </w:r>
    </w:p>
    <w:p w:rsidR="00E846D9" w:rsidRDefault="00E846D9" w:rsidP="000F62D9"/>
    <w:p w:rsidR="00E846D9" w:rsidRDefault="00E846D9" w:rsidP="000F62D9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E333D06" wp14:editId="7EB8D72F">
                <wp:simplePos x="0" y="0"/>
                <wp:positionH relativeFrom="column">
                  <wp:posOffset>1280160</wp:posOffset>
                </wp:positionH>
                <wp:positionV relativeFrom="paragraph">
                  <wp:posOffset>39950</wp:posOffset>
                </wp:positionV>
                <wp:extent cx="3682299" cy="0"/>
                <wp:effectExtent l="0" t="95250" r="0" b="114300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82299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lg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30E0E63" id="Straight Arrow Connector 50" o:spid="_x0000_s1026" type="#_x0000_t32" style="position:absolute;margin-left:100.8pt;margin-top:3.15pt;width:289.95pt;height:0;z-index:2516807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" strokecolor="black [3213]" strokeweight="1pt">
                <v:stroke endarrow="block" endarrowwidth="wide" endarrowlength="long"/>
              </v:shape>
            </w:pict>
          </mc:Fallback>
        </mc:AlternateContent>
      </w:r>
    </w:p>
    <w:p w:rsidR="00E846D9" w:rsidRDefault="0047161D" w:rsidP="000F62D9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4241545" wp14:editId="4750C0D2">
                <wp:simplePos x="0" y="0"/>
                <wp:positionH relativeFrom="column">
                  <wp:posOffset>453224</wp:posOffset>
                </wp:positionH>
                <wp:positionV relativeFrom="paragraph">
                  <wp:posOffset>14826</wp:posOffset>
                </wp:positionV>
                <wp:extent cx="731327" cy="1009815"/>
                <wp:effectExtent l="0" t="0" r="0" b="0"/>
                <wp:wrapNone/>
                <wp:docPr id="8" name="Text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327" cy="100981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:rsidR="0047161D" w:rsidRDefault="0047161D" w:rsidP="0047161D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8"/>
                                <w:szCs w:val="20"/>
                              </w:rPr>
                              <w:t>If invalid, user is allowed to re-enter login dat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41545" id="_x0000_s1047" type="#_x0000_t202" style="position:absolute;left:0;text-align:left;margin-left:35.7pt;margin-top:1.15pt;width:57.6pt;height:79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" fillcolor="white [3212]" stroked="f">
                <v:textbox>
                  <w:txbxContent>
                    <w:p w:rsidR="0047161D" w:rsidRDefault="0047161D" w:rsidP="0047161D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8"/>
                          <w:szCs w:val="20"/>
                        </w:rPr>
                        <w:t>If invalid, user is allowed to re-enter login data</w:t>
                      </w:r>
                    </w:p>
                  </w:txbxContent>
                </v:textbox>
              </v:shape>
            </w:pict>
          </mc:Fallback>
        </mc:AlternateContent>
      </w:r>
    </w:p>
    <w:p w:rsidR="00E846D9" w:rsidRDefault="0047161D" w:rsidP="000F62D9"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0022072" wp14:editId="6CA354F5">
                <wp:simplePos x="0" y="0"/>
                <wp:positionH relativeFrom="column">
                  <wp:posOffset>278297</wp:posOffset>
                </wp:positionH>
                <wp:positionV relativeFrom="paragraph">
                  <wp:posOffset>56073</wp:posOffset>
                </wp:positionV>
                <wp:extent cx="964153" cy="0"/>
                <wp:effectExtent l="0" t="95250" r="0" b="11430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4153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lg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01B7AEA" id="Straight Arrow Connector 6" o:spid="_x0000_s1026" type="#_x0000_t32" style="position:absolute;margin-left:21.9pt;margin-top:4.4pt;width:75.9pt;height:0;flip:x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" strokecolor="black [3213]" strokeweight="1pt">
                <v:stroke endarrow="block" endarrowwidth="wide" endarrowlength="long"/>
              </v:shape>
            </w:pict>
          </mc:Fallback>
        </mc:AlternateContent>
      </w:r>
    </w:p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E846D9" w:rsidRDefault="00E846D9" w:rsidP="000F62D9"/>
    <w:p w:rsidR="00C042BC" w:rsidRDefault="00C042BC">
      <w:pPr>
        <w:spacing w:after="200" w:line="276" w:lineRule="auto"/>
        <w:ind w:left="0"/>
        <w:rPr>
          <w:rFonts w:eastAsiaTheme="majorEastAsia" w:cstheme="majorBidi"/>
          <w:b/>
          <w:bCs/>
          <w:color w:val="C0504D" w:themeColor="accent2"/>
          <w:sz w:val="26"/>
          <w:szCs w:val="26"/>
        </w:rPr>
      </w:pPr>
      <w:r>
        <w:br w:type="page"/>
      </w:r>
    </w:p>
    <w:p w:rsidR="00397389" w:rsidRDefault="00E846D9" w:rsidP="00397389">
      <w:pPr>
        <w:pStyle w:val="Heading2"/>
        <w:numPr>
          <w:ilvl w:val="0"/>
          <w:numId w:val="0"/>
        </w:numPr>
        <w:ind w:left="720"/>
      </w:pPr>
      <w:r>
        <w:lastRenderedPageBreak/>
        <w:t>Scenario 2</w:t>
      </w:r>
      <w:r w:rsidR="00397389">
        <w:t>:  New User Input Data is Valid</w:t>
      </w:r>
    </w:p>
    <w:p w:rsidR="00397389" w:rsidRDefault="00397389" w:rsidP="00397389">
      <w:pPr>
        <w:contextualSpacing/>
      </w:pPr>
    </w:p>
    <w:p w:rsidR="00397389" w:rsidRDefault="00397389" w:rsidP="00397389">
      <w:pPr>
        <w:contextualSpacing/>
      </w:pPr>
      <w:r>
        <w:t xml:space="preserve">Description:  </w:t>
      </w:r>
      <w:r>
        <w:tab/>
        <w:t>The user enters valid information for establishing a new user account</w:t>
      </w:r>
    </w:p>
    <w:p w:rsidR="00397389" w:rsidRDefault="00397389" w:rsidP="00397389">
      <w:pPr>
        <w:contextualSpacing/>
      </w:pPr>
      <w:r>
        <w:t xml:space="preserve">Pre-condition:  </w:t>
      </w:r>
      <w:r>
        <w:tab/>
        <w:t>The user account does not already exist for email address</w:t>
      </w:r>
    </w:p>
    <w:p w:rsidR="00397389" w:rsidRDefault="00397389" w:rsidP="00867122">
      <w:pPr>
        <w:contextualSpacing/>
      </w:pPr>
      <w:r>
        <w:t xml:space="preserve">Post-condition:   </w:t>
      </w:r>
      <w:r>
        <w:tab/>
        <w:t>The user account is created; User receives email indicating that account has been created</w:t>
      </w:r>
    </w:p>
    <w:p w:rsidR="00867122" w:rsidRPr="00867122" w:rsidRDefault="00867122">
      <w:pPr>
        <w:spacing w:after="200" w:line="276" w:lineRule="auto"/>
        <w:ind w:left="0"/>
        <w:rPr>
          <w:rFonts w:eastAsiaTheme="majorEastAsia" w:cstheme="majorBidi"/>
          <w:b/>
          <w:bCs/>
          <w:color w:val="C0504D" w:themeColor="accent2"/>
          <w:sz w:val="24"/>
          <w:szCs w:val="26"/>
        </w:rPr>
      </w:pPr>
      <w:r w:rsidRPr="00867122">
        <w:rPr>
          <w:noProof/>
          <w:sz w:val="18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11EF4BB2" wp14:editId="24379B8C">
                <wp:simplePos x="0" y="0"/>
                <wp:positionH relativeFrom="column">
                  <wp:posOffset>318052</wp:posOffset>
                </wp:positionH>
                <wp:positionV relativeFrom="paragraph">
                  <wp:posOffset>81915</wp:posOffset>
                </wp:positionV>
                <wp:extent cx="5458968" cy="4723935"/>
                <wp:effectExtent l="0" t="0" r="0" b="19685"/>
                <wp:wrapNone/>
                <wp:docPr id="1" name="Group 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58968" cy="4723935"/>
                          <a:chOff x="1063793" y="0"/>
                          <a:chExt cx="6708607" cy="5446931"/>
                        </a:xfrm>
                      </wpg:grpSpPr>
                      <wps:wsp>
                        <wps:cNvPr id="2" name="Straight Connector 2"/>
                        <wps:cNvCnPr/>
                        <wps:spPr>
                          <a:xfrm>
                            <a:off x="1368593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TextBox 5"/>
                        <wps:cNvSpPr txBox="1"/>
                        <wps:spPr>
                          <a:xfrm>
                            <a:off x="1063793" y="265331"/>
                            <a:ext cx="1219199" cy="36933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18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Cs w:val="36"/>
                                </w:rPr>
                                <w:t>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" name="Straight Connector 16"/>
                        <wps:cNvCnPr/>
                        <wps:spPr>
                          <a:xfrm>
                            <a:off x="2590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63" name="Straight Connector 2063"/>
                        <wps:cNvCnPr/>
                        <wps:spPr>
                          <a:xfrm>
                            <a:off x="3733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7" name="Straight Connector 2077"/>
                        <wps:cNvCnPr/>
                        <wps:spPr>
                          <a:xfrm>
                            <a:off x="4876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8" name="Straight Connector 2078"/>
                        <wps:cNvCnPr/>
                        <wps:spPr>
                          <a:xfrm>
                            <a:off x="6019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9" name="Straight Connector 2079"/>
                        <wps:cNvCnPr/>
                        <wps:spPr>
                          <a:xfrm>
                            <a:off x="7162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0" name="TextBox 16"/>
                        <wps:cNvSpPr txBox="1"/>
                        <wps:spPr>
                          <a:xfrm>
                            <a:off x="1981200" y="265331"/>
                            <a:ext cx="1219200" cy="36933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Databas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81" name="TextBox 17"/>
                        <wps:cNvSpPr txBox="1"/>
                        <wps:spPr>
                          <a:xfrm>
                            <a:off x="3124200" y="200799"/>
                            <a:ext cx="1219200" cy="36933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Logi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82" name="TextBox 18"/>
                        <wps:cNvSpPr txBox="1"/>
                        <wps:spPr>
                          <a:xfrm>
                            <a:off x="4267200" y="0"/>
                            <a:ext cx="1219200" cy="64633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Event Entr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83" name="TextBox 19"/>
                        <wps:cNvSpPr txBox="1"/>
                        <wps:spPr>
                          <a:xfrm>
                            <a:off x="5410200" y="0"/>
                            <a:ext cx="1219200" cy="64633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Email</w:t>
                              </w:r>
                            </w:p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Cli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84" name="TextBox 20"/>
                        <wps:cNvSpPr txBox="1"/>
                        <wps:spPr>
                          <a:xfrm>
                            <a:off x="6553200" y="0"/>
                            <a:ext cx="1219200" cy="64633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36"/>
                                </w:rPr>
                                <w:t>Reminder Displa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85" name="Straight Arrow Connector 2085"/>
                        <wps:cNvCnPr/>
                        <wps:spPr>
                          <a:xfrm>
                            <a:off x="1368593" y="1255932"/>
                            <a:ext cx="1142999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7" name="Straight Arrow Connector 2087"/>
                        <wps:cNvCnPr/>
                        <wps:spPr>
                          <a:xfrm>
                            <a:off x="2667000" y="3160931"/>
                            <a:ext cx="10668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8" name="TextBox 10"/>
                        <wps:cNvSpPr txBox="1"/>
                        <wps:spPr>
                          <a:xfrm>
                            <a:off x="1454616" y="874783"/>
                            <a:ext cx="938098" cy="8667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>Enter</w:t>
                              </w:r>
                            </w:p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>User</w:t>
                              </w:r>
                              <w:r w:rsidR="00957FBB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>name</w:t>
                              </w: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 xml:space="preserve">, </w:t>
                              </w:r>
                            </w:p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 xml:space="preserve">Email, </w:t>
                              </w:r>
                            </w:p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Passwor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90" name="TextBox 24"/>
                        <wps:cNvSpPr txBox="1"/>
                        <wps:spPr>
                          <a:xfrm>
                            <a:off x="2895600" y="2960876"/>
                            <a:ext cx="533400" cy="40011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Login 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91" name="Straight Arrow Connector 2091"/>
                        <wps:cNvCnPr/>
                        <wps:spPr>
                          <a:xfrm flipH="1">
                            <a:off x="2614575" y="2754328"/>
                            <a:ext cx="4572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92" name="Straight Connector 2092"/>
                        <wps:cNvCnPr/>
                        <wps:spPr>
                          <a:xfrm>
                            <a:off x="2590800" y="2475131"/>
                            <a:ext cx="48097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93" name="Straight Connector 2093"/>
                        <wps:cNvCnPr/>
                        <wps:spPr>
                          <a:xfrm>
                            <a:off x="3071775" y="2475131"/>
                            <a:ext cx="0" cy="27919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94" name="TextBox 33"/>
                        <wps:cNvSpPr txBox="1"/>
                        <wps:spPr>
                          <a:xfrm>
                            <a:off x="2819400" y="2303621"/>
                            <a:ext cx="533400" cy="40011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Pr="00867122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sz w:val="22"/>
                                </w:rPr>
                              </w:pPr>
                              <w:r w:rsidRPr="00867122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20"/>
                                </w:rPr>
                                <w:t>Add 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EF4BB2" id="_x0000_s1048" style="position:absolute;margin-left:25.05pt;margin-top:6.45pt;width:429.85pt;height:371.95pt;z-index:251664384;mso-width-relative:margin;mso-height-relative:margin" coordorigin="10637" coordsize="67086,54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">
                <v:line id="Straight Connector 2" o:spid="_x0000_s1049" style="position:absolute;visibility:visible;mso-wrap-style:square" from="13685,7225" to="13685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" strokecolor="black [3213]"/>
                <v:shape id="TextBox 5" o:spid="_x0000_s1050" type="#_x0000_t202" style="position:absolute;left:10637;top:2653;width:12192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rPr>
                            <w:sz w:val="18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Cs w:val="36"/>
                          </w:rPr>
                          <w:t>User</w:t>
                        </w:r>
                      </w:p>
                    </w:txbxContent>
                  </v:textbox>
                </v:shape>
                <v:line id="Straight Connector 16" o:spid="_x0000_s1051" style="position:absolute;visibility:visible;mso-wrap-style:square" from="25908,7225" to="2590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" strokecolor="black [3213]"/>
                <v:line id="Straight Connector 2063" o:spid="_x0000_s1052" style="position:absolute;visibility:visible;mso-wrap-style:square" from="37338,7225" to="3733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" strokecolor="black [3213]"/>
                <v:line id="Straight Connector 2077" o:spid="_x0000_s1053" style="position:absolute;visibility:visible;mso-wrap-style:square" from="48768,7225" to="4876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" strokecolor="black [3213]"/>
                <v:line id="Straight Connector 2078" o:spid="_x0000_s1054" style="position:absolute;visibility:visible;mso-wrap-style:square" from="60198,7225" to="6019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" strokecolor="black [3213]"/>
                <v:line id="Straight Connector 2079" o:spid="_x0000_s1055" style="position:absolute;visibility:visible;mso-wrap-style:square" from="71628,7225" to="7162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" strokecolor="black [3213]"/>
                <v:shape id="TextBox 16" o:spid="_x0000_s1056" type="#_x0000_t202" style="position:absolute;left:19812;top:2653;width:12192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" filled="f" stroked="f">
                  <v:textbox>
                    <w:txbxContent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Database</w:t>
                        </w:r>
                      </w:p>
                    </w:txbxContent>
                  </v:textbox>
                </v:shape>
                <v:shape id="TextBox 17" o:spid="_x0000_s1057" type="#_x0000_t202" style="position:absolute;left:31242;top:2007;width:12192;height:36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" filled="f" stroked="f">
                  <v:textbox>
                    <w:txbxContent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Login</w:t>
                        </w:r>
                      </w:p>
                    </w:txbxContent>
                  </v:textbox>
                </v:shape>
                <v:shape id="TextBox 18" o:spid="_x0000_s1058" type="#_x0000_t202" style="position:absolute;left:42672;width:12192;height:6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" filled="f" stroked="f">
                  <v:textbox>
                    <w:txbxContent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Event Entry</w:t>
                        </w:r>
                      </w:p>
                    </w:txbxContent>
                  </v:textbox>
                </v:shape>
                <v:shape id="TextBox 19" o:spid="_x0000_s1059" type="#_x0000_t202" style="position:absolute;left:54102;width:12192;height:6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" filled="f" stroked="f">
                  <v:textbox>
                    <w:txbxContent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Email</w:t>
                        </w:r>
                      </w:p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Client</w:t>
                        </w:r>
                      </w:p>
                    </w:txbxContent>
                  </v:textbox>
                </v:shape>
                <v:shape id="TextBox 20" o:spid="_x0000_s1060" type="#_x0000_t202" style="position:absolute;left:65532;width:12192;height:6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" filled="f" stroked="f">
                  <v:textbox>
                    <w:txbxContent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36"/>
                          </w:rPr>
                          <w:t>Reminder Display</w:t>
                        </w:r>
                      </w:p>
                    </w:txbxContent>
                  </v:textbox>
                </v:shape>
                <v:shape id="Straight Arrow Connector 2085" o:spid="_x0000_s1061" type="#_x0000_t32" style="position:absolute;left:13685;top:12559;width:1143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shape id="Straight Arrow Connector 2087" o:spid="_x0000_s1062" type="#_x0000_t32" style="position:absolute;left:26670;top:31609;width:106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shape id="_x0000_s1063" type="#_x0000_t202" style="position:absolute;left:14546;top:8747;width:9381;height:86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" fillcolor="white [3212]" stroked="f">
                  <v:textbox>
                    <w:txbxContent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>Enter</w:t>
                        </w:r>
                      </w:p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>User</w:t>
                        </w:r>
                        <w:r w:rsidR="00957FBB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>name</w:t>
                        </w: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 xml:space="preserve">, </w:t>
                        </w:r>
                      </w:p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 xml:space="preserve">Email, </w:t>
                        </w:r>
                      </w:p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Password</w:t>
                        </w:r>
                      </w:p>
                    </w:txbxContent>
                  </v:textbox>
                </v:shape>
                <v:shape id="TextBox 24" o:spid="_x0000_s1064" type="#_x0000_t202" style="position:absolute;left:28956;top:29608;width:5334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" fillcolor="white [3212]" stroked="f">
                  <v:textbox>
                    <w:txbxContent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rPr>
                            <w:sz w:val="18"/>
                            <w:szCs w:val="18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Login User</w:t>
                        </w:r>
                      </w:p>
                    </w:txbxContent>
                  </v:textbox>
                </v:shape>
                <v:shape id="Straight Arrow Connector 2091" o:spid="_x0000_s1065" type="#_x0000_t32" style="position:absolute;left:26145;top:27543;width:457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" strokecolor="black [3213]" strokeweight="1pt">
                  <v:stroke endarrow="block" endarrowwidth="wide" endarrowlength="long"/>
                </v:shape>
                <v:line id="Straight Connector 2092" o:spid="_x0000_s1066" style="position:absolute;visibility:visible;mso-wrap-style:square" from="25908,24751" to="30717,247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" strokecolor="black [3213]" strokeweight="1pt"/>
                <v:line id="Straight Connector 2093" o:spid="_x0000_s1067" style="position:absolute;visibility:visible;mso-wrap-style:square" from="30717,24751" to="30717,275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" strokecolor="black [3213]" strokeweight="1pt"/>
                <v:shape id="TextBox 33" o:spid="_x0000_s1068" type="#_x0000_t202" style="position:absolute;left:28194;top:23036;width:5334;height:4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" fillcolor="white [3212]" stroked="f">
                  <v:textbox>
                    <w:txbxContent>
                      <w:p w:rsidR="00121F90" w:rsidRPr="00867122" w:rsidRDefault="00121F90" w:rsidP="00867122">
                        <w:pPr>
                          <w:pStyle w:val="NormalWeb"/>
                          <w:spacing w:before="0" w:beforeAutospacing="0" w:after="0" w:afterAutospacing="0"/>
                          <w:rPr>
                            <w:sz w:val="22"/>
                          </w:rPr>
                        </w:pPr>
                        <w:r w:rsidRPr="00867122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20"/>
                          </w:rPr>
                          <w:t>Add Us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867122">
        <w:rPr>
          <w:sz w:val="18"/>
        </w:rPr>
        <w:br w:type="page"/>
      </w:r>
    </w:p>
    <w:p w:rsidR="00397389" w:rsidRDefault="00E846D9" w:rsidP="00397389">
      <w:pPr>
        <w:pStyle w:val="Heading2"/>
        <w:numPr>
          <w:ilvl w:val="0"/>
          <w:numId w:val="0"/>
        </w:numPr>
        <w:ind w:left="720"/>
      </w:pPr>
      <w:r>
        <w:lastRenderedPageBreak/>
        <w:t>Scenario 3</w:t>
      </w:r>
      <w:r w:rsidR="00397389">
        <w:t>:  New User Input Data is NOT Valid</w:t>
      </w:r>
    </w:p>
    <w:p w:rsidR="00397389" w:rsidRDefault="00397389" w:rsidP="00397389">
      <w:pPr>
        <w:contextualSpacing/>
      </w:pPr>
    </w:p>
    <w:p w:rsidR="00397389" w:rsidRDefault="00397389" w:rsidP="00397389">
      <w:pPr>
        <w:contextualSpacing/>
      </w:pPr>
      <w:r>
        <w:t xml:space="preserve">Description:  </w:t>
      </w:r>
      <w:r>
        <w:tab/>
        <w:t>The user enters invalid information for establishing a new user account</w:t>
      </w:r>
    </w:p>
    <w:p w:rsidR="00397389" w:rsidRDefault="00397389" w:rsidP="00397389">
      <w:pPr>
        <w:contextualSpacing/>
      </w:pPr>
      <w:r>
        <w:t xml:space="preserve">Pre-condition:  </w:t>
      </w:r>
      <w:r>
        <w:tab/>
        <w:t>N/A</w:t>
      </w:r>
    </w:p>
    <w:p w:rsidR="00867122" w:rsidRDefault="00397389" w:rsidP="00867122">
      <w:pPr>
        <w:contextualSpacing/>
      </w:pPr>
      <w:r>
        <w:t xml:space="preserve">Post-condition:   </w:t>
      </w:r>
      <w:r>
        <w:tab/>
        <w:t>The user account is NOT created; error message is displayed</w:t>
      </w:r>
    </w:p>
    <w:p w:rsidR="00867122" w:rsidRDefault="00867122">
      <w:pPr>
        <w:spacing w:after="200" w:line="276" w:lineRule="auto"/>
        <w:ind w:left="0"/>
      </w:pPr>
    </w:p>
    <w:p w:rsidR="00867122" w:rsidRDefault="00BB0E87">
      <w:pPr>
        <w:spacing w:after="200" w:line="276" w:lineRule="auto"/>
        <w:ind w:left="0"/>
      </w:pPr>
      <w:r w:rsidRPr="00867122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1C138C9E" wp14:editId="35064664">
                <wp:simplePos x="0" y="0"/>
                <wp:positionH relativeFrom="column">
                  <wp:posOffset>206734</wp:posOffset>
                </wp:positionH>
                <wp:positionV relativeFrom="paragraph">
                  <wp:posOffset>114300</wp:posOffset>
                </wp:positionV>
                <wp:extent cx="5852160" cy="5449570"/>
                <wp:effectExtent l="0" t="0" r="0" b="17780"/>
                <wp:wrapNone/>
                <wp:docPr id="2114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2160" cy="5449570"/>
                          <a:chOff x="1169280" y="0"/>
                          <a:chExt cx="6603120" cy="5446931"/>
                        </a:xfrm>
                      </wpg:grpSpPr>
                      <wps:wsp>
                        <wps:cNvPr id="2115" name="Straight Connector 2115"/>
                        <wps:cNvCnPr/>
                        <wps:spPr>
                          <a:xfrm>
                            <a:off x="1474086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16" name="TextBox 5"/>
                        <wps:cNvSpPr txBox="1"/>
                        <wps:spPr>
                          <a:xfrm>
                            <a:off x="1169280" y="265331"/>
                            <a:ext cx="1219202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19" name="Straight Connector 2119"/>
                        <wps:cNvCnPr/>
                        <wps:spPr>
                          <a:xfrm>
                            <a:off x="2590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0" name="Straight Connector 2120"/>
                        <wps:cNvCnPr/>
                        <wps:spPr>
                          <a:xfrm>
                            <a:off x="3733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1" name="Straight Connector 2121"/>
                        <wps:cNvCnPr/>
                        <wps:spPr>
                          <a:xfrm>
                            <a:off x="4876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2" name="Straight Connector 2122"/>
                        <wps:cNvCnPr/>
                        <wps:spPr>
                          <a:xfrm>
                            <a:off x="6019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3" name="Straight Connector 2123"/>
                        <wps:cNvCnPr/>
                        <wps:spPr>
                          <a:xfrm>
                            <a:off x="7162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4" name="TextBox 16"/>
                        <wps:cNvSpPr txBox="1"/>
                        <wps:spPr>
                          <a:xfrm>
                            <a:off x="1981200" y="265331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Databas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25" name="TextBox 17"/>
                        <wps:cNvSpPr txBox="1"/>
                        <wps:spPr>
                          <a:xfrm>
                            <a:off x="3124200" y="200799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ogi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26" name="TextBox 18"/>
                        <wps:cNvSpPr txBox="1"/>
                        <wps:spPr>
                          <a:xfrm>
                            <a:off x="4267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Event </w:t>
                              </w:r>
                            </w:p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ntr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27" name="TextBox 19"/>
                        <wps:cNvSpPr txBox="1"/>
                        <wps:spPr>
                          <a:xfrm>
                            <a:off x="5410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mail</w:t>
                              </w:r>
                            </w:p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Cli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28" name="TextBox 20"/>
                        <wps:cNvSpPr txBox="1"/>
                        <wps:spPr>
                          <a:xfrm>
                            <a:off x="6553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Reminder Displa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29" name="Straight Arrow Connector 2129"/>
                        <wps:cNvCnPr/>
                        <wps:spPr>
                          <a:xfrm>
                            <a:off x="1474086" y="1255931"/>
                            <a:ext cx="1143002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0" name="Straight Arrow Connector 2130"/>
                        <wps:cNvCnPr/>
                        <wps:spPr>
                          <a:xfrm flipH="1">
                            <a:off x="1474086" y="2014273"/>
                            <a:ext cx="1143002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1" name="TextBox 10"/>
                        <wps:cNvSpPr txBox="1"/>
                        <wps:spPr>
                          <a:xfrm>
                            <a:off x="1537116" y="874931"/>
                            <a:ext cx="851374" cy="78483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Enter</w:t>
                              </w:r>
                            </w:p>
                            <w:p w:rsidR="00121F90" w:rsidRDefault="00957FBB" w:rsidP="00867122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Username</w:t>
                              </w:r>
                              <w:r w:rsidR="00121F90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</w:p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Email, </w:t>
                              </w:r>
                            </w:p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Passwor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32" name="TextBox 24"/>
                        <wps:cNvSpPr txBox="1"/>
                        <wps:spPr>
                          <a:xfrm>
                            <a:off x="1702689" y="1789331"/>
                            <a:ext cx="767478" cy="64633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Invalid Entry </w:t>
                              </w:r>
                            </w:p>
                            <w:p w:rsidR="00121F90" w:rsidRDefault="00121F90" w:rsidP="00867122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Warning Display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138C9E" id="Group 3" o:spid="_x0000_s1069" style="position:absolute;margin-left:16.3pt;margin-top:9pt;width:460.8pt;height:429.1pt;z-index:251666432;mso-width-relative:margin;mso-height-relative:margin" coordorigin="11692" coordsize="66031,54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">
                <v:line id="Straight Connector 2115" o:spid="_x0000_s1070" style="position:absolute;visibility:visible;mso-wrap-style:square" from="14740,7225" to="14740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" strokecolor="black [3213]"/>
                <v:shape id="TextBox 5" o:spid="_x0000_s1071" type="#_x0000_t202" style="position:absolute;left:11692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" filled="f" stroked="f">
                  <v:textbox>
                    <w:txbxContent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User</w:t>
                        </w:r>
                      </w:p>
                    </w:txbxContent>
                  </v:textbox>
                </v:shape>
                <v:line id="Straight Connector 2119" o:spid="_x0000_s1072" style="position:absolute;visibility:visible;mso-wrap-style:square" from="25908,7225" to="2590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" strokecolor="black [3213]"/>
                <v:line id="Straight Connector 2120" o:spid="_x0000_s1073" style="position:absolute;visibility:visible;mso-wrap-style:square" from="37338,7225" to="3733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" strokecolor="black [3213]"/>
                <v:line id="Straight Connector 2121" o:spid="_x0000_s1074" style="position:absolute;visibility:visible;mso-wrap-style:square" from="48768,7225" to="4876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" strokecolor="black [3213]"/>
                <v:line id="Straight Connector 2122" o:spid="_x0000_s1075" style="position:absolute;visibility:visible;mso-wrap-style:square" from="60198,7225" to="6019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" strokecolor="black [3213]"/>
                <v:line id="Straight Connector 2123" o:spid="_x0000_s1076" style="position:absolute;visibility:visible;mso-wrap-style:square" from="71628,7225" to="7162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" strokecolor="black [3213]"/>
                <v:shape id="TextBox 16" o:spid="_x0000_s1077" type="#_x0000_t202" style="position:absolute;left:19812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" filled="f" stroked="f">
                  <v:textbox>
                    <w:txbxContent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Database</w:t>
                        </w:r>
                      </w:p>
                    </w:txbxContent>
                  </v:textbox>
                </v:shape>
                <v:shape id="TextBox 17" o:spid="_x0000_s1078" type="#_x0000_t202" style="position:absolute;left:31242;top:2007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" filled="f" stroked="f">
                  <v:textbox>
                    <w:txbxContent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ogin</w:t>
                        </w:r>
                      </w:p>
                    </w:txbxContent>
                  </v:textbox>
                </v:shape>
                <v:shape id="TextBox 18" o:spid="_x0000_s1079" type="#_x0000_t202" style="position:absolute;left:4267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" filled="f" stroked="f">
                  <v:textbox>
                    <w:txbxContent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Event </w:t>
                        </w:r>
                      </w:p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ntry</w:t>
                        </w:r>
                      </w:p>
                    </w:txbxContent>
                  </v:textbox>
                </v:shape>
                <v:shape id="TextBox 19" o:spid="_x0000_s1080" type="#_x0000_t202" style="position:absolute;left:5410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" filled="f" stroked="f">
                  <v:textbox>
                    <w:txbxContent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mail</w:t>
                        </w:r>
                      </w:p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Client</w:t>
                        </w:r>
                      </w:p>
                    </w:txbxContent>
                  </v:textbox>
                </v:shape>
                <v:shape id="TextBox 20" o:spid="_x0000_s1081" type="#_x0000_t202" style="position:absolute;left:6553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" filled="f" stroked="f">
                  <v:textbox>
                    <w:txbxContent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Reminder Display</w:t>
                        </w:r>
                      </w:p>
                    </w:txbxContent>
                  </v:textbox>
                </v:shape>
                <v:shape id="Straight Arrow Connector 2129" o:spid="_x0000_s1082" type="#_x0000_t32" style="position:absolute;left:14740;top:12559;width:1143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" strokecolor="black [3213]" strokeweight="1pt">
                  <v:stroke endarrow="block" endarrowwidth="wide" endarrowlength="long"/>
                </v:shape>
                <v:shape id="Straight Arrow Connector 2130" o:spid="_x0000_s1083" type="#_x0000_t32" style="position:absolute;left:14740;top:20142;width:11430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" strokecolor="black [3213]" strokeweight="1pt">
                  <v:stroke endarrow="block" endarrowwidth="wide" endarrowlength="long"/>
                </v:shape>
                <v:shape id="_x0000_s1084" type="#_x0000_t202" style="position:absolute;left:15371;top:8749;width:8513;height:7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" fillcolor="white [3212]" stroked="f">
                  <v:textbox>
                    <w:txbxContent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Enter</w:t>
                        </w:r>
                      </w:p>
                      <w:p w:rsidR="00121F90" w:rsidRDefault="00957FBB" w:rsidP="0086712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Username</w:t>
                        </w:r>
                        <w:r w:rsidR="00121F90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, </w:t>
                        </w:r>
                      </w:p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Email, </w:t>
                        </w:r>
                      </w:p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Password</w:t>
                        </w:r>
                      </w:p>
                    </w:txbxContent>
                  </v:textbox>
                </v:shape>
                <v:shape id="TextBox 24" o:spid="_x0000_s1085" type="#_x0000_t202" style="position:absolute;left:17026;top:17893;width:7675;height:6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" fillcolor="white [3212]" stroked="f">
                  <v:textbox>
                    <w:txbxContent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Invalid Entry </w:t>
                        </w:r>
                      </w:p>
                      <w:p w:rsidR="00121F90" w:rsidRDefault="00121F90" w:rsidP="00867122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Warning Display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867122" w:rsidRDefault="00867122">
      <w:pPr>
        <w:spacing w:after="200" w:line="276" w:lineRule="auto"/>
        <w:ind w:left="0"/>
      </w:pPr>
    </w:p>
    <w:p w:rsidR="00867122" w:rsidRDefault="00867122">
      <w:pPr>
        <w:spacing w:after="200" w:line="276" w:lineRule="auto"/>
        <w:ind w:left="0"/>
      </w:pPr>
    </w:p>
    <w:p w:rsidR="00867122" w:rsidRDefault="00867122">
      <w:pPr>
        <w:spacing w:after="200" w:line="276" w:lineRule="auto"/>
        <w:ind w:left="0"/>
        <w:rPr>
          <w:rFonts w:eastAsiaTheme="majorEastAsia" w:cstheme="majorBidi"/>
          <w:b/>
          <w:bCs/>
          <w:color w:val="C0504D" w:themeColor="accent2"/>
          <w:sz w:val="26"/>
          <w:szCs w:val="26"/>
        </w:rPr>
      </w:pPr>
      <w:r>
        <w:br w:type="page"/>
      </w:r>
    </w:p>
    <w:p w:rsidR="00397389" w:rsidRDefault="00397389" w:rsidP="00397389">
      <w:pPr>
        <w:pStyle w:val="Heading2"/>
        <w:numPr>
          <w:ilvl w:val="0"/>
          <w:numId w:val="0"/>
        </w:numPr>
        <w:ind w:left="720"/>
      </w:pPr>
      <w:r>
        <w:lastRenderedPageBreak/>
        <w:t xml:space="preserve">Scenario </w:t>
      </w:r>
      <w:r w:rsidR="00E846D9">
        <w:t>4</w:t>
      </w:r>
      <w:r>
        <w:t>:  User Enters Valid Login Data</w:t>
      </w:r>
    </w:p>
    <w:p w:rsidR="00397389" w:rsidRDefault="00397389" w:rsidP="00397389">
      <w:pPr>
        <w:contextualSpacing/>
      </w:pPr>
    </w:p>
    <w:p w:rsidR="00397389" w:rsidRDefault="00397389" w:rsidP="00397389">
      <w:pPr>
        <w:contextualSpacing/>
      </w:pPr>
      <w:r>
        <w:t xml:space="preserve">Description:      </w:t>
      </w:r>
      <w:r>
        <w:tab/>
        <w:t>The user enters valid log information</w:t>
      </w:r>
    </w:p>
    <w:p w:rsidR="00397389" w:rsidRDefault="00397389" w:rsidP="00397389">
      <w:pPr>
        <w:contextualSpacing/>
      </w:pPr>
      <w:r>
        <w:t>Pre-condition:</w:t>
      </w:r>
      <w:r>
        <w:tab/>
        <w:t>User exists in the database</w:t>
      </w:r>
    </w:p>
    <w:p w:rsidR="00397389" w:rsidRDefault="00397389" w:rsidP="00397389">
      <w:pPr>
        <w:contextualSpacing/>
      </w:pPr>
      <w:r>
        <w:t>Post-condition:</w:t>
      </w:r>
      <w:r>
        <w:tab/>
        <w:t>User is able to access the web display; User can enter events</w:t>
      </w:r>
    </w:p>
    <w:p w:rsidR="00ED10F4" w:rsidRDefault="00ED10F4" w:rsidP="00397389">
      <w:pPr>
        <w:contextualSpacing/>
      </w:pPr>
    </w:p>
    <w:p w:rsidR="00ED10F4" w:rsidRDefault="00ED10F4" w:rsidP="00397389">
      <w:pPr>
        <w:contextualSpacing/>
      </w:pPr>
    </w:p>
    <w:p w:rsidR="00ED10F4" w:rsidRDefault="00ED10F4" w:rsidP="00397389">
      <w:pPr>
        <w:contextualSpacing/>
      </w:pPr>
      <w:r w:rsidRPr="00ED10F4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3EFBC6F8" wp14:editId="5C0CF647">
                <wp:simplePos x="0" y="0"/>
                <wp:positionH relativeFrom="column">
                  <wp:posOffset>254442</wp:posOffset>
                </wp:positionH>
                <wp:positionV relativeFrom="paragraph">
                  <wp:posOffset>125758</wp:posOffset>
                </wp:positionV>
                <wp:extent cx="5702808" cy="5446395"/>
                <wp:effectExtent l="0" t="0" r="0" b="20955"/>
                <wp:wrapNone/>
                <wp:docPr id="2133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02808" cy="5446395"/>
                          <a:chOff x="1086344" y="0"/>
                          <a:chExt cx="6686056" cy="5446931"/>
                        </a:xfrm>
                      </wpg:grpSpPr>
                      <wps:wsp>
                        <wps:cNvPr id="2134" name="Straight Connector 2134"/>
                        <wps:cNvCnPr/>
                        <wps:spPr>
                          <a:xfrm>
                            <a:off x="1391145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5" name="TextBox 5"/>
                        <wps:cNvSpPr txBox="1"/>
                        <wps:spPr>
                          <a:xfrm>
                            <a:off x="1086344" y="265331"/>
                            <a:ext cx="1219201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38" name="Straight Connector 2138"/>
                        <wps:cNvCnPr/>
                        <wps:spPr>
                          <a:xfrm>
                            <a:off x="2590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9" name="Straight Connector 2139"/>
                        <wps:cNvCnPr/>
                        <wps:spPr>
                          <a:xfrm>
                            <a:off x="3733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0" name="Straight Connector 2140"/>
                        <wps:cNvCnPr/>
                        <wps:spPr>
                          <a:xfrm>
                            <a:off x="4876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1" name="Straight Connector 2141"/>
                        <wps:cNvCnPr/>
                        <wps:spPr>
                          <a:xfrm>
                            <a:off x="6019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2" name="Straight Connector 2142"/>
                        <wps:cNvCnPr/>
                        <wps:spPr>
                          <a:xfrm>
                            <a:off x="7162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3" name="TextBox 16"/>
                        <wps:cNvSpPr txBox="1"/>
                        <wps:spPr>
                          <a:xfrm>
                            <a:off x="1981200" y="265331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Databas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4" name="TextBox 17"/>
                        <wps:cNvSpPr txBox="1"/>
                        <wps:spPr>
                          <a:xfrm>
                            <a:off x="3124200" y="200799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ogi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18"/>
                        <wps:cNvSpPr txBox="1"/>
                        <wps:spPr>
                          <a:xfrm>
                            <a:off x="4267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vent</w:t>
                              </w:r>
                            </w:p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 Entr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6" name="TextBox 19"/>
                        <wps:cNvSpPr txBox="1"/>
                        <wps:spPr>
                          <a:xfrm>
                            <a:off x="5410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mail</w:t>
                              </w:r>
                            </w:p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Cli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6553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Reminder Displa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Straight Arrow Connector 2148"/>
                        <wps:cNvCnPr/>
                        <wps:spPr>
                          <a:xfrm>
                            <a:off x="1391145" y="1255931"/>
                            <a:ext cx="1143001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0" name="Straight Arrow Connector 2150"/>
                        <wps:cNvCnPr/>
                        <wps:spPr>
                          <a:xfrm>
                            <a:off x="2667000" y="3008531"/>
                            <a:ext cx="10668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1" name="TextBox 10"/>
                        <wps:cNvSpPr txBox="1"/>
                        <wps:spPr>
                          <a:xfrm>
                            <a:off x="1449878" y="874931"/>
                            <a:ext cx="831222" cy="651869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Enter</w:t>
                              </w:r>
                            </w:p>
                            <w:p w:rsidR="00121F90" w:rsidRDefault="00957FBB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Username</w:t>
                              </w:r>
                              <w:r w:rsidR="00121F90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</w:p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Passwor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3" name="TextBox 24"/>
                        <wps:cNvSpPr txBox="1"/>
                        <wps:spPr>
                          <a:xfrm>
                            <a:off x="2895600" y="2808476"/>
                            <a:ext cx="533400" cy="36933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Login 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Straight Arrow Connector 2154"/>
                        <wps:cNvCnPr/>
                        <wps:spPr>
                          <a:xfrm flipH="1">
                            <a:off x="2614575" y="2601928"/>
                            <a:ext cx="4572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5" name="Straight Connector 2155"/>
                        <wps:cNvCnPr/>
                        <wps:spPr>
                          <a:xfrm>
                            <a:off x="2590800" y="2322731"/>
                            <a:ext cx="48097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6" name="Straight Connector 2156"/>
                        <wps:cNvCnPr/>
                        <wps:spPr>
                          <a:xfrm>
                            <a:off x="3071775" y="2322731"/>
                            <a:ext cx="0" cy="27919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7" name="TextBox 31"/>
                        <wps:cNvSpPr txBox="1"/>
                        <wps:spPr>
                          <a:xfrm>
                            <a:off x="2819400" y="2151221"/>
                            <a:ext cx="685800" cy="36933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Validate 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EFBC6F8" id="Group 1" o:spid="_x0000_s1086" style="position:absolute;left:0;text-align:left;margin-left:20.05pt;margin-top:9.9pt;width:449.05pt;height:428.85pt;z-index:251668480;mso-width-relative:margin" coordorigin="10863" coordsize="66860,54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">
                <v:line id="Straight Connector 2134" o:spid="_x0000_s1087" style="position:absolute;visibility:visible;mso-wrap-style:square" from="13911,7225" to="13911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" strokecolor="black [3213]"/>
                <v:shape id="TextBox 5" o:spid="_x0000_s1088" type="#_x0000_t202" style="position:absolute;left:10863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User</w:t>
                        </w:r>
                      </w:p>
                    </w:txbxContent>
                  </v:textbox>
                </v:shape>
                <v:line id="Straight Connector 2138" o:spid="_x0000_s1089" style="position:absolute;visibility:visible;mso-wrap-style:square" from="25908,7225" to="2590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" strokecolor="black [3213]"/>
                <v:line id="Straight Connector 2139" o:spid="_x0000_s1090" style="position:absolute;visibility:visible;mso-wrap-style:square" from="37338,7225" to="3733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" strokecolor="black [3213]"/>
                <v:line id="Straight Connector 2140" o:spid="_x0000_s1091" style="position:absolute;visibility:visible;mso-wrap-style:square" from="48768,7225" to="4876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" strokecolor="black [3213]"/>
                <v:line id="Straight Connector 2141" o:spid="_x0000_s1092" style="position:absolute;visibility:visible;mso-wrap-style:square" from="60198,7225" to="6019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" strokecolor="black [3213]"/>
                <v:line id="Straight Connector 2142" o:spid="_x0000_s1093" style="position:absolute;visibility:visible;mso-wrap-style:square" from="71628,7225" to="7162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" strokecolor="black [3213]"/>
                <v:shape id="TextBox 16" o:spid="_x0000_s1094" type="#_x0000_t202" style="position:absolute;left:19812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Database</w:t>
                        </w:r>
                      </w:p>
                    </w:txbxContent>
                  </v:textbox>
                </v:shape>
                <v:shape id="TextBox 17" o:spid="_x0000_s1095" type="#_x0000_t202" style="position:absolute;left:31242;top:2007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ogin</w:t>
                        </w:r>
                      </w:p>
                    </w:txbxContent>
                  </v:textbox>
                </v:shape>
                <v:shape id="TextBox 18" o:spid="_x0000_s1096" type="#_x0000_t202" style="position:absolute;left:4267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vent</w:t>
                        </w:r>
                      </w:p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 Entry</w:t>
                        </w:r>
                      </w:p>
                    </w:txbxContent>
                  </v:textbox>
                </v:shape>
                <v:shape id="TextBox 19" o:spid="_x0000_s1097" type="#_x0000_t202" style="position:absolute;left:5410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mail</w:t>
                        </w:r>
                      </w:p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Client</w:t>
                        </w:r>
                      </w:p>
                    </w:txbxContent>
                  </v:textbox>
                </v:shape>
                <v:shape id="TextBox 20" o:spid="_x0000_s1098" type="#_x0000_t202" style="position:absolute;left:6553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Reminder Display</w:t>
                        </w:r>
                      </w:p>
                    </w:txbxContent>
                  </v:textbox>
                </v:shape>
                <v:shape id="Straight Arrow Connector 2148" o:spid="_x0000_s1099" type="#_x0000_t32" style="position:absolute;left:13911;top:12559;width:1143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shape id="Straight Arrow Connector 2150" o:spid="_x0000_s1100" type="#_x0000_t32" style="position:absolute;left:26670;top:30085;width:106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" strokecolor="black [3213]" strokeweight="1pt">
                  <v:stroke endarrow="block" endarrowwidth="wide" endarrowlength="long"/>
                </v:shape>
                <v:shape id="_x0000_s1101" type="#_x0000_t202" style="position:absolute;left:14498;top:8749;width:8313;height:6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" fillcolor="white [3212]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Enter</w:t>
                        </w:r>
                      </w:p>
                      <w:p w:rsidR="00121F90" w:rsidRDefault="00957FBB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Username</w:t>
                        </w:r>
                        <w:r w:rsidR="00121F90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, </w:t>
                        </w:r>
                      </w:p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Password</w:t>
                        </w:r>
                      </w:p>
                    </w:txbxContent>
                  </v:textbox>
                </v:shape>
                <v:shape id="TextBox 24" o:spid="_x0000_s1102" type="#_x0000_t202" style="position:absolute;left:28956;top:28084;width:5334;height:36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" fillcolor="white [3212]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Login User</w:t>
                        </w:r>
                      </w:p>
                    </w:txbxContent>
                  </v:textbox>
                </v:shape>
                <v:shape id="Straight Arrow Connector 2154" o:spid="_x0000_s1103" type="#_x0000_t32" style="position:absolute;left:26145;top:26019;width:457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" strokecolor="black [3213]" strokeweight="1pt">
                  <v:stroke endarrow="block" endarrowwidth="wide" endarrowlength="long"/>
                </v:shape>
                <v:line id="Straight Connector 2155" o:spid="_x0000_s1104" style="position:absolute;visibility:visible;mso-wrap-style:square" from="25908,23227" to="30717,232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" strokecolor="black [3213]" strokeweight="1pt"/>
                <v:line id="Straight Connector 2156" o:spid="_x0000_s1105" style="position:absolute;visibility:visible;mso-wrap-style:square" from="30717,23227" to="30717,260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" strokecolor="black [3213]" strokeweight="1pt"/>
                <v:shape id="TextBox 31" o:spid="_x0000_s1106" type="#_x0000_t202" style="position:absolute;left:28194;top:21512;width:6858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" fillcolor="white [3212]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Validate Us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ED10F4" w:rsidRDefault="00ED10F4" w:rsidP="00397389">
      <w:pPr>
        <w:contextualSpacing/>
      </w:pPr>
    </w:p>
    <w:p w:rsidR="00397389" w:rsidRDefault="00397389" w:rsidP="00397389">
      <w:pPr>
        <w:contextualSpacing/>
      </w:pPr>
    </w:p>
    <w:p w:rsidR="00ED10F4" w:rsidRDefault="00ED10F4">
      <w:pPr>
        <w:spacing w:after="200" w:line="276" w:lineRule="auto"/>
        <w:ind w:left="0"/>
        <w:rPr>
          <w:rFonts w:eastAsiaTheme="majorEastAsia" w:cstheme="majorBidi"/>
          <w:b/>
          <w:bCs/>
          <w:color w:val="C0504D" w:themeColor="accent2"/>
          <w:sz w:val="26"/>
          <w:szCs w:val="26"/>
        </w:rPr>
      </w:pPr>
      <w:r>
        <w:br w:type="page"/>
      </w:r>
    </w:p>
    <w:p w:rsidR="00397389" w:rsidRDefault="00397389" w:rsidP="00397389">
      <w:pPr>
        <w:pStyle w:val="Heading2"/>
        <w:numPr>
          <w:ilvl w:val="0"/>
          <w:numId w:val="0"/>
        </w:numPr>
        <w:ind w:left="720"/>
      </w:pPr>
      <w:r>
        <w:lastRenderedPageBreak/>
        <w:t xml:space="preserve">Scenario </w:t>
      </w:r>
      <w:r w:rsidR="00E846D9">
        <w:t>5</w:t>
      </w:r>
      <w:r>
        <w:t>:  User Enters Invalid Login Data</w:t>
      </w:r>
    </w:p>
    <w:p w:rsidR="00397389" w:rsidRDefault="00397389" w:rsidP="00397389">
      <w:pPr>
        <w:ind w:left="0"/>
        <w:contextualSpacing/>
      </w:pPr>
    </w:p>
    <w:p w:rsidR="00397389" w:rsidRDefault="00397389" w:rsidP="00397389">
      <w:pPr>
        <w:contextualSpacing/>
      </w:pPr>
      <w:r>
        <w:t xml:space="preserve">Description:      </w:t>
      </w:r>
      <w:r>
        <w:tab/>
        <w:t>The user enters invalid log information</w:t>
      </w:r>
    </w:p>
    <w:p w:rsidR="00397389" w:rsidRDefault="00397389" w:rsidP="00397389">
      <w:pPr>
        <w:contextualSpacing/>
      </w:pPr>
      <w:r>
        <w:t>Pre-condition:</w:t>
      </w:r>
      <w:r>
        <w:tab/>
        <w:t>N/A</w:t>
      </w:r>
    </w:p>
    <w:p w:rsidR="00397389" w:rsidRDefault="00397389" w:rsidP="00397389">
      <w:pPr>
        <w:contextualSpacing/>
      </w:pPr>
      <w:r>
        <w:t>Post-condition:</w:t>
      </w:r>
      <w:r>
        <w:tab/>
        <w:t>Error message is displayed</w:t>
      </w:r>
    </w:p>
    <w:p w:rsidR="00397389" w:rsidRDefault="00397389" w:rsidP="00397389">
      <w:pPr>
        <w:contextualSpacing/>
      </w:pPr>
    </w:p>
    <w:p w:rsidR="00ED10F4" w:rsidRDefault="00ED10F4">
      <w:pPr>
        <w:spacing w:after="200" w:line="276" w:lineRule="auto"/>
        <w:ind w:left="0"/>
      </w:pPr>
      <w:r w:rsidRPr="00ED10F4"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0A6E70F" wp14:editId="0DFAF18F">
                <wp:simplePos x="0" y="0"/>
                <wp:positionH relativeFrom="column">
                  <wp:posOffset>318052</wp:posOffset>
                </wp:positionH>
                <wp:positionV relativeFrom="paragraph">
                  <wp:posOffset>105769</wp:posOffset>
                </wp:positionV>
                <wp:extent cx="5702808" cy="5446395"/>
                <wp:effectExtent l="0" t="0" r="0" b="20955"/>
                <wp:wrapNone/>
                <wp:docPr id="2158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02808" cy="5446395"/>
                          <a:chOff x="1086348" y="0"/>
                          <a:chExt cx="6686052" cy="5446931"/>
                        </a:xfrm>
                      </wpg:grpSpPr>
                      <wps:wsp>
                        <wps:cNvPr id="2159" name="Straight Connector 2159"/>
                        <wps:cNvCnPr/>
                        <wps:spPr>
                          <a:xfrm>
                            <a:off x="1391148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0" name="TextBox 5"/>
                        <wps:cNvSpPr txBox="1"/>
                        <wps:spPr>
                          <a:xfrm>
                            <a:off x="1086348" y="265331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Straight Connector 2163"/>
                        <wps:cNvCnPr/>
                        <wps:spPr>
                          <a:xfrm>
                            <a:off x="2590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4" name="Straight Connector 2164"/>
                        <wps:cNvCnPr/>
                        <wps:spPr>
                          <a:xfrm>
                            <a:off x="3733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5" name="Straight Connector 2165"/>
                        <wps:cNvCnPr/>
                        <wps:spPr>
                          <a:xfrm>
                            <a:off x="4876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6" name="Straight Connector 2166"/>
                        <wps:cNvCnPr/>
                        <wps:spPr>
                          <a:xfrm>
                            <a:off x="6019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7" name="Straight Connector 2167"/>
                        <wps:cNvCnPr/>
                        <wps:spPr>
                          <a:xfrm>
                            <a:off x="7162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8" name="TextBox 16"/>
                        <wps:cNvSpPr txBox="1"/>
                        <wps:spPr>
                          <a:xfrm>
                            <a:off x="1981200" y="265331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Databas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9" name="TextBox 17"/>
                        <wps:cNvSpPr txBox="1"/>
                        <wps:spPr>
                          <a:xfrm>
                            <a:off x="3124200" y="200799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ogi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70" name="TextBox 18"/>
                        <wps:cNvSpPr txBox="1"/>
                        <wps:spPr>
                          <a:xfrm>
                            <a:off x="4267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Event </w:t>
                              </w:r>
                            </w:p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ntr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71" name="TextBox 19"/>
                        <wps:cNvSpPr txBox="1"/>
                        <wps:spPr>
                          <a:xfrm>
                            <a:off x="5410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mail</w:t>
                              </w:r>
                            </w:p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Cli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72" name="TextBox 20"/>
                        <wps:cNvSpPr txBox="1"/>
                        <wps:spPr>
                          <a:xfrm>
                            <a:off x="6553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Reminder Displa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73" name="Straight Arrow Connector 2173"/>
                        <wps:cNvCnPr/>
                        <wps:spPr>
                          <a:xfrm>
                            <a:off x="1391148" y="1255931"/>
                            <a:ext cx="1143001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5" name="TextBox 10"/>
                        <wps:cNvSpPr txBox="1"/>
                        <wps:spPr>
                          <a:xfrm>
                            <a:off x="1449916" y="874931"/>
                            <a:ext cx="855375" cy="50783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Enter</w:t>
                              </w:r>
                            </w:p>
                            <w:p w:rsidR="00121F90" w:rsidRDefault="00957FBB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Username</w:t>
                              </w:r>
                              <w:r w:rsidR="00121F90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</w:p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Passwor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77" name="Straight Arrow Connector 2177"/>
                        <wps:cNvCnPr/>
                        <wps:spPr>
                          <a:xfrm flipH="1">
                            <a:off x="1391085" y="2982787"/>
                            <a:ext cx="1199582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8" name="TextBox 26"/>
                        <wps:cNvSpPr txBox="1"/>
                        <wps:spPr>
                          <a:xfrm>
                            <a:off x="1691079" y="2730788"/>
                            <a:ext cx="756314" cy="64633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Invalid Entry </w:t>
                              </w:r>
                            </w:p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Warning Display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79" name="Straight Arrow Connector 2179"/>
                        <wps:cNvCnPr/>
                        <wps:spPr>
                          <a:xfrm flipH="1">
                            <a:off x="2614574" y="2321484"/>
                            <a:ext cx="4572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80" name="Straight Connector 2180"/>
                        <wps:cNvCnPr/>
                        <wps:spPr>
                          <a:xfrm>
                            <a:off x="2590800" y="2042287"/>
                            <a:ext cx="48097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81" name="Straight Connector 2181"/>
                        <wps:cNvCnPr/>
                        <wps:spPr>
                          <a:xfrm>
                            <a:off x="3071775" y="2042287"/>
                            <a:ext cx="0" cy="27919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82" name="TextBox 30"/>
                        <wps:cNvSpPr txBox="1"/>
                        <wps:spPr>
                          <a:xfrm>
                            <a:off x="2819400" y="1870777"/>
                            <a:ext cx="762000" cy="36933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Validate 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30A6E70F" id="_x0000_s1107" style="position:absolute;margin-left:25.05pt;margin-top:8.35pt;width:449.05pt;height:428.85pt;z-index:251670528;mso-width-relative:margin" coordorigin="10863" coordsize="66860,54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">
                <v:line id="Straight Connector 2159" o:spid="_x0000_s1108" style="position:absolute;visibility:visible;mso-wrap-style:square" from="13911,7225" to="13911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" strokecolor="black [3213]"/>
                <v:shape id="TextBox 5" o:spid="_x0000_s1109" type="#_x0000_t202" style="position:absolute;left:10863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User</w:t>
                        </w:r>
                      </w:p>
                    </w:txbxContent>
                  </v:textbox>
                </v:shape>
                <v:line id="Straight Connector 2163" o:spid="_x0000_s1110" style="position:absolute;visibility:visible;mso-wrap-style:square" from="25908,7225" to="2590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" strokecolor="black [3213]"/>
                <v:line id="Straight Connector 2164" o:spid="_x0000_s1111" style="position:absolute;visibility:visible;mso-wrap-style:square" from="37338,7225" to="3733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" strokecolor="black [3213]"/>
                <v:line id="Straight Connector 2165" o:spid="_x0000_s1112" style="position:absolute;visibility:visible;mso-wrap-style:square" from="48768,7225" to="4876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" strokecolor="black [3213]"/>
                <v:line id="Straight Connector 2166" o:spid="_x0000_s1113" style="position:absolute;visibility:visible;mso-wrap-style:square" from="60198,7225" to="6019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" strokecolor="black [3213]"/>
                <v:line id="Straight Connector 2167" o:spid="_x0000_s1114" style="position:absolute;visibility:visible;mso-wrap-style:square" from="71628,7225" to="7162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" strokecolor="black [3213]"/>
                <v:shape id="TextBox 16" o:spid="_x0000_s1115" type="#_x0000_t202" style="position:absolute;left:19812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Database</w:t>
                        </w:r>
                      </w:p>
                    </w:txbxContent>
                  </v:textbox>
                </v:shape>
                <v:shape id="TextBox 17" o:spid="_x0000_s1116" type="#_x0000_t202" style="position:absolute;left:31242;top:2007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ogin</w:t>
                        </w:r>
                      </w:p>
                    </w:txbxContent>
                  </v:textbox>
                </v:shape>
                <v:shape id="TextBox 18" o:spid="_x0000_s1117" type="#_x0000_t202" style="position:absolute;left:4267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Event </w:t>
                        </w:r>
                      </w:p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ntry</w:t>
                        </w:r>
                      </w:p>
                    </w:txbxContent>
                  </v:textbox>
                </v:shape>
                <v:shape id="TextBox 19" o:spid="_x0000_s1118" type="#_x0000_t202" style="position:absolute;left:5410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mail</w:t>
                        </w:r>
                      </w:p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Client</w:t>
                        </w:r>
                      </w:p>
                    </w:txbxContent>
                  </v:textbox>
                </v:shape>
                <v:shape id="TextBox 20" o:spid="_x0000_s1119" type="#_x0000_t202" style="position:absolute;left:6553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Reminder Display</w:t>
                        </w:r>
                      </w:p>
                    </w:txbxContent>
                  </v:textbox>
                </v:shape>
                <v:shape id="Straight Arrow Connector 2173" o:spid="_x0000_s1120" type="#_x0000_t32" style="position:absolute;left:13911;top:12559;width:1143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" strokecolor="black [3213]" strokeweight="1pt">
                  <v:stroke endarrow="block" endarrowwidth="wide" endarrowlength="long"/>
                </v:shape>
                <v:shape id="_x0000_s1121" type="#_x0000_t202" style="position:absolute;left:14499;top:8749;width:8553;height:5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" fillcolor="white [3212]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Enter</w:t>
                        </w:r>
                      </w:p>
                      <w:p w:rsidR="00121F90" w:rsidRDefault="00957FBB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Username</w:t>
                        </w:r>
                        <w:r w:rsidR="00121F90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, </w:t>
                        </w:r>
                      </w:p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Password</w:t>
                        </w:r>
                      </w:p>
                    </w:txbxContent>
                  </v:textbox>
                </v:shape>
                <v:shape id="Straight Arrow Connector 2177" o:spid="_x0000_s1122" type="#_x0000_t32" style="position:absolute;left:13910;top:29827;width:1199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shape id="TextBox 26" o:spid="_x0000_s1123" type="#_x0000_t202" style="position:absolute;left:16910;top:27307;width:7563;height:64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" fillcolor="white [3212]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Invalid Entry </w:t>
                        </w:r>
                      </w:p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Warning Displayed</w:t>
                        </w:r>
                      </w:p>
                    </w:txbxContent>
                  </v:textbox>
                </v:shape>
                <v:shape id="Straight Arrow Connector 2179" o:spid="_x0000_s1124" type="#_x0000_t32" style="position:absolute;left:26145;top:23214;width:457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line id="Straight Connector 2180" o:spid="_x0000_s1125" style="position:absolute;visibility:visible;mso-wrap-style:square" from="25908,20422" to="30717,204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" strokecolor="black [3213]" strokeweight="1pt"/>
                <v:line id="Straight Connector 2181" o:spid="_x0000_s1126" style="position:absolute;visibility:visible;mso-wrap-style:square" from="30717,20422" to="30717,232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" strokecolor="black [3213]" strokeweight="1pt"/>
                <v:shape id="TextBox 30" o:spid="_x0000_s1127" type="#_x0000_t202" style="position:absolute;left:28194;top:18707;width:7620;height:36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" fillcolor="white [3212]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Validate Us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ED10F4" w:rsidRDefault="00ED10F4">
      <w:pPr>
        <w:spacing w:after="200" w:line="276" w:lineRule="auto"/>
        <w:ind w:left="0"/>
      </w:pPr>
      <w:r>
        <w:br w:type="page"/>
      </w:r>
    </w:p>
    <w:p w:rsidR="00397389" w:rsidRDefault="00397389" w:rsidP="00397389">
      <w:pPr>
        <w:pStyle w:val="Heading2"/>
        <w:numPr>
          <w:ilvl w:val="0"/>
          <w:numId w:val="0"/>
        </w:numPr>
        <w:ind w:left="720"/>
      </w:pPr>
      <w:r>
        <w:lastRenderedPageBreak/>
        <w:t xml:space="preserve">Scenario </w:t>
      </w:r>
      <w:r w:rsidR="00E846D9">
        <w:t>6</w:t>
      </w:r>
      <w:r>
        <w:t>:  User Enters Valid Event Data</w:t>
      </w:r>
    </w:p>
    <w:p w:rsidR="00397389" w:rsidRDefault="00397389" w:rsidP="00397389">
      <w:pPr>
        <w:contextualSpacing/>
      </w:pPr>
    </w:p>
    <w:p w:rsidR="00397389" w:rsidRDefault="00397389" w:rsidP="00397389">
      <w:pPr>
        <w:contextualSpacing/>
      </w:pPr>
      <w:r>
        <w:t xml:space="preserve">Description:      </w:t>
      </w:r>
      <w:r>
        <w:tab/>
        <w:t>The user enters valid event information</w:t>
      </w:r>
    </w:p>
    <w:p w:rsidR="00397389" w:rsidRDefault="00397389" w:rsidP="00397389">
      <w:pPr>
        <w:contextualSpacing/>
      </w:pPr>
      <w:r>
        <w:t>Pre-condition:</w:t>
      </w:r>
      <w:r>
        <w:tab/>
        <w:t>User is already logged in</w:t>
      </w:r>
    </w:p>
    <w:p w:rsidR="00397389" w:rsidRDefault="00397389" w:rsidP="00397389">
      <w:pPr>
        <w:contextualSpacing/>
      </w:pPr>
      <w:r>
        <w:t>Post-condition:</w:t>
      </w:r>
      <w:r>
        <w:tab/>
        <w:t>Event is added</w:t>
      </w:r>
    </w:p>
    <w:p w:rsidR="00397389" w:rsidRDefault="00397389" w:rsidP="00397389">
      <w:pPr>
        <w:contextualSpacing/>
      </w:pPr>
    </w:p>
    <w:p w:rsidR="00867122" w:rsidRDefault="00ED10F4">
      <w:pPr>
        <w:spacing w:after="200" w:line="276" w:lineRule="auto"/>
        <w:ind w:left="0"/>
        <w:rPr>
          <w:rFonts w:eastAsiaTheme="majorEastAsia" w:cstheme="majorBidi"/>
          <w:b/>
          <w:bCs/>
          <w:color w:val="C0504D" w:themeColor="accent2"/>
          <w:sz w:val="26"/>
          <w:szCs w:val="26"/>
        </w:rPr>
      </w:pPr>
      <w:r w:rsidRPr="00ED10F4">
        <w:rPr>
          <w:noProof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5E26AD9" wp14:editId="6A29DBB0">
                <wp:simplePos x="0" y="0"/>
                <wp:positionH relativeFrom="column">
                  <wp:posOffset>-23854</wp:posOffset>
                </wp:positionH>
                <wp:positionV relativeFrom="paragraph">
                  <wp:posOffset>145525</wp:posOffset>
                </wp:positionV>
                <wp:extent cx="6083808" cy="6230112"/>
                <wp:effectExtent l="0" t="0" r="0" b="18415"/>
                <wp:wrapNone/>
                <wp:docPr id="2183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83808" cy="6230112"/>
                          <a:chOff x="1108465" y="0"/>
                          <a:chExt cx="6663935" cy="5446931"/>
                        </a:xfrm>
                      </wpg:grpSpPr>
                      <wps:wsp>
                        <wps:cNvPr id="2184" name="Straight Connector 2184"/>
                        <wps:cNvCnPr/>
                        <wps:spPr>
                          <a:xfrm>
                            <a:off x="1413256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85" name="TextBox 5"/>
                        <wps:cNvSpPr txBox="1"/>
                        <wps:spPr>
                          <a:xfrm>
                            <a:off x="1108465" y="265331"/>
                            <a:ext cx="1219198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88" name="Straight Connector 2188"/>
                        <wps:cNvCnPr/>
                        <wps:spPr>
                          <a:xfrm>
                            <a:off x="2590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89" name="Straight Connector 2189"/>
                        <wps:cNvCnPr/>
                        <wps:spPr>
                          <a:xfrm>
                            <a:off x="3733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90" name="Straight Connector 2190"/>
                        <wps:cNvCnPr/>
                        <wps:spPr>
                          <a:xfrm>
                            <a:off x="4876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91" name="Straight Connector 2191"/>
                        <wps:cNvCnPr/>
                        <wps:spPr>
                          <a:xfrm>
                            <a:off x="6019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92" name="Straight Connector 2192"/>
                        <wps:cNvCnPr/>
                        <wps:spPr>
                          <a:xfrm>
                            <a:off x="7162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93" name="TextBox 16"/>
                        <wps:cNvSpPr txBox="1"/>
                        <wps:spPr>
                          <a:xfrm>
                            <a:off x="1981200" y="265331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Databas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94" name="TextBox 17"/>
                        <wps:cNvSpPr txBox="1"/>
                        <wps:spPr>
                          <a:xfrm>
                            <a:off x="3124200" y="200799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ogi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95" name="TextBox 18"/>
                        <wps:cNvSpPr txBox="1"/>
                        <wps:spPr>
                          <a:xfrm>
                            <a:off x="4267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vent</w:t>
                              </w:r>
                            </w:p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 Entr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96" name="TextBox 19"/>
                        <wps:cNvSpPr txBox="1"/>
                        <wps:spPr>
                          <a:xfrm>
                            <a:off x="5410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mail</w:t>
                              </w:r>
                            </w:p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Cli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97" name="TextBox 20"/>
                        <wps:cNvSpPr txBox="1"/>
                        <wps:spPr>
                          <a:xfrm>
                            <a:off x="6553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Reminder Displa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98" name="Straight Arrow Connector 2198"/>
                        <wps:cNvCnPr/>
                        <wps:spPr>
                          <a:xfrm>
                            <a:off x="1413256" y="1255931"/>
                            <a:ext cx="1142997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00" name="Straight Arrow Connector 2200"/>
                        <wps:cNvCnPr/>
                        <wps:spPr>
                          <a:xfrm>
                            <a:off x="2667000" y="2446586"/>
                            <a:ext cx="10668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01" name="TextBox 10"/>
                        <wps:cNvSpPr txBox="1"/>
                        <wps:spPr>
                          <a:xfrm>
                            <a:off x="1641834" y="874914"/>
                            <a:ext cx="788724" cy="50783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Enter</w:t>
                              </w:r>
                            </w:p>
                            <w:p w:rsidR="00121F90" w:rsidRDefault="00957FBB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Username</w:t>
                              </w:r>
                              <w:r w:rsidR="00121F90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</w:p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Passwor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3" name="TextBox 24"/>
                        <wps:cNvSpPr txBox="1"/>
                        <wps:spPr>
                          <a:xfrm>
                            <a:off x="2895600" y="2246531"/>
                            <a:ext cx="533400" cy="36933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Login 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4" name="Straight Arrow Connector 2204"/>
                        <wps:cNvCnPr/>
                        <wps:spPr>
                          <a:xfrm>
                            <a:off x="3810000" y="3284786"/>
                            <a:ext cx="10668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05" name="TextBox 26"/>
                        <wps:cNvSpPr txBox="1"/>
                        <wps:spPr>
                          <a:xfrm>
                            <a:off x="3809775" y="2803955"/>
                            <a:ext cx="860880" cy="78483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957FBB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Enter name, description, date, time</w:t>
                              </w:r>
                              <w:r w:rsidR="00121F90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6" name="Straight Arrow Connector 2206"/>
                        <wps:cNvCnPr/>
                        <wps:spPr>
                          <a:xfrm flipH="1">
                            <a:off x="2667000" y="3865841"/>
                            <a:ext cx="22098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07" name="TextBox 28"/>
                        <wps:cNvSpPr txBox="1"/>
                        <wps:spPr>
                          <a:xfrm>
                            <a:off x="3505200" y="3694331"/>
                            <a:ext cx="533400" cy="36933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Add Ev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8" name="Straight Arrow Connector 2208"/>
                        <wps:cNvCnPr/>
                        <wps:spPr>
                          <a:xfrm>
                            <a:off x="2667000" y="5170676"/>
                            <a:ext cx="45720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09" name="TextBox 30"/>
                        <wps:cNvSpPr txBox="1"/>
                        <wps:spPr>
                          <a:xfrm>
                            <a:off x="4571837" y="4989630"/>
                            <a:ext cx="1050466" cy="36933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Display Event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10" name="Straight Arrow Connector 2210"/>
                        <wps:cNvCnPr/>
                        <wps:spPr>
                          <a:xfrm>
                            <a:off x="2667000" y="4532531"/>
                            <a:ext cx="33528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11" name="TextBox 36"/>
                        <wps:cNvSpPr txBox="1"/>
                        <wps:spPr>
                          <a:xfrm>
                            <a:off x="3962400" y="4281845"/>
                            <a:ext cx="914400" cy="64633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end notifications</w:t>
                              </w:r>
                            </w:p>
                            <w:p w:rsidR="00121F90" w:rsidRDefault="00121F90" w:rsidP="00ED10F4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as set by the 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5E26AD9" id="Group 37" o:spid="_x0000_s1128" style="position:absolute;margin-left:-1.9pt;margin-top:11.45pt;width:479.05pt;height:490.55pt;z-index:251672576;mso-width-relative:margin;mso-height-relative:margin" coordorigin="11084" coordsize="66639,54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">
                <v:line id="Straight Connector 2184" o:spid="_x0000_s1129" style="position:absolute;visibility:visible;mso-wrap-style:square" from="14132,7225" to="14132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" strokecolor="black [3213]"/>
                <v:shape id="TextBox 5" o:spid="_x0000_s1130" type="#_x0000_t202" style="position:absolute;left:11084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User</w:t>
                        </w:r>
                      </w:p>
                    </w:txbxContent>
                  </v:textbox>
                </v:shape>
                <v:line id="Straight Connector 2188" o:spid="_x0000_s1131" style="position:absolute;visibility:visible;mso-wrap-style:square" from="25908,7225" to="2590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" strokecolor="black [3213]"/>
                <v:line id="Straight Connector 2189" o:spid="_x0000_s1132" style="position:absolute;visibility:visible;mso-wrap-style:square" from="37338,7225" to="3733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" strokecolor="black [3213]"/>
                <v:line id="Straight Connector 2190" o:spid="_x0000_s1133" style="position:absolute;visibility:visible;mso-wrap-style:square" from="48768,7225" to="4876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" strokecolor="black [3213]"/>
                <v:line id="Straight Connector 2191" o:spid="_x0000_s1134" style="position:absolute;visibility:visible;mso-wrap-style:square" from="60198,7225" to="6019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" strokecolor="black [3213]"/>
                <v:line id="Straight Connector 2192" o:spid="_x0000_s1135" style="position:absolute;visibility:visible;mso-wrap-style:square" from="71628,7225" to="7162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" strokecolor="black [3213]"/>
                <v:shape id="TextBox 16" o:spid="_x0000_s1136" type="#_x0000_t202" style="position:absolute;left:19812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Database</w:t>
                        </w:r>
                      </w:p>
                    </w:txbxContent>
                  </v:textbox>
                </v:shape>
                <v:shape id="TextBox 17" o:spid="_x0000_s1137" type="#_x0000_t202" style="position:absolute;left:31242;top:2007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ogin</w:t>
                        </w:r>
                      </w:p>
                    </w:txbxContent>
                  </v:textbox>
                </v:shape>
                <v:shape id="TextBox 18" o:spid="_x0000_s1138" type="#_x0000_t202" style="position:absolute;left:4267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vent</w:t>
                        </w:r>
                      </w:p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 Entry</w:t>
                        </w:r>
                      </w:p>
                    </w:txbxContent>
                  </v:textbox>
                </v:shape>
                <v:shape id="TextBox 19" o:spid="_x0000_s1139" type="#_x0000_t202" style="position:absolute;left:5410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mail</w:t>
                        </w:r>
                      </w:p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Client</w:t>
                        </w:r>
                      </w:p>
                    </w:txbxContent>
                  </v:textbox>
                </v:shape>
                <v:shape id="TextBox 20" o:spid="_x0000_s1140" type="#_x0000_t202" style="position:absolute;left:6553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" filled="f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Reminder Display</w:t>
                        </w:r>
                      </w:p>
                    </w:txbxContent>
                  </v:textbox>
                </v:shape>
                <v:shape id="Straight Arrow Connector 2198" o:spid="_x0000_s1141" type="#_x0000_t32" style="position:absolute;left:14132;top:12559;width:1143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" strokecolor="black [3213]" strokeweight="1pt">
                  <v:stroke endarrow="block" endarrowwidth="wide" endarrowlength="long"/>
                </v:shape>
                <v:shape id="Straight Arrow Connector 2200" o:spid="_x0000_s1142" type="#_x0000_t32" style="position:absolute;left:26670;top:24465;width:106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" strokecolor="black [3213]" strokeweight="1pt">
                  <v:stroke endarrow="block" endarrowwidth="wide" endarrowlength="long"/>
                </v:shape>
                <v:shape id="_x0000_s1143" type="#_x0000_t202" style="position:absolute;left:16418;top:8749;width:7887;height:5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" fillcolor="white [3212]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Enter</w:t>
                        </w:r>
                      </w:p>
                      <w:p w:rsidR="00121F90" w:rsidRDefault="00957FBB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Username</w:t>
                        </w:r>
                        <w:r w:rsidR="00121F90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, </w:t>
                        </w:r>
                      </w:p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Password</w:t>
                        </w:r>
                      </w:p>
                    </w:txbxContent>
                  </v:textbox>
                </v:shape>
                <v:shape id="TextBox 24" o:spid="_x0000_s1144" type="#_x0000_t202" style="position:absolute;left:28956;top:22465;width:5334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" fillcolor="white [3212]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Login User</w:t>
                        </w:r>
                      </w:p>
                    </w:txbxContent>
                  </v:textbox>
                </v:shape>
                <v:shape id="Straight Arrow Connector 2204" o:spid="_x0000_s1145" type="#_x0000_t32" style="position:absolute;left:38100;top:32847;width:106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shape id="TextBox 26" o:spid="_x0000_s1146" type="#_x0000_t202" style="position:absolute;left:38097;top:28039;width:8609;height:7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" fillcolor="white [3212]" stroked="f">
                  <v:textbox>
                    <w:txbxContent>
                      <w:p w:rsidR="00121F90" w:rsidRDefault="00957FBB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Enter name, description, date, time</w:t>
                        </w:r>
                        <w:r w:rsidR="00121F90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Straight Arrow Connector 2206" o:spid="_x0000_s1147" type="#_x0000_t32" style="position:absolute;left:26670;top:38658;width:22098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" strokecolor="black [3213]" strokeweight="1pt">
                  <v:stroke endarrow="block" endarrowwidth="wide" endarrowlength="long"/>
                </v:shape>
                <v:shape id="TextBox 28" o:spid="_x0000_s1148" type="#_x0000_t202" style="position:absolute;left:35052;top:36943;width:5334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" fillcolor="white [3212]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Add Event</w:t>
                        </w:r>
                      </w:p>
                    </w:txbxContent>
                  </v:textbox>
                </v:shape>
                <v:shape id="Straight Arrow Connector 2208" o:spid="_x0000_s1149" type="#_x0000_t32" style="position:absolute;left:26670;top:51706;width:4572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shape id="TextBox 30" o:spid="_x0000_s1150" type="#_x0000_t202" style="position:absolute;left:45718;top:49896;width:10505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" fillcolor="white [3212]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Display Events</w:t>
                        </w:r>
                      </w:p>
                    </w:txbxContent>
                  </v:textbox>
                </v:shape>
                <v:shape id="Straight Arrow Connector 2210" o:spid="_x0000_s1151" type="#_x0000_t32" style="position:absolute;left:26670;top:45325;width:3352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shape id="TextBox 36" o:spid="_x0000_s1152" type="#_x0000_t202" style="position:absolute;left:39624;top:42818;width:9144;height:64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" fillcolor="white [3212]" stroked="f">
                  <v:textbox>
                    <w:txbxContent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end notifications</w:t>
                        </w:r>
                      </w:p>
                      <w:p w:rsidR="00121F90" w:rsidRDefault="00121F90" w:rsidP="00ED10F4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as set by the us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867122">
        <w:br w:type="page"/>
      </w:r>
    </w:p>
    <w:p w:rsidR="00397389" w:rsidRDefault="00970656" w:rsidP="00397389">
      <w:pPr>
        <w:pStyle w:val="Heading2"/>
        <w:numPr>
          <w:ilvl w:val="0"/>
          <w:numId w:val="0"/>
        </w:numPr>
        <w:ind w:left="720"/>
      </w:pPr>
      <w:r>
        <w:lastRenderedPageBreak/>
        <w:t>Scenario 7</w:t>
      </w:r>
      <w:r w:rsidR="00397389">
        <w:t>:  User Enters Invalid Event Data</w:t>
      </w:r>
    </w:p>
    <w:p w:rsidR="00397389" w:rsidRDefault="00397389" w:rsidP="00397389">
      <w:pPr>
        <w:contextualSpacing/>
      </w:pPr>
    </w:p>
    <w:p w:rsidR="00397389" w:rsidRDefault="00397389" w:rsidP="00397389">
      <w:pPr>
        <w:contextualSpacing/>
      </w:pPr>
    </w:p>
    <w:p w:rsidR="00397389" w:rsidRDefault="00397389" w:rsidP="00397389">
      <w:pPr>
        <w:contextualSpacing/>
      </w:pPr>
      <w:r>
        <w:t xml:space="preserve">Description:      </w:t>
      </w:r>
      <w:r>
        <w:tab/>
        <w:t>The user enters invalid event information</w:t>
      </w:r>
    </w:p>
    <w:p w:rsidR="00397389" w:rsidRDefault="00397389" w:rsidP="00397389">
      <w:pPr>
        <w:contextualSpacing/>
      </w:pPr>
      <w:r>
        <w:t>Pre-condition:</w:t>
      </w:r>
      <w:r>
        <w:tab/>
        <w:t>User is already logged in</w:t>
      </w:r>
    </w:p>
    <w:p w:rsidR="00397389" w:rsidRDefault="00397389" w:rsidP="00397389">
      <w:r>
        <w:t>Post-condition:</w:t>
      </w:r>
      <w:r>
        <w:tab/>
        <w:t>Event is NOT added; Error message is displayed</w:t>
      </w:r>
    </w:p>
    <w:p w:rsidR="00D37DA6" w:rsidRDefault="00D37DA6" w:rsidP="00397389"/>
    <w:p w:rsidR="00ED10F4" w:rsidRDefault="00D37DA6" w:rsidP="00D37DA6">
      <w:pPr>
        <w:ind w:left="0"/>
        <w:rPr>
          <w:rFonts w:eastAsiaTheme="majorEastAsia" w:cstheme="majorBidi"/>
          <w:b/>
          <w:bCs/>
          <w:color w:val="C0504D" w:themeColor="accent2"/>
          <w:sz w:val="26"/>
          <w:szCs w:val="26"/>
        </w:rPr>
      </w:pPr>
      <w:r w:rsidRPr="00D37DA6"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7129F63B" wp14:editId="71D81F74">
                <wp:simplePos x="0" y="0"/>
                <wp:positionH relativeFrom="column">
                  <wp:posOffset>437322</wp:posOffset>
                </wp:positionH>
                <wp:positionV relativeFrom="paragraph">
                  <wp:posOffset>109855</wp:posOffset>
                </wp:positionV>
                <wp:extent cx="5607812" cy="5446395"/>
                <wp:effectExtent l="0" t="0" r="0" b="20955"/>
                <wp:wrapNone/>
                <wp:docPr id="2212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07812" cy="5446395"/>
                          <a:chOff x="1077155" y="0"/>
                          <a:chExt cx="6695245" cy="5446931"/>
                        </a:xfrm>
                      </wpg:grpSpPr>
                      <wps:wsp>
                        <wps:cNvPr id="2213" name="Straight Connector 2213"/>
                        <wps:cNvCnPr/>
                        <wps:spPr>
                          <a:xfrm>
                            <a:off x="1381954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14" name="TextBox 5"/>
                        <wps:cNvSpPr txBox="1"/>
                        <wps:spPr>
                          <a:xfrm>
                            <a:off x="1077155" y="265331"/>
                            <a:ext cx="1219201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17" name="Straight Connector 2217"/>
                        <wps:cNvCnPr/>
                        <wps:spPr>
                          <a:xfrm>
                            <a:off x="2590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18" name="Straight Connector 2218"/>
                        <wps:cNvCnPr/>
                        <wps:spPr>
                          <a:xfrm>
                            <a:off x="3733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19" name="Straight Connector 2219"/>
                        <wps:cNvCnPr/>
                        <wps:spPr>
                          <a:xfrm>
                            <a:off x="4876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20" name="Straight Connector 2220"/>
                        <wps:cNvCnPr/>
                        <wps:spPr>
                          <a:xfrm>
                            <a:off x="6019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21" name="Straight Connector 2221"/>
                        <wps:cNvCnPr/>
                        <wps:spPr>
                          <a:xfrm>
                            <a:off x="7162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22" name="TextBox 16"/>
                        <wps:cNvSpPr txBox="1"/>
                        <wps:spPr>
                          <a:xfrm>
                            <a:off x="1981200" y="265331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Databas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23" name="TextBox 17"/>
                        <wps:cNvSpPr txBox="1"/>
                        <wps:spPr>
                          <a:xfrm>
                            <a:off x="3124200" y="200799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ogi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24" name="TextBox 18"/>
                        <wps:cNvSpPr txBox="1"/>
                        <wps:spPr>
                          <a:xfrm>
                            <a:off x="4267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vent</w:t>
                              </w:r>
                            </w:p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 Entr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25" name="TextBox 19"/>
                        <wps:cNvSpPr txBox="1"/>
                        <wps:spPr>
                          <a:xfrm>
                            <a:off x="5410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mail</w:t>
                              </w:r>
                            </w:p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Cli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26" name="TextBox 20"/>
                        <wps:cNvSpPr txBox="1"/>
                        <wps:spPr>
                          <a:xfrm>
                            <a:off x="6553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Reminder Displa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27" name="Straight Arrow Connector 2227"/>
                        <wps:cNvCnPr/>
                        <wps:spPr>
                          <a:xfrm>
                            <a:off x="1381954" y="1255931"/>
                            <a:ext cx="1143001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29" name="Straight Arrow Connector 2229"/>
                        <wps:cNvCnPr/>
                        <wps:spPr>
                          <a:xfrm>
                            <a:off x="2667000" y="3008531"/>
                            <a:ext cx="10668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30" name="TextBox 10"/>
                        <wps:cNvSpPr txBox="1"/>
                        <wps:spPr>
                          <a:xfrm>
                            <a:off x="1466376" y="874931"/>
                            <a:ext cx="829954" cy="50783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Enter</w:t>
                              </w:r>
                            </w:p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User</w:t>
                              </w:r>
                              <w:r w:rsidR="00957FBB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name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, </w:t>
                              </w:r>
                            </w:p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Passwor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2" name="TextBox 24"/>
                        <wps:cNvSpPr txBox="1"/>
                        <wps:spPr>
                          <a:xfrm>
                            <a:off x="2895600" y="2808476"/>
                            <a:ext cx="533400" cy="36933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Login 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3" name="Straight Arrow Connector 2233"/>
                        <wps:cNvCnPr/>
                        <wps:spPr>
                          <a:xfrm>
                            <a:off x="3810000" y="3846731"/>
                            <a:ext cx="10668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34" name="TextBox 26"/>
                        <wps:cNvSpPr txBox="1"/>
                        <wps:spPr>
                          <a:xfrm>
                            <a:off x="3733740" y="3365957"/>
                            <a:ext cx="950738" cy="78483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957FBB" w:rsidRDefault="00957FBB" w:rsidP="00957FBB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Enter name, description, date, time </w:t>
                              </w:r>
                            </w:p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5" name="Straight Arrow Connector 2235"/>
                        <wps:cNvCnPr/>
                        <wps:spPr>
                          <a:xfrm flipH="1">
                            <a:off x="1381947" y="4761131"/>
                            <a:ext cx="3494325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36" name="TextBox 28"/>
                        <wps:cNvSpPr txBox="1"/>
                        <wps:spPr>
                          <a:xfrm>
                            <a:off x="2247900" y="4511933"/>
                            <a:ext cx="876300" cy="50783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Invalid Entry </w:t>
                              </w:r>
                            </w:p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Warning Display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129F63B" id="_x0000_s1153" style="position:absolute;margin-left:34.45pt;margin-top:8.65pt;width:441.55pt;height:428.85pt;z-index:251674624;mso-width-relative:margin" coordorigin="10771" coordsize="66952,54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">
                <v:line id="Straight Connector 2213" o:spid="_x0000_s1154" style="position:absolute;visibility:visible;mso-wrap-style:square" from="13819,7225" to="13819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" strokecolor="black [3213]"/>
                <v:shape id="TextBox 5" o:spid="_x0000_s1155" type="#_x0000_t202" style="position:absolute;left:10771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User</w:t>
                        </w:r>
                      </w:p>
                    </w:txbxContent>
                  </v:textbox>
                </v:shape>
                <v:line id="Straight Connector 2217" o:spid="_x0000_s1156" style="position:absolute;visibility:visible;mso-wrap-style:square" from="25908,7225" to="2590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" strokecolor="black [3213]"/>
                <v:line id="Straight Connector 2218" o:spid="_x0000_s1157" style="position:absolute;visibility:visible;mso-wrap-style:square" from="37338,7225" to="3733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" strokecolor="black [3213]"/>
                <v:line id="Straight Connector 2219" o:spid="_x0000_s1158" style="position:absolute;visibility:visible;mso-wrap-style:square" from="48768,7225" to="4876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" strokecolor="black [3213]"/>
                <v:line id="Straight Connector 2220" o:spid="_x0000_s1159" style="position:absolute;visibility:visible;mso-wrap-style:square" from="60198,7225" to="6019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" strokecolor="black [3213]"/>
                <v:line id="Straight Connector 2221" o:spid="_x0000_s1160" style="position:absolute;visibility:visible;mso-wrap-style:square" from="71628,7225" to="7162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" strokecolor="black [3213]"/>
                <v:shape id="TextBox 16" o:spid="_x0000_s1161" type="#_x0000_t202" style="position:absolute;left:19812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Database</w:t>
                        </w:r>
                      </w:p>
                    </w:txbxContent>
                  </v:textbox>
                </v:shape>
                <v:shape id="TextBox 17" o:spid="_x0000_s1162" type="#_x0000_t202" style="position:absolute;left:31242;top:2007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ogin</w:t>
                        </w:r>
                      </w:p>
                    </w:txbxContent>
                  </v:textbox>
                </v:shape>
                <v:shape id="TextBox 18" o:spid="_x0000_s1163" type="#_x0000_t202" style="position:absolute;left:4267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vent</w:t>
                        </w:r>
                      </w:p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 Entry</w:t>
                        </w:r>
                      </w:p>
                    </w:txbxContent>
                  </v:textbox>
                </v:shape>
                <v:shape id="TextBox 19" o:spid="_x0000_s1164" type="#_x0000_t202" style="position:absolute;left:5410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mail</w:t>
                        </w:r>
                      </w:p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Client</w:t>
                        </w:r>
                      </w:p>
                    </w:txbxContent>
                  </v:textbox>
                </v:shape>
                <v:shape id="TextBox 20" o:spid="_x0000_s1165" type="#_x0000_t202" style="position:absolute;left:6553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Reminder Display</w:t>
                        </w:r>
                      </w:p>
                    </w:txbxContent>
                  </v:textbox>
                </v:shape>
                <v:shape id="Straight Arrow Connector 2227" o:spid="_x0000_s1166" type="#_x0000_t32" style="position:absolute;left:13819;top:12559;width:1143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shape id="Straight Arrow Connector 2229" o:spid="_x0000_s1167" type="#_x0000_t32" style="position:absolute;left:26670;top:30085;width:106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shape id="_x0000_s1168" type="#_x0000_t202" style="position:absolute;left:14663;top:8749;width:8300;height:5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" fillcolor="white [3212]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Enter</w:t>
                        </w:r>
                      </w:p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User</w:t>
                        </w:r>
                        <w:r w:rsidR="00957FBB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name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, </w:t>
                        </w:r>
                      </w:p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Password</w:t>
                        </w:r>
                      </w:p>
                    </w:txbxContent>
                  </v:textbox>
                </v:shape>
                <v:shape id="TextBox 24" o:spid="_x0000_s1169" type="#_x0000_t202" style="position:absolute;left:28956;top:28084;width:5334;height:36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" fillcolor="white [3212]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Login User</w:t>
                        </w:r>
                      </w:p>
                    </w:txbxContent>
                  </v:textbox>
                </v:shape>
                <v:shape id="Straight Arrow Connector 2233" o:spid="_x0000_s1170" type="#_x0000_t32" style="position:absolute;left:38100;top:38467;width:106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" strokecolor="black [3213]" strokeweight="1pt">
                  <v:stroke endarrow="block" endarrowwidth="wide" endarrowlength="long"/>
                </v:shape>
                <v:shape id="TextBox 26" o:spid="_x0000_s1171" type="#_x0000_t202" style="position:absolute;left:37337;top:33659;width:9507;height:78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" fillcolor="white [3212]" stroked="f">
                  <v:textbox>
                    <w:txbxContent>
                      <w:p w:rsidR="00957FBB" w:rsidRDefault="00957FBB" w:rsidP="00957FBB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Enter name, description, date, time </w:t>
                        </w:r>
                      </w:p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Straight Arrow Connector 2235" o:spid="_x0000_s1172" type="#_x0000_t32" style="position:absolute;left:13819;top:47611;width:34943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shape id="TextBox 28" o:spid="_x0000_s1173" type="#_x0000_t202" style="position:absolute;left:22479;top:45119;width:8763;height:5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" fillcolor="white [3212]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Invalid Entry </w:t>
                        </w:r>
                      </w:p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Warning Display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D10F4">
        <w:br w:type="page"/>
      </w:r>
    </w:p>
    <w:p w:rsidR="00867122" w:rsidRDefault="00867122" w:rsidP="00867122">
      <w:pPr>
        <w:pStyle w:val="Heading2"/>
        <w:numPr>
          <w:ilvl w:val="0"/>
          <w:numId w:val="0"/>
        </w:numPr>
        <w:ind w:left="720"/>
      </w:pPr>
      <w:r>
        <w:lastRenderedPageBreak/>
        <w:t xml:space="preserve">Scenario </w:t>
      </w:r>
      <w:r w:rsidR="00970656">
        <w:t>8</w:t>
      </w:r>
      <w:r>
        <w:t>:  Notification Data Sent</w:t>
      </w:r>
    </w:p>
    <w:p w:rsidR="00867122" w:rsidRDefault="00867122" w:rsidP="00867122">
      <w:pPr>
        <w:ind w:left="0"/>
        <w:contextualSpacing/>
      </w:pPr>
    </w:p>
    <w:p w:rsidR="00867122" w:rsidRDefault="00867122" w:rsidP="00867122">
      <w:pPr>
        <w:contextualSpacing/>
      </w:pPr>
      <w:r>
        <w:t>Description:          Notification data is scheduled to be sent</w:t>
      </w:r>
    </w:p>
    <w:p w:rsidR="00867122" w:rsidRDefault="00867122" w:rsidP="00867122">
      <w:pPr>
        <w:contextualSpacing/>
      </w:pPr>
      <w:r>
        <w:t xml:space="preserve">Pre-condition:      Notification time is set; Time for notification to be sent is met </w:t>
      </w:r>
    </w:p>
    <w:p w:rsidR="00867122" w:rsidRPr="000F62D9" w:rsidRDefault="00867122" w:rsidP="00867122">
      <w:r>
        <w:t>Post-condition:</w:t>
      </w:r>
      <w:r>
        <w:tab/>
        <w:t>Notification is sent</w:t>
      </w:r>
    </w:p>
    <w:p w:rsidR="00D37DA6" w:rsidRDefault="0047161D">
      <w:pPr>
        <w:spacing w:after="200" w:line="276" w:lineRule="auto"/>
        <w:ind w:left="0"/>
        <w:rPr>
          <w:rFonts w:asciiTheme="minorHAnsi" w:eastAsiaTheme="majorEastAsia" w:hAnsiTheme="minorHAnsi" w:cstheme="majorBidi"/>
          <w:b/>
          <w:bCs/>
          <w:color w:val="943634" w:themeColor="accent2" w:themeShade="BF"/>
          <w:sz w:val="28"/>
          <w:szCs w:val="28"/>
        </w:rPr>
      </w:pP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46ADB49" wp14:editId="326B38EA">
                <wp:simplePos x="0" y="0"/>
                <wp:positionH relativeFrom="column">
                  <wp:posOffset>2180590</wp:posOffset>
                </wp:positionH>
                <wp:positionV relativeFrom="paragraph">
                  <wp:posOffset>4504690</wp:posOffset>
                </wp:positionV>
                <wp:extent cx="1136015" cy="507365"/>
                <wp:effectExtent l="0" t="0" r="6985" b="6985"/>
                <wp:wrapNone/>
                <wp:docPr id="2260" name="Text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6015" cy="50736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</wps:spPr>
                      <wps:txbx>
                        <w:txbxContent>
                          <w:p w:rsidR="0047161D" w:rsidRDefault="0047161D" w:rsidP="0047161D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18"/>
                                <w:szCs w:val="18"/>
                              </w:rPr>
                              <w:t>Email Client sends email to user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6ADB49" id="TextBox 27" o:spid="_x0000_s1174" type="#_x0000_t202" style="position:absolute;margin-left:171.7pt;margin-top:354.7pt;width:89.45pt;height:39.9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" fillcolor="white [3212]" stroked="f">
                <v:textbox>
                  <w:txbxContent>
                    <w:p w:rsidR="0047161D" w:rsidRDefault="0047161D" w:rsidP="0047161D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18"/>
                          <w:szCs w:val="18"/>
                        </w:rPr>
                        <w:t>Email Client sends email to us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76672" behindDoc="0" locked="0" layoutInCell="1" allowOverlap="1" wp14:anchorId="0A10C363" wp14:editId="40246277">
                <wp:simplePos x="0" y="0"/>
                <wp:positionH relativeFrom="column">
                  <wp:posOffset>166977</wp:posOffset>
                </wp:positionH>
                <wp:positionV relativeFrom="paragraph">
                  <wp:posOffset>252758</wp:posOffset>
                </wp:positionV>
                <wp:extent cx="5540375" cy="5446395"/>
                <wp:effectExtent l="0" t="0" r="0" b="20955"/>
                <wp:wrapNone/>
                <wp:docPr id="2237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0375" cy="5446395"/>
                          <a:chOff x="1062998" y="0"/>
                          <a:chExt cx="6709402" cy="5446931"/>
                        </a:xfrm>
                      </wpg:grpSpPr>
                      <wps:wsp>
                        <wps:cNvPr id="2238" name="Straight Connector 2238"/>
                        <wps:cNvCnPr/>
                        <wps:spPr>
                          <a:xfrm>
                            <a:off x="1367796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39" name="TextBox 5"/>
                        <wps:cNvSpPr txBox="1"/>
                        <wps:spPr>
                          <a:xfrm>
                            <a:off x="1062998" y="265331"/>
                            <a:ext cx="1219199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42" name="Straight Connector 2242"/>
                        <wps:cNvCnPr/>
                        <wps:spPr>
                          <a:xfrm>
                            <a:off x="2590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43" name="Straight Connector 2243"/>
                        <wps:cNvCnPr/>
                        <wps:spPr>
                          <a:xfrm>
                            <a:off x="3733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44" name="Straight Connector 2244"/>
                        <wps:cNvCnPr/>
                        <wps:spPr>
                          <a:xfrm>
                            <a:off x="4876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45" name="Straight Connector 2245"/>
                        <wps:cNvCnPr/>
                        <wps:spPr>
                          <a:xfrm>
                            <a:off x="6019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46" name="Straight Connector 2246"/>
                        <wps:cNvCnPr/>
                        <wps:spPr>
                          <a:xfrm>
                            <a:off x="7162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47" name="TextBox 16"/>
                        <wps:cNvSpPr txBox="1"/>
                        <wps:spPr>
                          <a:xfrm>
                            <a:off x="1981200" y="265331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Databas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48" name="TextBox 17"/>
                        <wps:cNvSpPr txBox="1"/>
                        <wps:spPr>
                          <a:xfrm>
                            <a:off x="3124200" y="200799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ogi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49" name="TextBox 18"/>
                        <wps:cNvSpPr txBox="1"/>
                        <wps:spPr>
                          <a:xfrm>
                            <a:off x="4267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vent</w:t>
                              </w:r>
                            </w:p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 Entr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50" name="TextBox 19"/>
                        <wps:cNvSpPr txBox="1"/>
                        <wps:spPr>
                          <a:xfrm>
                            <a:off x="5410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mail</w:t>
                              </w:r>
                            </w:p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Cli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51" name="TextBox 20"/>
                        <wps:cNvSpPr txBox="1"/>
                        <wps:spPr>
                          <a:xfrm>
                            <a:off x="6553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121F90" w:rsidRDefault="00121F90" w:rsidP="00D37DA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Reminder Displa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56" name="Straight Arrow Connector 2256"/>
                        <wps:cNvCnPr/>
                        <wps:spPr>
                          <a:xfrm>
                            <a:off x="2590882" y="3109308"/>
                            <a:ext cx="349822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57" name="TextBox 27"/>
                        <wps:cNvSpPr txBox="1"/>
                        <wps:spPr>
                          <a:xfrm>
                            <a:off x="3653081" y="2828364"/>
                            <a:ext cx="1375962" cy="50783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121F90" w:rsidRDefault="0047161D" w:rsidP="00D37DA6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ends email notification request to Email Cli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A10C363" id="Group 28" o:spid="_x0000_s1175" style="position:absolute;margin-left:13.15pt;margin-top:19.9pt;width:436.25pt;height:428.85pt;z-index:251676672;mso-width-relative:margin" coordorigin="10629" coordsize="67094,54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">
                <v:line id="Straight Connector 2238" o:spid="_x0000_s1176" style="position:absolute;visibility:visible;mso-wrap-style:square" from="13677,7225" to="13677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" strokecolor="black [3213]"/>
                <v:shape id="TextBox 5" o:spid="_x0000_s1177" type="#_x0000_t202" style="position:absolute;left:10629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User</w:t>
                        </w:r>
                      </w:p>
                    </w:txbxContent>
                  </v:textbox>
                </v:shape>
                <v:line id="Straight Connector 2242" o:spid="_x0000_s1178" style="position:absolute;visibility:visible;mso-wrap-style:square" from="25908,7225" to="2590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" strokecolor="black [3213]"/>
                <v:line id="Straight Connector 2243" o:spid="_x0000_s1179" style="position:absolute;visibility:visible;mso-wrap-style:square" from="37338,7225" to="3733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" strokecolor="black [3213]"/>
                <v:line id="Straight Connector 2244" o:spid="_x0000_s1180" style="position:absolute;visibility:visible;mso-wrap-style:square" from="48768,7225" to="4876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" strokecolor="black [3213]"/>
                <v:line id="Straight Connector 2245" o:spid="_x0000_s1181" style="position:absolute;visibility:visible;mso-wrap-style:square" from="60198,7225" to="6019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" strokecolor="black [3213]"/>
                <v:line id="Straight Connector 2246" o:spid="_x0000_s1182" style="position:absolute;visibility:visible;mso-wrap-style:square" from="71628,7225" to="7162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" strokecolor="black [3213]"/>
                <v:shape id="TextBox 16" o:spid="_x0000_s1183" type="#_x0000_t202" style="position:absolute;left:19812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Database</w:t>
                        </w:r>
                      </w:p>
                    </w:txbxContent>
                  </v:textbox>
                </v:shape>
                <v:shape id="TextBox 17" o:spid="_x0000_s1184" type="#_x0000_t202" style="position:absolute;left:31242;top:2007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ogin</w:t>
                        </w:r>
                      </w:p>
                    </w:txbxContent>
                  </v:textbox>
                </v:shape>
                <v:shape id="TextBox 18" o:spid="_x0000_s1185" type="#_x0000_t202" style="position:absolute;left:4267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vent</w:t>
                        </w:r>
                      </w:p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 Entry</w:t>
                        </w:r>
                      </w:p>
                    </w:txbxContent>
                  </v:textbox>
                </v:shape>
                <v:shape id="TextBox 19" o:spid="_x0000_s1186" type="#_x0000_t202" style="position:absolute;left:5410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mail</w:t>
                        </w:r>
                      </w:p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Client</w:t>
                        </w:r>
                      </w:p>
                    </w:txbxContent>
                  </v:textbox>
                </v:shape>
                <v:shape id="TextBox 20" o:spid="_x0000_s1187" type="#_x0000_t202" style="position:absolute;left:6553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" filled="f" stroked="f">
                  <v:textbox>
                    <w:txbxContent>
                      <w:p w:rsidR="00121F90" w:rsidRDefault="00121F90" w:rsidP="00D37DA6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Reminder Display</w:t>
                        </w:r>
                      </w:p>
                    </w:txbxContent>
                  </v:textbox>
                </v:shape>
                <v:shape id="Straight Arrow Connector 2256" o:spid="_x0000_s1188" type="#_x0000_t32" style="position:absolute;left:25908;top:31093;width:3498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" strokecolor="black [3213]" strokeweight="1pt">
                  <v:stroke endarrow="block" endarrowwidth="wide" endarrowlength="long"/>
                </v:shape>
                <v:shape id="_x0000_s1189" type="#_x0000_t202" style="position:absolute;left:36530;top:28283;width:13760;height:5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" fillcolor="white [3212]" stroked="f">
                  <v:textbox>
                    <w:txbxContent>
                      <w:p w:rsidR="00121F90" w:rsidRDefault="0047161D" w:rsidP="00D37DA6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ends email notification request to Email Clien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14:ligatures w14:val="none"/>
          <w14:cntxtAlts w14:val="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EE23D3B" wp14:editId="5853DDA5">
                <wp:simplePos x="0" y="0"/>
                <wp:positionH relativeFrom="column">
                  <wp:posOffset>477079</wp:posOffset>
                </wp:positionH>
                <wp:positionV relativeFrom="paragraph">
                  <wp:posOffset>4625975</wp:posOffset>
                </wp:positionV>
                <wp:extent cx="3783041" cy="0"/>
                <wp:effectExtent l="0" t="95250" r="0" b="114300"/>
                <wp:wrapNone/>
                <wp:docPr id="2241" name="Straight Arrow Connector 2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83041" cy="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lg" len="lg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6F50EE" id="Straight Arrow Connector 2241" o:spid="_x0000_s1026" type="#_x0000_t32" style="position:absolute;margin-left:37.55pt;margin-top:364.25pt;width:297.9pt;height:0;flip:x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" strokecolor="black [3213]" strokeweight="1pt">
                <v:stroke endarrow="block" endarrowwidth="wide" endarrowlength="long"/>
              </v:shape>
            </w:pict>
          </mc:Fallback>
        </mc:AlternateContent>
      </w:r>
      <w:r w:rsidR="00D37DA6">
        <w:br w:type="page"/>
      </w:r>
    </w:p>
    <w:p w:rsidR="00970656" w:rsidRDefault="00970656" w:rsidP="00970656">
      <w:pPr>
        <w:pStyle w:val="Heading2"/>
        <w:numPr>
          <w:ilvl w:val="0"/>
          <w:numId w:val="0"/>
        </w:numPr>
        <w:ind w:left="720"/>
      </w:pPr>
      <w:r>
        <w:lastRenderedPageBreak/>
        <w:t>Scenario 9:  Shutdown</w:t>
      </w:r>
      <w:r w:rsidR="00DF36EF">
        <w:t xml:space="preserve"> </w:t>
      </w:r>
    </w:p>
    <w:p w:rsidR="00970656" w:rsidRDefault="00970656" w:rsidP="00970656">
      <w:pPr>
        <w:contextualSpacing/>
      </w:pPr>
      <w:r>
        <w:t>Description:          Session complete user log out</w:t>
      </w:r>
    </w:p>
    <w:p w:rsidR="00970656" w:rsidRDefault="00970656" w:rsidP="00970656">
      <w:pPr>
        <w:contextualSpacing/>
      </w:pPr>
      <w:r>
        <w:t>Pre-condition:      User completed everything</w:t>
      </w:r>
    </w:p>
    <w:p w:rsidR="00970656" w:rsidRDefault="00970656" w:rsidP="00970656">
      <w:r>
        <w:t>Post-condition:</w:t>
      </w:r>
      <w:r>
        <w:tab/>
        <w:t>Application shutdown</w:t>
      </w:r>
    </w:p>
    <w:p w:rsidR="00970656" w:rsidRDefault="00970656" w:rsidP="00970656"/>
    <w:p w:rsidR="00970656" w:rsidRDefault="0047161D" w:rsidP="0047161D">
      <w:pPr>
        <w:ind w:left="0"/>
      </w:pPr>
      <w:r>
        <w:rPr>
          <w:noProof/>
          <w14:ligatures w14:val="none"/>
          <w14:cntxtAlts w14:val="0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13A4353C" wp14:editId="1D9AFB7E">
                <wp:simplePos x="0" y="0"/>
                <wp:positionH relativeFrom="column">
                  <wp:posOffset>321945</wp:posOffset>
                </wp:positionH>
                <wp:positionV relativeFrom="paragraph">
                  <wp:posOffset>143510</wp:posOffset>
                </wp:positionV>
                <wp:extent cx="5845974" cy="5446395"/>
                <wp:effectExtent l="0" t="0" r="2540" b="20955"/>
                <wp:wrapNone/>
                <wp:docPr id="9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5974" cy="5446395"/>
                          <a:chOff x="1062998" y="0"/>
                          <a:chExt cx="7079124" cy="5446931"/>
                        </a:xfrm>
                      </wpg:grpSpPr>
                      <wps:wsp>
                        <wps:cNvPr id="10" name="Straight Connector 10"/>
                        <wps:cNvCnPr/>
                        <wps:spPr>
                          <a:xfrm>
                            <a:off x="1367796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TextBox 5"/>
                        <wps:cNvSpPr txBox="1"/>
                        <wps:spPr>
                          <a:xfrm>
                            <a:off x="1062998" y="265331"/>
                            <a:ext cx="1219199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7161D" w:rsidRDefault="0047161D" w:rsidP="0047161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Us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2590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3733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/>
                        <wps:spPr>
                          <a:xfrm>
                            <a:off x="4876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Connector 15"/>
                        <wps:cNvCnPr/>
                        <wps:spPr>
                          <a:xfrm>
                            <a:off x="6019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>
                            <a:off x="7162800" y="722531"/>
                            <a:ext cx="0" cy="472440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TextBox 16"/>
                        <wps:cNvSpPr txBox="1"/>
                        <wps:spPr>
                          <a:xfrm>
                            <a:off x="1981200" y="265331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7161D" w:rsidRDefault="0047161D" w:rsidP="0047161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Database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" name="TextBox 17"/>
                        <wps:cNvSpPr txBox="1"/>
                        <wps:spPr>
                          <a:xfrm>
                            <a:off x="3124200" y="200799"/>
                            <a:ext cx="1219200" cy="30777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7161D" w:rsidRDefault="0047161D" w:rsidP="0047161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Logi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" name="TextBox 18"/>
                        <wps:cNvSpPr txBox="1"/>
                        <wps:spPr>
                          <a:xfrm>
                            <a:off x="4267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7161D" w:rsidRDefault="0047161D" w:rsidP="0047161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vent</w:t>
                              </w:r>
                            </w:p>
                            <w:p w:rsidR="0047161D" w:rsidRDefault="0047161D" w:rsidP="0047161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 Entr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" name="TextBox 19"/>
                        <wps:cNvSpPr txBox="1"/>
                        <wps:spPr>
                          <a:xfrm>
                            <a:off x="5410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7161D" w:rsidRDefault="0047161D" w:rsidP="0047161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Email</w:t>
                              </w:r>
                            </w:p>
                            <w:p w:rsidR="0047161D" w:rsidRDefault="0047161D" w:rsidP="0047161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Clien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" name="TextBox 20"/>
                        <wps:cNvSpPr txBox="1"/>
                        <wps:spPr>
                          <a:xfrm>
                            <a:off x="6553200" y="0"/>
                            <a:ext cx="1219200" cy="52322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:rsidR="0047161D" w:rsidRDefault="0047161D" w:rsidP="0047161D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Reminder Displa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" name="Straight Arrow Connector 23"/>
                        <wps:cNvCnPr/>
                        <wps:spPr>
                          <a:xfrm flipH="1">
                            <a:off x="7186575" y="2011438"/>
                            <a:ext cx="457200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Connector 24"/>
                        <wps:cNvCnPr/>
                        <wps:spPr>
                          <a:xfrm>
                            <a:off x="7162800" y="1732241"/>
                            <a:ext cx="480975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Connector 25"/>
                        <wps:cNvCnPr/>
                        <wps:spPr>
                          <a:xfrm>
                            <a:off x="7643775" y="1732241"/>
                            <a:ext cx="0" cy="279197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TextBox 24"/>
                        <wps:cNvSpPr txBox="1"/>
                        <wps:spPr>
                          <a:xfrm>
                            <a:off x="7380122" y="1317841"/>
                            <a:ext cx="762000" cy="369332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47161D" w:rsidRDefault="0047161D" w:rsidP="0047161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User selects logou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" name="Straight Arrow Connector 27"/>
                        <wps:cNvCnPr/>
                        <wps:spPr>
                          <a:xfrm flipH="1">
                            <a:off x="3733800" y="2703731"/>
                            <a:ext cx="3452775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headEnd type="none" w="med" len="med"/>
                            <a:tailEnd type="triangle" w="lg" len="lg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TextBox 27"/>
                        <wps:cNvSpPr txBox="1"/>
                        <wps:spPr>
                          <a:xfrm>
                            <a:off x="5105400" y="2398931"/>
                            <a:ext cx="762000" cy="50783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txbx>
                          <w:txbxContent>
                            <w:p w:rsidR="0047161D" w:rsidRDefault="0047161D" w:rsidP="0047161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User is logged </w:t>
                              </w:r>
                            </w:p>
                            <w:p w:rsidR="0047161D" w:rsidRDefault="0047161D" w:rsidP="0047161D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ou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3A4353C" id="_x0000_s1190" style="position:absolute;margin-left:25.35pt;margin-top:11.3pt;width:460.3pt;height:428.85pt;z-index:251697152;mso-width-relative:margin" coordorigin="10629" coordsize="70791,5446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">
                <v:line id="Straight Connector 10" o:spid="_x0000_s1191" style="position:absolute;visibility:visible;mso-wrap-style:square" from="13677,7225" to="13677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" strokecolor="black [3213]"/>
                <v:shape id="TextBox 5" o:spid="_x0000_s1192" type="#_x0000_t202" style="position:absolute;left:10629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:rsidR="0047161D" w:rsidRDefault="0047161D" w:rsidP="0047161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User</w:t>
                        </w:r>
                      </w:p>
                    </w:txbxContent>
                  </v:textbox>
                </v:shape>
                <v:line id="Straight Connector 12" o:spid="_x0000_s1193" style="position:absolute;visibility:visible;mso-wrap-style:square" from="25908,7225" to="2590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" strokecolor="black [3213]"/>
                <v:line id="Straight Connector 13" o:spid="_x0000_s1194" style="position:absolute;visibility:visible;mso-wrap-style:square" from="37338,7225" to="3733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" strokecolor="black [3213]"/>
                <v:line id="Straight Connector 14" o:spid="_x0000_s1195" style="position:absolute;visibility:visible;mso-wrap-style:square" from="48768,7225" to="4876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" strokecolor="black [3213]"/>
                <v:line id="Straight Connector 15" o:spid="_x0000_s1196" style="position:absolute;visibility:visible;mso-wrap-style:square" from="60198,7225" to="6019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" strokecolor="black [3213]"/>
                <v:line id="Straight Connector 17" o:spid="_x0000_s1197" style="position:absolute;visibility:visible;mso-wrap-style:square" from="71628,7225" to="71628,54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" strokecolor="black [3213]"/>
                <v:shape id="TextBox 16" o:spid="_x0000_s1198" type="#_x0000_t202" style="position:absolute;left:19812;top:2653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:rsidR="0047161D" w:rsidRDefault="0047161D" w:rsidP="0047161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Database</w:t>
                        </w:r>
                      </w:p>
                    </w:txbxContent>
                  </v:textbox>
                </v:shape>
                <v:shape id="TextBox 17" o:spid="_x0000_s1199" type="#_x0000_t202" style="position:absolute;left:31242;top:2007;width:12192;height:3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:rsidR="0047161D" w:rsidRDefault="0047161D" w:rsidP="0047161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Login</w:t>
                        </w:r>
                      </w:p>
                    </w:txbxContent>
                  </v:textbox>
                </v:shape>
                <v:shape id="TextBox 18" o:spid="_x0000_s1200" type="#_x0000_t202" style="position:absolute;left:4267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:rsidR="0047161D" w:rsidRDefault="0047161D" w:rsidP="0047161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vent</w:t>
                        </w:r>
                      </w:p>
                      <w:p w:rsidR="0047161D" w:rsidRDefault="0047161D" w:rsidP="0047161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 Entry</w:t>
                        </w:r>
                      </w:p>
                    </w:txbxContent>
                  </v:textbox>
                </v:shape>
                <v:shape id="TextBox 19" o:spid="_x0000_s1201" type="#_x0000_t202" style="position:absolute;left:5410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:rsidR="0047161D" w:rsidRDefault="0047161D" w:rsidP="0047161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Email</w:t>
                        </w:r>
                      </w:p>
                      <w:p w:rsidR="0047161D" w:rsidRDefault="0047161D" w:rsidP="0047161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Client</w:t>
                        </w:r>
                      </w:p>
                    </w:txbxContent>
                  </v:textbox>
                </v:shape>
                <v:shape id="TextBox 20" o:spid="_x0000_s1202" type="#_x0000_t202" style="position:absolute;left:65532;width:12192;height:52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:rsidR="0047161D" w:rsidRDefault="0047161D" w:rsidP="0047161D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Reminder Display</w:t>
                        </w:r>
                      </w:p>
                    </w:txbxContent>
                  </v:textbox>
                </v:shape>
                <v:shape id="Straight Arrow Connector 23" o:spid="_x0000_s1203" type="#_x0000_t32" style="position:absolute;left:71865;top:20114;width:457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" strokecolor="black [3213]" strokeweight="1pt">
                  <v:stroke endarrow="block" endarrowwidth="wide" endarrowlength="long"/>
                </v:shape>
                <v:line id="Straight Connector 24" o:spid="_x0000_s1204" style="position:absolute;visibility:visible;mso-wrap-style:square" from="71628,17322" to="76437,173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" strokecolor="black [3213]" strokeweight="1pt"/>
                <v:line id="Straight Connector 25" o:spid="_x0000_s1205" style="position:absolute;visibility:visible;mso-wrap-style:square" from="76437,17322" to="76437,201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" strokecolor="black [3213]" strokeweight="1pt"/>
                <v:shape id="TextBox 24" o:spid="_x0000_s1206" type="#_x0000_t202" style="position:absolute;left:73801;top:13178;width:7620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" fillcolor="white [3212]" stroked="f">
                  <v:textbox>
                    <w:txbxContent>
                      <w:p w:rsidR="0047161D" w:rsidRDefault="0047161D" w:rsidP="0047161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User selects logout</w:t>
                        </w:r>
                      </w:p>
                    </w:txbxContent>
                  </v:textbox>
                </v:shape>
                <v:shape id="Straight Arrow Connector 27" o:spid="_x0000_s1207" type="#_x0000_t32" style="position:absolute;left:37338;top:27037;width:34527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" strokecolor="black [3213]" strokeweight="1pt">
                  <v:stroke endarrow="block" endarrowwidth="wide" endarrowlength="long"/>
                </v:shape>
                <v:shape id="_x0000_s1208" type="#_x0000_t202" style="position:absolute;left:51054;top:23989;width:7620;height:50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" fillcolor="white [3212]" stroked="f">
                  <v:textbox>
                    <w:txbxContent>
                      <w:p w:rsidR="0047161D" w:rsidRDefault="0047161D" w:rsidP="0047161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User is logged </w:t>
                        </w:r>
                      </w:p>
                      <w:p w:rsidR="0047161D" w:rsidRDefault="0047161D" w:rsidP="0047161D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ou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Default="00970656" w:rsidP="00970656"/>
    <w:p w:rsidR="00970656" w:rsidRPr="00970656" w:rsidRDefault="00970656" w:rsidP="00970656"/>
    <w:p w:rsidR="0047161D" w:rsidRDefault="0047161D">
      <w:pPr>
        <w:spacing w:after="200" w:line="276" w:lineRule="auto"/>
        <w:ind w:left="0"/>
        <w:rPr>
          <w:rFonts w:asciiTheme="minorHAnsi" w:eastAsiaTheme="majorEastAsia" w:hAnsiTheme="minorHAnsi" w:cstheme="majorBidi"/>
          <w:b/>
          <w:bCs/>
          <w:color w:val="943634" w:themeColor="accent2" w:themeShade="BF"/>
          <w:sz w:val="28"/>
          <w:szCs w:val="28"/>
        </w:rPr>
      </w:pPr>
      <w:r>
        <w:br w:type="page"/>
      </w:r>
    </w:p>
    <w:p w:rsidR="00B11383" w:rsidRDefault="00BB0E87" w:rsidP="00B11383">
      <w:pPr>
        <w:pStyle w:val="Heading1"/>
      </w:pPr>
      <w:r>
        <w:lastRenderedPageBreak/>
        <w:t>Class Design</w:t>
      </w:r>
    </w:p>
    <w:p w:rsidR="00BB0E87" w:rsidRDefault="00BB0E87" w:rsidP="00BB0E87"/>
    <w:p w:rsidR="00BB0E87" w:rsidRDefault="00B47FA7" w:rsidP="00BB0E87">
      <w:r>
        <w:t>c</w:t>
      </w:r>
      <w:r w:rsidR="00BB0E87">
        <w:t>lass User</w:t>
      </w:r>
      <w:r>
        <w:t xml:space="preserve"> {</w:t>
      </w:r>
    </w:p>
    <w:p w:rsidR="00B47FA7" w:rsidRDefault="00B47FA7" w:rsidP="00B47FA7">
      <w:r>
        <w:t xml:space="preserve">  </w:t>
      </w:r>
    </w:p>
    <w:p w:rsidR="00B47FA7" w:rsidRDefault="00B47FA7" w:rsidP="00B47FA7">
      <w:r>
        <w:t xml:space="preserve">  </w:t>
      </w:r>
      <w:r w:rsidR="00FB21AA">
        <w:t>int</w:t>
      </w:r>
      <w:r>
        <w:t xml:space="preserve"> </w:t>
      </w:r>
      <w:proofErr w:type="spellStart"/>
      <w:r>
        <w:t>userID</w:t>
      </w:r>
      <w:proofErr w:type="spellEnd"/>
      <w:r>
        <w:t>;</w:t>
      </w:r>
    </w:p>
    <w:p w:rsidR="00B47FA7" w:rsidRDefault="00B47FA7" w:rsidP="00B47FA7">
      <w:r>
        <w:t xml:space="preserve">  String username;</w:t>
      </w:r>
    </w:p>
    <w:p w:rsidR="00B47FA7" w:rsidRDefault="00B47FA7" w:rsidP="00B47FA7">
      <w:r>
        <w:t xml:space="preserve">  String password;</w:t>
      </w:r>
    </w:p>
    <w:p w:rsidR="00B47FA7" w:rsidRDefault="00B47FA7" w:rsidP="00957FBB">
      <w:pPr>
        <w:ind w:left="0" w:firstLine="720"/>
      </w:pPr>
      <w:r>
        <w:t xml:space="preserve">  String email;</w:t>
      </w:r>
    </w:p>
    <w:p w:rsidR="00B47FA7" w:rsidRDefault="00B47FA7" w:rsidP="00BB0E87"/>
    <w:p w:rsidR="00B47FA7" w:rsidRDefault="00B47FA7" w:rsidP="00BB0E87">
      <w:r>
        <w:t xml:space="preserve"> </w:t>
      </w:r>
      <w:proofErr w:type="spellStart"/>
      <w:r>
        <w:t>VerifyD</w:t>
      </w:r>
      <w:r w:rsidR="00957FBB">
        <w:t>ata</w:t>
      </w:r>
      <w:proofErr w:type="spellEnd"/>
      <w:r w:rsidR="00957FBB">
        <w:t xml:space="preserve"> (</w:t>
      </w:r>
      <w:proofErr w:type="spellStart"/>
      <w:r w:rsidR="00957FBB">
        <w:t>userID</w:t>
      </w:r>
      <w:proofErr w:type="spellEnd"/>
      <w:r w:rsidR="00957FBB">
        <w:t xml:space="preserve">, username, </w:t>
      </w:r>
      <w:proofErr w:type="gramStart"/>
      <w:r w:rsidR="00957FBB">
        <w:t xml:space="preserve">password </w:t>
      </w:r>
      <w:r>
        <w:t>,</w:t>
      </w:r>
      <w:proofErr w:type="gramEnd"/>
      <w:r>
        <w:t xml:space="preserve"> email) {</w:t>
      </w:r>
    </w:p>
    <w:p w:rsidR="00B47FA7" w:rsidRDefault="00B47FA7" w:rsidP="00BB0E87"/>
    <w:p w:rsidR="00FB21AA" w:rsidRDefault="00FB21AA" w:rsidP="00BB0E87">
      <w:r>
        <w:tab/>
        <w:t>//regex=regexes for the input lengths and accepted characters</w:t>
      </w:r>
    </w:p>
    <w:p w:rsidR="00B47FA7" w:rsidRDefault="00FB21AA" w:rsidP="00FB21AA">
      <w:r>
        <w:tab/>
        <w:t>if ((</w:t>
      </w:r>
      <w:proofErr w:type="spellStart"/>
      <w:proofErr w:type="gramStart"/>
      <w:r>
        <w:t>username.match</w:t>
      </w:r>
      <w:proofErr w:type="spellEnd"/>
      <w:proofErr w:type="gramEnd"/>
      <w:r>
        <w:t xml:space="preserve">(regex)) &amp;&amp; </w:t>
      </w:r>
      <w:proofErr w:type="spellStart"/>
      <w:r>
        <w:t>password.match</w:t>
      </w:r>
      <w:proofErr w:type="spellEnd"/>
      <w:r>
        <w:t xml:space="preserve">(regex) &amp;&amp; </w:t>
      </w:r>
      <w:proofErr w:type="spellStart"/>
      <w:r>
        <w:t>email.match</w:t>
      </w:r>
      <w:proofErr w:type="spellEnd"/>
      <w:r>
        <w:t>(regex)){</w:t>
      </w:r>
    </w:p>
    <w:p w:rsidR="00FB21AA" w:rsidRDefault="00FB21AA" w:rsidP="00FB21AA"/>
    <w:p w:rsidR="00FB21AA" w:rsidRDefault="00FB21AA" w:rsidP="00FB21AA">
      <w:r>
        <w:tab/>
        <w:t xml:space="preserve">return </w:t>
      </w:r>
      <w:proofErr w:type="spellStart"/>
      <w:r>
        <w:t>sendToDb</w:t>
      </w:r>
      <w:proofErr w:type="spellEnd"/>
      <w:r>
        <w:t>(</w:t>
      </w:r>
      <w:proofErr w:type="spellStart"/>
      <w:proofErr w:type="gramStart"/>
      <w:r>
        <w:t>user</w:t>
      </w:r>
      <w:r w:rsidR="00957FBB">
        <w:t>ID,username</w:t>
      </w:r>
      <w:proofErr w:type="gramEnd"/>
      <w:r w:rsidR="00957FBB">
        <w:t>,password</w:t>
      </w:r>
      <w:r>
        <w:t>,email</w:t>
      </w:r>
      <w:proofErr w:type="spellEnd"/>
      <w:r>
        <w:t>);</w:t>
      </w:r>
    </w:p>
    <w:p w:rsidR="00FB21AA" w:rsidRDefault="00FB21AA" w:rsidP="00FB21AA">
      <w:pPr>
        <w:ind w:firstLine="720"/>
      </w:pPr>
      <w:r>
        <w:t>}</w:t>
      </w:r>
    </w:p>
    <w:p w:rsidR="00FB21AA" w:rsidRDefault="00FB21AA" w:rsidP="00FB21AA">
      <w:pPr>
        <w:ind w:firstLine="720"/>
      </w:pPr>
      <w:r>
        <w:t>return false;</w:t>
      </w:r>
    </w:p>
    <w:p w:rsidR="00B47FA7" w:rsidRDefault="00B47FA7" w:rsidP="00BB0E87"/>
    <w:p w:rsidR="00B47FA7" w:rsidRDefault="00B47FA7" w:rsidP="00BB0E87">
      <w:r>
        <w:t>}</w:t>
      </w:r>
    </w:p>
    <w:p w:rsidR="00BB0E87" w:rsidRDefault="00BB0E87" w:rsidP="00BB0E87"/>
    <w:p w:rsidR="00BB0E87" w:rsidRDefault="00BB0E87" w:rsidP="00BB0E87"/>
    <w:p w:rsidR="00BB0E87" w:rsidRDefault="00121F90" w:rsidP="00BB0E87">
      <w:r>
        <w:t>cl</w:t>
      </w:r>
      <w:r w:rsidR="00BB0E87">
        <w:t>ass Login</w:t>
      </w:r>
      <w:r>
        <w:t xml:space="preserve"> {</w:t>
      </w:r>
    </w:p>
    <w:p w:rsidR="00121F90" w:rsidRDefault="00121F90" w:rsidP="00957FBB">
      <w:pPr>
        <w:ind w:left="0"/>
      </w:pPr>
    </w:p>
    <w:p w:rsidR="00121F90" w:rsidRDefault="00121F90" w:rsidP="00BB0E87">
      <w:r>
        <w:t xml:space="preserve">  String username;</w:t>
      </w:r>
    </w:p>
    <w:p w:rsidR="00121F90" w:rsidRDefault="00121F90" w:rsidP="00BB0E87">
      <w:r>
        <w:t xml:space="preserve">  String password;</w:t>
      </w:r>
    </w:p>
    <w:p w:rsidR="00121F90" w:rsidRDefault="00121F90" w:rsidP="00BB0E87">
      <w:r>
        <w:t xml:space="preserve"> </w:t>
      </w:r>
    </w:p>
    <w:p w:rsidR="00121F90" w:rsidRDefault="00121F90" w:rsidP="00BB0E87">
      <w:r>
        <w:t xml:space="preserve"> </w:t>
      </w:r>
      <w:proofErr w:type="spellStart"/>
      <w:proofErr w:type="gramStart"/>
      <w:r w:rsidR="00957FBB">
        <w:t>verifyUser</w:t>
      </w:r>
      <w:proofErr w:type="spellEnd"/>
      <w:r w:rsidR="00957FBB">
        <w:t>(</w:t>
      </w:r>
      <w:proofErr w:type="gramEnd"/>
      <w:r w:rsidR="00957FBB">
        <w:t>Username</w:t>
      </w:r>
      <w:r>
        <w:t>, password);</w:t>
      </w:r>
    </w:p>
    <w:p w:rsidR="00121F90" w:rsidRDefault="00121F90" w:rsidP="00BB0E87">
      <w:r>
        <w:t xml:space="preserve"> </w:t>
      </w:r>
    </w:p>
    <w:p w:rsidR="00121F90" w:rsidRDefault="00121F90" w:rsidP="00BB0E87">
      <w:r>
        <w:t xml:space="preserve"> </w:t>
      </w:r>
      <w:r w:rsidR="00957FBB">
        <w:t xml:space="preserve">Boolean </w:t>
      </w:r>
      <w:proofErr w:type="spellStart"/>
      <w:proofErr w:type="gramStart"/>
      <w:r w:rsidR="00957FBB">
        <w:t>verifyUser</w:t>
      </w:r>
      <w:proofErr w:type="spellEnd"/>
      <w:r w:rsidR="00957FBB">
        <w:t>(</w:t>
      </w:r>
      <w:proofErr w:type="gramEnd"/>
      <w:r w:rsidR="00957FBB">
        <w:t>Username</w:t>
      </w:r>
      <w:r>
        <w:t>, Password) {</w:t>
      </w:r>
    </w:p>
    <w:p w:rsidR="00121F90" w:rsidRDefault="00121F90" w:rsidP="00BB0E87">
      <w:r>
        <w:t xml:space="preserve"> </w:t>
      </w:r>
    </w:p>
    <w:p w:rsidR="00121F90" w:rsidRDefault="00121F90" w:rsidP="00BB0E87">
      <w:r>
        <w:t xml:space="preserve"> </w:t>
      </w:r>
      <w:r>
        <w:tab/>
      </w:r>
      <w:r w:rsidR="00957FBB">
        <w:t>if (Username</w:t>
      </w:r>
      <w:r>
        <w:t xml:space="preserve"> == “valid”) </w:t>
      </w:r>
      <w:proofErr w:type="gramStart"/>
      <w:r>
        <w:t>and  (</w:t>
      </w:r>
      <w:proofErr w:type="gramEnd"/>
      <w:r>
        <w:t>password == “valid”)  {</w:t>
      </w:r>
    </w:p>
    <w:p w:rsidR="00121F90" w:rsidRDefault="00121F90" w:rsidP="00BB0E87">
      <w:r>
        <w:tab/>
      </w:r>
      <w:proofErr w:type="spellStart"/>
      <w:r>
        <w:t>verifyUser</w:t>
      </w:r>
      <w:proofErr w:type="spellEnd"/>
      <w:r>
        <w:t xml:space="preserve"> = </w:t>
      </w:r>
      <w:proofErr w:type="spellStart"/>
      <w:r w:rsidR="00FB21AA">
        <w:t>sendToDb</w:t>
      </w:r>
      <w:proofErr w:type="spellEnd"/>
      <w:r w:rsidR="00FB21AA">
        <w:t>(</w:t>
      </w:r>
      <w:proofErr w:type="spellStart"/>
      <w:proofErr w:type="gramStart"/>
      <w:r w:rsidR="00FB21AA">
        <w:t>userID,Password</w:t>
      </w:r>
      <w:proofErr w:type="spellEnd"/>
      <w:proofErr w:type="gramEnd"/>
      <w:r w:rsidR="00FB21AA">
        <w:t>);</w:t>
      </w:r>
    </w:p>
    <w:p w:rsidR="00121F90" w:rsidRDefault="00121F90" w:rsidP="00BB0E87">
      <w:r>
        <w:tab/>
        <w:t>} else {</w:t>
      </w:r>
    </w:p>
    <w:p w:rsidR="00121F90" w:rsidRDefault="00121F90" w:rsidP="00BB0E87">
      <w:r>
        <w:tab/>
      </w:r>
      <w:proofErr w:type="spellStart"/>
      <w:r>
        <w:t>verifyUser</w:t>
      </w:r>
      <w:proofErr w:type="spellEnd"/>
      <w:r>
        <w:t xml:space="preserve"> = false;</w:t>
      </w:r>
    </w:p>
    <w:p w:rsidR="00121F90" w:rsidRDefault="00121F90" w:rsidP="00BB0E87">
      <w:r>
        <w:tab/>
        <w:t>}</w:t>
      </w:r>
    </w:p>
    <w:p w:rsidR="00B47FA7" w:rsidRDefault="00B47FA7" w:rsidP="00BB0E87">
      <w:r>
        <w:tab/>
        <w:t xml:space="preserve">Return </w:t>
      </w:r>
      <w:proofErr w:type="spellStart"/>
      <w:r>
        <w:t>verifyUser</w:t>
      </w:r>
      <w:proofErr w:type="spellEnd"/>
      <w:r>
        <w:t>;</w:t>
      </w:r>
    </w:p>
    <w:p w:rsidR="00121F90" w:rsidRDefault="00121F90" w:rsidP="00BB0E87">
      <w:r>
        <w:t xml:space="preserve"> }</w:t>
      </w:r>
    </w:p>
    <w:p w:rsidR="00121F90" w:rsidRDefault="00121F90" w:rsidP="00BB0E87"/>
    <w:p w:rsidR="00121F90" w:rsidRDefault="00121F90" w:rsidP="00BB0E87">
      <w:r>
        <w:t xml:space="preserve">Void </w:t>
      </w:r>
      <w:proofErr w:type="spellStart"/>
      <w:proofErr w:type="gramStart"/>
      <w:r>
        <w:t>LoginUser</w:t>
      </w:r>
      <w:proofErr w:type="spellEnd"/>
      <w:r>
        <w:t>(</w:t>
      </w:r>
      <w:proofErr w:type="spellStart"/>
      <w:proofErr w:type="gramEnd"/>
      <w:r>
        <w:t>userID</w:t>
      </w:r>
      <w:proofErr w:type="spellEnd"/>
      <w:r>
        <w:t>, Password) {</w:t>
      </w:r>
    </w:p>
    <w:p w:rsidR="00121F90" w:rsidRDefault="00121F90" w:rsidP="00BB0E87">
      <w:r>
        <w:t xml:space="preserve"> </w:t>
      </w:r>
    </w:p>
    <w:p w:rsidR="00121F90" w:rsidRDefault="00121F90" w:rsidP="00BB0E87">
      <w:r>
        <w:tab/>
        <w:t>If (</w:t>
      </w:r>
      <w:proofErr w:type="spellStart"/>
      <w:r>
        <w:t>verifyUser</w:t>
      </w:r>
      <w:proofErr w:type="spellEnd"/>
      <w:r>
        <w:t xml:space="preserve"> == true) {</w:t>
      </w:r>
    </w:p>
    <w:p w:rsidR="00121F90" w:rsidRDefault="00121F90" w:rsidP="00BB0E87">
      <w:r>
        <w:tab/>
        <w:t xml:space="preserve">  </w:t>
      </w:r>
      <w:proofErr w:type="spellStart"/>
      <w:r>
        <w:t>loginUser</w:t>
      </w:r>
      <w:proofErr w:type="spellEnd"/>
      <w:r>
        <w:t>;</w:t>
      </w:r>
      <w:r>
        <w:tab/>
      </w:r>
    </w:p>
    <w:p w:rsidR="00121F90" w:rsidRDefault="00121F90" w:rsidP="00121F90">
      <w:pPr>
        <w:ind w:firstLine="720"/>
      </w:pPr>
      <w:r>
        <w:t>}</w:t>
      </w:r>
    </w:p>
    <w:p w:rsidR="00B47FA7" w:rsidRDefault="00121F90" w:rsidP="00FB21AA">
      <w:r>
        <w:t>}</w:t>
      </w:r>
      <w:r>
        <w:tab/>
      </w:r>
      <w:r w:rsidR="00B47FA7">
        <w:br w:type="page"/>
      </w:r>
    </w:p>
    <w:p w:rsidR="00BB0E87" w:rsidRDefault="00BB0E87" w:rsidP="00BB0E87">
      <w:r>
        <w:lastRenderedPageBreak/>
        <w:t>Class Database</w:t>
      </w:r>
      <w:r w:rsidR="00972CB1">
        <w:t xml:space="preserve"> {</w:t>
      </w:r>
    </w:p>
    <w:p w:rsidR="00972CB1" w:rsidRDefault="00972CB1" w:rsidP="00BB0E87"/>
    <w:p w:rsidR="00972CB1" w:rsidRDefault="00FB21AA" w:rsidP="00972CB1">
      <w:pPr>
        <w:ind w:firstLine="720"/>
      </w:pPr>
      <w:r>
        <w:t>Tables: User info (Username</w:t>
      </w:r>
      <w:r w:rsidR="00957FBB">
        <w:t xml:space="preserve">, </w:t>
      </w:r>
      <w:proofErr w:type="spellStart"/>
      <w:r w:rsidR="00957FBB">
        <w:t>UserID</w:t>
      </w:r>
      <w:proofErr w:type="spellEnd"/>
      <w:r w:rsidR="00957FBB">
        <w:t>, Password, Email),</w:t>
      </w:r>
      <w:r w:rsidR="00957FBB">
        <w:br/>
      </w:r>
      <w:r w:rsidR="00957FBB">
        <w:tab/>
        <w:t>Event info (</w:t>
      </w:r>
      <w:proofErr w:type="spellStart"/>
      <w:r w:rsidR="00957FBB">
        <w:t>eventName</w:t>
      </w:r>
      <w:proofErr w:type="spellEnd"/>
      <w:r>
        <w:t xml:space="preserve">, description, </w:t>
      </w:r>
      <w:r w:rsidR="00957FBB">
        <w:t>date, time</w:t>
      </w:r>
      <w:r>
        <w:t>)</w:t>
      </w:r>
    </w:p>
    <w:p w:rsidR="00972CB1" w:rsidRDefault="00972CB1" w:rsidP="00972CB1">
      <w:pPr>
        <w:ind w:left="0"/>
      </w:pPr>
    </w:p>
    <w:p w:rsidR="00972CB1" w:rsidRDefault="00972CB1" w:rsidP="00BB0E87">
      <w:r>
        <w:t>}</w:t>
      </w:r>
    </w:p>
    <w:p w:rsidR="00526BA4" w:rsidRDefault="00526BA4" w:rsidP="00BB0E87"/>
    <w:p w:rsidR="00121F90" w:rsidRDefault="00121F90" w:rsidP="00BB0E87"/>
    <w:p w:rsidR="00121F90" w:rsidRDefault="00121F90" w:rsidP="00972CB1">
      <w:pPr>
        <w:ind w:left="0"/>
      </w:pPr>
    </w:p>
    <w:p w:rsidR="00526BA4" w:rsidRDefault="00972CB1" w:rsidP="00BB0E87">
      <w:r>
        <w:t>c</w:t>
      </w:r>
      <w:r w:rsidR="00526BA4">
        <w:t xml:space="preserve">lass </w:t>
      </w:r>
      <w:proofErr w:type="spellStart"/>
      <w:r w:rsidR="00526BA4">
        <w:t>EventEntry</w:t>
      </w:r>
      <w:proofErr w:type="spellEnd"/>
      <w:r w:rsidR="00121F90">
        <w:t xml:space="preserve"> {</w:t>
      </w:r>
    </w:p>
    <w:p w:rsidR="00121F90" w:rsidRDefault="00121F90" w:rsidP="00BB0E87"/>
    <w:p w:rsidR="00972CB1" w:rsidRDefault="00972CB1" w:rsidP="00972CB1">
      <w:r>
        <w:t xml:space="preserve">  String </w:t>
      </w:r>
      <w:proofErr w:type="spellStart"/>
      <w:r>
        <w:t>event</w:t>
      </w:r>
      <w:r w:rsidR="00FB21AA">
        <w:t>Name</w:t>
      </w:r>
      <w:proofErr w:type="spellEnd"/>
      <w:r>
        <w:t>;</w:t>
      </w:r>
    </w:p>
    <w:p w:rsidR="00957FBB" w:rsidRDefault="00957FBB" w:rsidP="00972CB1">
      <w:r>
        <w:t xml:space="preserve">  String </w:t>
      </w:r>
      <w:proofErr w:type="spellStart"/>
      <w:r>
        <w:t>eventDescription</w:t>
      </w:r>
      <w:proofErr w:type="spellEnd"/>
    </w:p>
    <w:p w:rsidR="00972CB1" w:rsidRDefault="00972CB1" w:rsidP="00FB21AA">
      <w:r>
        <w:t xml:space="preserve">  Date </w:t>
      </w:r>
      <w:proofErr w:type="spellStart"/>
      <w:r>
        <w:t>eventDate</w:t>
      </w:r>
      <w:proofErr w:type="spellEnd"/>
      <w:r>
        <w:t>;</w:t>
      </w:r>
    </w:p>
    <w:p w:rsidR="00972CB1" w:rsidRDefault="00972CB1" w:rsidP="00FB21AA">
      <w:r>
        <w:t xml:space="preserve">  </w:t>
      </w:r>
      <w:r w:rsidR="00957FBB">
        <w:t>String time</w:t>
      </w:r>
      <w:r>
        <w:t>;</w:t>
      </w:r>
    </w:p>
    <w:p w:rsidR="00972CB1" w:rsidRDefault="00972CB1" w:rsidP="00BB0E87"/>
    <w:p w:rsidR="00972CB1" w:rsidRPr="00DF36EF" w:rsidRDefault="00972CB1" w:rsidP="00BB0E87">
      <w:r>
        <w:t xml:space="preserve"> </w:t>
      </w:r>
      <w:r w:rsidR="00FB21AA" w:rsidRPr="00DF36EF">
        <w:t>void</w:t>
      </w:r>
      <w:r w:rsidRPr="00DF36EF">
        <w:t xml:space="preserve"> </w:t>
      </w:r>
      <w:proofErr w:type="spellStart"/>
      <w:proofErr w:type="gramStart"/>
      <w:r w:rsidRPr="00DF36EF">
        <w:t>sendNotifications</w:t>
      </w:r>
      <w:proofErr w:type="spellEnd"/>
      <w:r w:rsidR="00FB21AA" w:rsidRPr="00DF36EF">
        <w:t>{</w:t>
      </w:r>
      <w:proofErr w:type="gramEnd"/>
      <w:r w:rsidRPr="00DF36EF">
        <w:tab/>
      </w:r>
    </w:p>
    <w:p w:rsidR="00972CB1" w:rsidRPr="00DF36EF" w:rsidRDefault="00972CB1" w:rsidP="00BB0E87">
      <w:r w:rsidRPr="00DF36EF">
        <w:t xml:space="preserve">     </w:t>
      </w:r>
      <w:proofErr w:type="spellStart"/>
      <w:proofErr w:type="gramStart"/>
      <w:r w:rsidRPr="00DF36EF">
        <w:t>send</w:t>
      </w:r>
      <w:r w:rsidR="00FB21AA" w:rsidRPr="00DF36EF">
        <w:t>RequestToMailClient</w:t>
      </w:r>
      <w:proofErr w:type="spellEnd"/>
      <w:r w:rsidR="00FB21AA" w:rsidRPr="00DF36EF">
        <w:t>(</w:t>
      </w:r>
      <w:proofErr w:type="gramEnd"/>
      <w:r w:rsidR="00FB21AA" w:rsidRPr="00DF36EF">
        <w:t>);</w:t>
      </w:r>
    </w:p>
    <w:p w:rsidR="00972CB1" w:rsidRPr="00DF36EF" w:rsidRDefault="00972CB1" w:rsidP="00972CB1">
      <w:pPr>
        <w:ind w:left="0"/>
      </w:pPr>
    </w:p>
    <w:p w:rsidR="00121F90" w:rsidRPr="00DF36EF" w:rsidRDefault="00972CB1" w:rsidP="00BB0E87">
      <w:r w:rsidRPr="00DF36EF">
        <w:t xml:space="preserve">  </w:t>
      </w:r>
      <w:r w:rsidR="00121F90" w:rsidRPr="00DF36EF">
        <w:t>}</w:t>
      </w:r>
    </w:p>
    <w:p w:rsidR="00972CB1" w:rsidRPr="00DF36EF" w:rsidRDefault="00972CB1" w:rsidP="00BB0E87"/>
    <w:p w:rsidR="00972CB1" w:rsidRPr="00DF36EF" w:rsidRDefault="00972CB1" w:rsidP="00BB0E87">
      <w:r w:rsidRPr="00DF36EF">
        <w:t>}</w:t>
      </w:r>
    </w:p>
    <w:p w:rsidR="00526BA4" w:rsidRPr="00DF36EF" w:rsidRDefault="00526BA4" w:rsidP="00BB0E87"/>
    <w:p w:rsidR="00121F90" w:rsidRPr="00DF36EF" w:rsidRDefault="00121F90" w:rsidP="00BB0E87"/>
    <w:p w:rsidR="00121F90" w:rsidRPr="00DF36EF" w:rsidRDefault="00121F90" w:rsidP="00BB0E87"/>
    <w:p w:rsidR="00526BA4" w:rsidRPr="00DF36EF" w:rsidRDefault="00B47FA7" w:rsidP="00BB0E87">
      <w:r w:rsidRPr="00DF36EF">
        <w:t>c</w:t>
      </w:r>
      <w:r w:rsidR="00526BA4" w:rsidRPr="00DF36EF">
        <w:t xml:space="preserve">lass </w:t>
      </w:r>
      <w:proofErr w:type="spellStart"/>
      <w:proofErr w:type="gramStart"/>
      <w:r w:rsidR="00526BA4" w:rsidRPr="00DF36EF">
        <w:t>MailClient</w:t>
      </w:r>
      <w:proofErr w:type="spellEnd"/>
      <w:r w:rsidR="00EB6B4A" w:rsidRPr="00DF36EF">
        <w:t xml:space="preserve"> </w:t>
      </w:r>
      <w:r w:rsidR="00121F90" w:rsidRPr="00DF36EF">
        <w:t xml:space="preserve"> </w:t>
      </w:r>
      <w:r w:rsidR="00EB6B4A" w:rsidRPr="00DF36EF">
        <w:t>{</w:t>
      </w:r>
      <w:proofErr w:type="gramEnd"/>
    </w:p>
    <w:p w:rsidR="00EB6B4A" w:rsidRPr="00DF36EF" w:rsidRDefault="00B47FA7" w:rsidP="00BB0E87">
      <w:r w:rsidRPr="00DF36EF">
        <w:t xml:space="preserve"> //third party software</w:t>
      </w:r>
    </w:p>
    <w:p w:rsidR="00EB6B4A" w:rsidRDefault="00EB6B4A" w:rsidP="00EB6B4A">
      <w:r w:rsidRPr="00DF36EF">
        <w:t>}</w:t>
      </w:r>
    </w:p>
    <w:p w:rsidR="00EB6B4A" w:rsidRDefault="00EB6B4A" w:rsidP="00EB6B4A"/>
    <w:p w:rsidR="00526BA4" w:rsidRDefault="00EB6B4A" w:rsidP="00BB0E87">
      <w:r>
        <w:t>c</w:t>
      </w:r>
      <w:r w:rsidR="00526BA4">
        <w:t xml:space="preserve">lass </w:t>
      </w:r>
      <w:proofErr w:type="spellStart"/>
      <w:proofErr w:type="gramStart"/>
      <w:r w:rsidR="00526BA4">
        <w:t>ReminderDisplay</w:t>
      </w:r>
      <w:proofErr w:type="spellEnd"/>
      <w:r>
        <w:t xml:space="preserve"> </w:t>
      </w:r>
      <w:r w:rsidR="003001C6">
        <w:t xml:space="preserve"> {</w:t>
      </w:r>
      <w:proofErr w:type="gramEnd"/>
    </w:p>
    <w:p w:rsidR="003001C6" w:rsidRDefault="003001C6" w:rsidP="00BB0E87"/>
    <w:p w:rsidR="003001C6" w:rsidRPr="00EB6B4A" w:rsidRDefault="003001C6" w:rsidP="003001C6">
      <w:proofErr w:type="spellStart"/>
      <w:r w:rsidRPr="00EB6B4A">
        <w:t>JFrame</w:t>
      </w:r>
      <w:proofErr w:type="spellEnd"/>
      <w:r w:rsidRPr="00EB6B4A">
        <w:t xml:space="preserve"> f = new </w:t>
      </w:r>
      <w:proofErr w:type="spellStart"/>
      <w:proofErr w:type="gramStart"/>
      <w:r w:rsidRPr="00EB6B4A">
        <w:t>JFrame</w:t>
      </w:r>
      <w:proofErr w:type="spellEnd"/>
      <w:r w:rsidRPr="00EB6B4A">
        <w:t>(</w:t>
      </w:r>
      <w:proofErr w:type="gramEnd"/>
      <w:r w:rsidRPr="00EB6B4A">
        <w:t>"Reminder App");</w:t>
      </w:r>
    </w:p>
    <w:p w:rsidR="003001C6" w:rsidRPr="003001C6" w:rsidRDefault="003001C6" w:rsidP="003001C6">
      <w:pPr>
        <w:ind w:left="0" w:firstLine="720"/>
        <w:rPr>
          <w:rFonts w:asciiTheme="minorHAnsi" w:hAnsiTheme="minorHAnsi" w:cstheme="minorHAnsi"/>
          <w:kern w:val="0"/>
          <w14:ligatures w14:val="none"/>
          <w14:cntxtAlts w14:val="0"/>
        </w:rPr>
      </w:pPr>
      <w:proofErr w:type="spell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JTable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table = new </w:t>
      </w:r>
      <w:proofErr w:type="spellStart"/>
      <w:proofErr w:type="gram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JTable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(</w:t>
      </w:r>
      <w:proofErr w:type="gram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new </w:t>
      </w:r>
      <w:proofErr w:type="spellStart"/>
      <w:r w:rsidRPr="00EB6B4A">
        <w:rPr>
          <w:rFonts w:asciiTheme="minorHAnsi" w:hAnsiTheme="minorHAnsi" w:cstheme="minorHAnsi"/>
          <w:kern w:val="0"/>
          <w14:ligatures w14:val="none"/>
          <w14:cntxtAlts w14:val="0"/>
        </w:rPr>
        <w:t>create</w:t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TableModel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());</w:t>
      </w:r>
    </w:p>
    <w:p w:rsidR="003001C6" w:rsidRDefault="00EB6B4A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EB6B4A"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>
        <w:rPr>
          <w:rFonts w:asciiTheme="minorHAnsi" w:hAnsiTheme="minorHAnsi" w:cstheme="minorHAnsi"/>
          <w:kern w:val="0"/>
          <w14:ligatures w14:val="none"/>
          <w14:cntxtAlts w14:val="0"/>
        </w:rPr>
        <w:t xml:space="preserve">String </w:t>
      </w:r>
      <w:proofErr w:type="spellStart"/>
      <w:r>
        <w:rPr>
          <w:rFonts w:asciiTheme="minorHAnsi" w:hAnsiTheme="minorHAnsi" w:cstheme="minorHAnsi"/>
          <w:kern w:val="0"/>
          <w14:ligatures w14:val="none"/>
          <w14:cntxtAlts w14:val="0"/>
        </w:rPr>
        <w:t>UserID</w:t>
      </w:r>
      <w:proofErr w:type="spellEnd"/>
      <w:r>
        <w:rPr>
          <w:rFonts w:asciiTheme="minorHAnsi" w:hAnsiTheme="minorHAnsi" w:cstheme="minorHAnsi"/>
          <w:kern w:val="0"/>
          <w14:ligatures w14:val="none"/>
          <w14:cntxtAlts w14:val="0"/>
        </w:rPr>
        <w:t>;</w:t>
      </w:r>
    </w:p>
    <w:p w:rsidR="00EB6B4A" w:rsidRDefault="00EB6B4A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>
        <w:rPr>
          <w:rFonts w:asciiTheme="minorHAnsi" w:hAnsiTheme="minorHAnsi" w:cstheme="minorHAnsi"/>
          <w:kern w:val="0"/>
          <w14:ligatures w14:val="none"/>
          <w14:cntxtAlts w14:val="0"/>
        </w:rPr>
        <w:tab/>
        <w:t>String Username;</w:t>
      </w:r>
    </w:p>
    <w:p w:rsidR="00EB6B4A" w:rsidRPr="003001C6" w:rsidRDefault="00EB6B4A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</w:p>
    <w:p w:rsidR="00EB6B4A" w:rsidRDefault="00EB6B4A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>
        <w:rPr>
          <w:rFonts w:asciiTheme="minorHAnsi" w:hAnsiTheme="minorHAnsi" w:cstheme="minorHAnsi"/>
          <w:kern w:val="0"/>
          <w14:ligatures w14:val="none"/>
          <w14:cntxtAlts w14:val="0"/>
        </w:rPr>
        <w:t xml:space="preserve"> </w:t>
      </w:r>
      <w:r>
        <w:rPr>
          <w:rFonts w:asciiTheme="minorHAnsi" w:hAnsiTheme="minorHAnsi" w:cstheme="minorHAnsi"/>
          <w:kern w:val="0"/>
          <w14:ligatures w14:val="none"/>
          <w14:cntxtAlts w14:val="0"/>
        </w:rPr>
        <w:tab/>
        <w:t>c</w:t>
      </w:r>
      <w:r w:rsidR="003001C6"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lass </w:t>
      </w:r>
      <w:proofErr w:type="spellStart"/>
      <w:r w:rsidR="003001C6">
        <w:rPr>
          <w:rFonts w:asciiTheme="minorHAnsi" w:hAnsiTheme="minorHAnsi" w:cstheme="minorHAnsi"/>
          <w:kern w:val="0"/>
          <w14:ligatures w14:val="none"/>
          <w14:cntxtAlts w14:val="0"/>
        </w:rPr>
        <w:t>create</w:t>
      </w:r>
      <w:r w:rsidR="003001C6" w:rsidRPr="003001C6">
        <w:rPr>
          <w:rFonts w:asciiTheme="minorHAnsi" w:hAnsiTheme="minorHAnsi" w:cstheme="minorHAnsi"/>
          <w:kern w:val="0"/>
          <w14:ligatures w14:val="none"/>
          <w14:cntxtAlts w14:val="0"/>
        </w:rPr>
        <w:t>TableModel</w:t>
      </w:r>
      <w:proofErr w:type="spellEnd"/>
      <w:r w:rsidR="003001C6"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extends </w:t>
      </w:r>
      <w:proofErr w:type="spellStart"/>
      <w:r w:rsidR="003001C6" w:rsidRPr="003001C6">
        <w:rPr>
          <w:rFonts w:asciiTheme="minorHAnsi" w:hAnsiTheme="minorHAnsi" w:cstheme="minorHAnsi"/>
          <w:kern w:val="0"/>
          <w14:ligatures w14:val="none"/>
          <w14:cntxtAlts w14:val="0"/>
        </w:rPr>
        <w:t>AbstractTableModel</w:t>
      </w:r>
      <w:proofErr w:type="spellEnd"/>
      <w:r w:rsidR="003001C6"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{</w:t>
      </w:r>
    </w:p>
    <w:p w:rsidR="00EB6B4A" w:rsidRDefault="003001C6" w:rsidP="00EB6B4A">
      <w:pPr>
        <w:ind w:left="0" w:firstLine="72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private </w:t>
      </w:r>
      <w:proofErr w:type="gram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String[</w:t>
      </w:r>
      <w:proofErr w:type="gram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] </w:t>
      </w:r>
      <w:proofErr w:type="spell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columnNames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= </w:t>
      </w:r>
      <w:r>
        <w:rPr>
          <w:rFonts w:asciiTheme="minorHAnsi" w:hAnsiTheme="minorHAnsi" w:cstheme="minorHAnsi"/>
          <w:i/>
          <w:iCs/>
          <w:kern w:val="0"/>
          <w14:ligatures w14:val="none"/>
          <w14:cntxtAlts w14:val="0"/>
        </w:rPr>
        <w:t>[“</w:t>
      </w:r>
      <w:r w:rsidR="00957FBB">
        <w:rPr>
          <w:rFonts w:asciiTheme="minorHAnsi" w:hAnsiTheme="minorHAnsi" w:cstheme="minorHAnsi"/>
          <w:i/>
          <w:iCs/>
          <w:kern w:val="0"/>
          <w14:ligatures w14:val="none"/>
          <w14:cntxtAlts w14:val="0"/>
        </w:rPr>
        <w:t>Name</w:t>
      </w:r>
      <w:r>
        <w:rPr>
          <w:rFonts w:asciiTheme="minorHAnsi" w:hAnsiTheme="minorHAnsi" w:cstheme="minorHAnsi"/>
          <w:i/>
          <w:iCs/>
          <w:kern w:val="0"/>
          <w14:ligatures w14:val="none"/>
          <w14:cntxtAlts w14:val="0"/>
        </w:rPr>
        <w:t>”, “</w:t>
      </w:r>
      <w:r w:rsidR="00957FBB">
        <w:rPr>
          <w:rFonts w:asciiTheme="minorHAnsi" w:hAnsiTheme="minorHAnsi" w:cstheme="minorHAnsi"/>
          <w:i/>
          <w:iCs/>
          <w:kern w:val="0"/>
          <w14:ligatures w14:val="none"/>
          <w14:cntxtAlts w14:val="0"/>
        </w:rPr>
        <w:t>Description</w:t>
      </w:r>
      <w:r>
        <w:rPr>
          <w:rFonts w:asciiTheme="minorHAnsi" w:hAnsiTheme="minorHAnsi" w:cstheme="minorHAnsi"/>
          <w:i/>
          <w:iCs/>
          <w:kern w:val="0"/>
          <w14:ligatures w14:val="none"/>
          <w14:cntxtAlts w14:val="0"/>
        </w:rPr>
        <w:t>”, “Date”, “</w:t>
      </w:r>
      <w:r w:rsidR="00957FBB">
        <w:rPr>
          <w:rFonts w:asciiTheme="minorHAnsi" w:hAnsiTheme="minorHAnsi" w:cstheme="minorHAnsi"/>
          <w:i/>
          <w:iCs/>
          <w:kern w:val="0"/>
          <w14:ligatures w14:val="none"/>
          <w14:cntxtAlts w14:val="0"/>
        </w:rPr>
        <w:t>Time”</w:t>
      </w:r>
      <w:r>
        <w:rPr>
          <w:rFonts w:asciiTheme="minorHAnsi" w:hAnsiTheme="minorHAnsi" w:cstheme="minorHAnsi"/>
          <w:i/>
          <w:iCs/>
          <w:kern w:val="0"/>
          <w14:ligatures w14:val="none"/>
          <w14:cntxtAlts w14:val="0"/>
        </w:rPr>
        <w:t>]</w:t>
      </w:r>
    </w:p>
    <w:p w:rsidR="003001C6" w:rsidRPr="003001C6" w:rsidRDefault="003001C6" w:rsidP="00EB6B4A">
      <w:pPr>
        <w:ind w:left="0" w:firstLine="72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private </w:t>
      </w:r>
      <w:proofErr w:type="gram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Object[</w:t>
      </w:r>
      <w:proofErr w:type="gram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][] data = </w:t>
      </w:r>
      <w:r>
        <w:rPr>
          <w:rFonts w:asciiTheme="minorHAnsi" w:hAnsiTheme="minorHAnsi" w:cstheme="minorHAnsi"/>
          <w:i/>
          <w:iCs/>
          <w:kern w:val="0"/>
          <w14:ligatures w14:val="none"/>
          <w14:cntxtAlts w14:val="0"/>
        </w:rPr>
        <w:t xml:space="preserve"> from the database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public int </w:t>
      </w:r>
      <w:proofErr w:type="spellStart"/>
      <w:proofErr w:type="gram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getColumnCount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(</w:t>
      </w:r>
      <w:proofErr w:type="gram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) {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  <w:t xml:space="preserve">  </w:t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return </w:t>
      </w:r>
      <w:proofErr w:type="spell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columnNames.length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;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}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public int </w:t>
      </w:r>
      <w:proofErr w:type="spellStart"/>
      <w:proofErr w:type="gram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getRowCount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(</w:t>
      </w:r>
      <w:proofErr w:type="gram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) {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  <w:t xml:space="preserve">  </w:t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return </w:t>
      </w:r>
      <w:proofErr w:type="spellStart"/>
      <w:proofErr w:type="gram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data.length</w:t>
      </w:r>
      <w:proofErr w:type="spellEnd"/>
      <w:proofErr w:type="gram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;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}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lastRenderedPageBreak/>
        <w:t xml:space="preserve">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public String </w:t>
      </w:r>
      <w:proofErr w:type="spellStart"/>
      <w:proofErr w:type="gram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getColumnName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(</w:t>
      </w:r>
      <w:proofErr w:type="gram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int col) {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  <w:t xml:space="preserve">  </w:t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return </w:t>
      </w:r>
      <w:proofErr w:type="spell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columnNames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[col];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}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public Object </w:t>
      </w:r>
      <w:proofErr w:type="spellStart"/>
      <w:proofErr w:type="gram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getValueAt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(</w:t>
      </w:r>
      <w:proofErr w:type="gram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int row, int col) {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  <w:t xml:space="preserve">  </w:t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return data[row][col];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}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</w:p>
    <w:p w:rsidR="003001C6" w:rsidRPr="003001C6" w:rsidRDefault="003001C6" w:rsidP="003001C6">
      <w:pPr>
        <w:ind w:left="0"/>
        <w:rPr>
          <w:rFonts w:asciiTheme="minorHAnsi" w:hAnsiTheme="minorHAnsi" w:cstheme="minorHAnsi"/>
          <w:bCs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 xml:space="preserve">public Class </w:t>
      </w:r>
      <w:proofErr w:type="spellStart"/>
      <w:proofErr w:type="gramStart"/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>getColumnClass</w:t>
      </w:r>
      <w:proofErr w:type="spellEnd"/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>(</w:t>
      </w:r>
      <w:proofErr w:type="gramEnd"/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>int c) {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bCs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 xml:space="preserve">        </w:t>
      </w:r>
      <w:r w:rsidR="00EB6B4A">
        <w:rPr>
          <w:rFonts w:asciiTheme="minorHAnsi" w:hAnsiTheme="minorHAnsi" w:cstheme="minorHAnsi"/>
          <w:bCs/>
          <w:kern w:val="0"/>
          <w14:ligatures w14:val="none"/>
          <w14:cntxtAlts w14:val="0"/>
        </w:rPr>
        <w:tab/>
        <w:t xml:space="preserve">  </w:t>
      </w:r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 xml:space="preserve">return </w:t>
      </w:r>
      <w:proofErr w:type="spellStart"/>
      <w:proofErr w:type="gramStart"/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>getValueAt</w:t>
      </w:r>
      <w:proofErr w:type="spellEnd"/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>(</w:t>
      </w:r>
      <w:proofErr w:type="gramEnd"/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>0, c).</w:t>
      </w:r>
      <w:proofErr w:type="spellStart"/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>getClass</w:t>
      </w:r>
      <w:proofErr w:type="spellEnd"/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>();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 xml:space="preserve">    </w:t>
      </w:r>
      <w:r w:rsidR="00EB6B4A">
        <w:rPr>
          <w:rFonts w:asciiTheme="minorHAnsi" w:hAnsiTheme="minorHAnsi" w:cstheme="minorHAnsi"/>
          <w:bCs/>
          <w:kern w:val="0"/>
          <w14:ligatures w14:val="none"/>
          <w14:cntxtAlts w14:val="0"/>
        </w:rPr>
        <w:tab/>
      </w:r>
      <w:r w:rsidRPr="003001C6">
        <w:rPr>
          <w:rFonts w:asciiTheme="minorHAnsi" w:hAnsiTheme="minorHAnsi" w:cstheme="minorHAnsi"/>
          <w:bCs/>
          <w:kern w:val="0"/>
          <w14:ligatures w14:val="none"/>
          <w14:cntxtAlts w14:val="0"/>
        </w:rPr>
        <w:t>}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</w:p>
    <w:p w:rsidR="003001C6" w:rsidRPr="003001C6" w:rsidRDefault="003001C6" w:rsidP="00EB6B4A">
      <w:pPr>
        <w:ind w:left="0" w:firstLine="72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public void </w:t>
      </w:r>
      <w:proofErr w:type="spellStart"/>
      <w:proofErr w:type="gram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setValueAt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(</w:t>
      </w:r>
      <w:proofErr w:type="gram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Object value, int row, int col) {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  <w:t xml:space="preserve">  </w:t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data[row][col] = value;</w:t>
      </w:r>
    </w:p>
    <w:p w:rsidR="003001C6" w:rsidRP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  <w:t xml:space="preserve">  </w:t>
      </w:r>
      <w:proofErr w:type="spellStart"/>
      <w:proofErr w:type="gramStart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fireTableCellUpdated</w:t>
      </w:r>
      <w:proofErr w:type="spell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(</w:t>
      </w:r>
      <w:proofErr w:type="gramEnd"/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row, col);</w:t>
      </w:r>
    </w:p>
    <w:p w:rsidR="003001C6" w:rsidRDefault="003001C6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 w:rsidRPr="003001C6">
        <w:rPr>
          <w:rFonts w:asciiTheme="minorHAnsi" w:hAnsiTheme="minorHAnsi" w:cstheme="minorHAnsi"/>
          <w:kern w:val="0"/>
          <w14:ligatures w14:val="none"/>
          <w14:cntxtAlts w14:val="0"/>
        </w:rPr>
        <w:t>}</w:t>
      </w:r>
    </w:p>
    <w:p w:rsidR="00EB6B4A" w:rsidRDefault="00EB6B4A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</w:p>
    <w:p w:rsidR="00FB21AA" w:rsidRDefault="00EB6B4A" w:rsidP="00FB21AA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>
        <w:rPr>
          <w:rFonts w:asciiTheme="minorHAnsi" w:hAnsiTheme="minorHAnsi" w:cstheme="minorHAnsi"/>
          <w:kern w:val="0"/>
          <w14:ligatures w14:val="none"/>
          <w14:cntxtAlts w14:val="0"/>
        </w:rPr>
        <w:tab/>
        <w:t xml:space="preserve">class </w:t>
      </w:r>
      <w:proofErr w:type="spellStart"/>
      <w:r>
        <w:rPr>
          <w:rFonts w:asciiTheme="minorHAnsi" w:hAnsiTheme="minorHAnsi" w:cstheme="minorHAnsi"/>
          <w:kern w:val="0"/>
          <w14:ligatures w14:val="none"/>
          <w14:cntxtAlts w14:val="0"/>
        </w:rPr>
        <w:t>LogOut</w:t>
      </w:r>
      <w:proofErr w:type="spellEnd"/>
      <w:r>
        <w:rPr>
          <w:rFonts w:asciiTheme="minorHAnsi" w:hAnsiTheme="minorHAnsi" w:cstheme="minorHAnsi"/>
          <w:kern w:val="0"/>
          <w14:ligatures w14:val="none"/>
          <w14:cntxtAlts w14:val="0"/>
        </w:rPr>
        <w:t xml:space="preserve"> {</w:t>
      </w:r>
    </w:p>
    <w:p w:rsidR="00FB21AA" w:rsidRDefault="00FB21AA" w:rsidP="00FB21AA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</w:p>
    <w:p w:rsidR="00FB21AA" w:rsidRDefault="00FB21AA" w:rsidP="00FB21AA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proofErr w:type="spellStart"/>
      <w:proofErr w:type="gramStart"/>
      <w:r>
        <w:rPr>
          <w:rFonts w:asciiTheme="minorHAnsi" w:hAnsiTheme="minorHAnsi" w:cstheme="minorHAnsi"/>
          <w:kern w:val="0"/>
          <w14:ligatures w14:val="none"/>
          <w14:cntxtAlts w14:val="0"/>
        </w:rPr>
        <w:t>invalidateSession</w:t>
      </w:r>
      <w:proofErr w:type="spellEnd"/>
      <w:r>
        <w:rPr>
          <w:rFonts w:asciiTheme="minorHAnsi" w:hAnsiTheme="minorHAnsi" w:cstheme="minorHAnsi"/>
          <w:kern w:val="0"/>
          <w14:ligatures w14:val="none"/>
          <w14:cntxtAlts w14:val="0"/>
        </w:rPr>
        <w:t>(</w:t>
      </w:r>
      <w:proofErr w:type="gramEnd"/>
      <w:r>
        <w:rPr>
          <w:rFonts w:asciiTheme="minorHAnsi" w:hAnsiTheme="minorHAnsi" w:cstheme="minorHAnsi"/>
          <w:kern w:val="0"/>
          <w14:ligatures w14:val="none"/>
          <w14:cntxtAlts w14:val="0"/>
        </w:rPr>
        <w:t>);</w:t>
      </w:r>
    </w:p>
    <w:p w:rsidR="00EB6B4A" w:rsidRDefault="00FB21AA" w:rsidP="00FB21AA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>
        <w:rPr>
          <w:rFonts w:asciiTheme="minorHAnsi" w:hAnsiTheme="minorHAnsi" w:cstheme="minorHAnsi"/>
          <w:kern w:val="0"/>
          <w14:ligatures w14:val="none"/>
          <w14:cntxtAlts w14:val="0"/>
        </w:rPr>
        <w:tab/>
      </w:r>
      <w:r>
        <w:rPr>
          <w:rFonts w:asciiTheme="minorHAnsi" w:hAnsiTheme="minorHAnsi" w:cstheme="minorHAnsi"/>
          <w:kern w:val="0"/>
          <w14:ligatures w14:val="none"/>
          <w14:cntxtAlts w14:val="0"/>
        </w:rPr>
        <w:tab/>
        <w:t>return;</w:t>
      </w:r>
      <w:r w:rsidR="00EB6B4A">
        <w:rPr>
          <w:rFonts w:asciiTheme="minorHAnsi" w:hAnsiTheme="minorHAnsi" w:cstheme="minorHAnsi"/>
          <w:kern w:val="0"/>
          <w14:ligatures w14:val="none"/>
          <w14:cntxtAlts w14:val="0"/>
        </w:rPr>
        <w:t xml:space="preserve"> </w:t>
      </w:r>
    </w:p>
    <w:p w:rsidR="00EB6B4A" w:rsidRPr="003001C6" w:rsidRDefault="00EB6B4A" w:rsidP="00EB6B4A">
      <w:pPr>
        <w:ind w:left="0" w:firstLine="720"/>
        <w:rPr>
          <w:rFonts w:asciiTheme="minorHAnsi" w:hAnsiTheme="minorHAnsi" w:cstheme="minorHAnsi"/>
          <w:kern w:val="0"/>
          <w14:ligatures w14:val="none"/>
          <w14:cntxtAlts w14:val="0"/>
        </w:rPr>
      </w:pPr>
      <w:r>
        <w:rPr>
          <w:rFonts w:asciiTheme="minorHAnsi" w:hAnsiTheme="minorHAnsi" w:cstheme="minorHAnsi"/>
          <w:kern w:val="0"/>
          <w14:ligatures w14:val="none"/>
          <w14:cntxtAlts w14:val="0"/>
        </w:rPr>
        <w:t>}</w:t>
      </w:r>
    </w:p>
    <w:p w:rsidR="003001C6" w:rsidRPr="003001C6" w:rsidRDefault="00EB6B4A" w:rsidP="003001C6">
      <w:pPr>
        <w:ind w:left="0"/>
        <w:rPr>
          <w:rFonts w:asciiTheme="minorHAnsi" w:hAnsiTheme="minorHAnsi" w:cstheme="minorHAnsi"/>
          <w:kern w:val="0"/>
          <w14:ligatures w14:val="none"/>
          <w14:cntxtAlts w14:val="0"/>
        </w:rPr>
      </w:pPr>
      <w:r>
        <w:rPr>
          <w:rFonts w:asciiTheme="minorHAnsi" w:hAnsiTheme="minorHAnsi" w:cstheme="minorHAnsi"/>
          <w:kern w:val="0"/>
          <w14:ligatures w14:val="none"/>
          <w14:cntxtAlts w14:val="0"/>
        </w:rPr>
        <w:t xml:space="preserve">        </w:t>
      </w:r>
      <w:r w:rsidR="003001C6" w:rsidRPr="003001C6">
        <w:rPr>
          <w:rFonts w:asciiTheme="minorHAnsi" w:hAnsiTheme="minorHAnsi" w:cstheme="minorHAnsi"/>
          <w:kern w:val="0"/>
          <w14:ligatures w14:val="none"/>
          <w14:cntxtAlts w14:val="0"/>
        </w:rPr>
        <w:t>}</w:t>
      </w:r>
    </w:p>
    <w:p w:rsidR="00BB0E87" w:rsidRDefault="00BB0E87" w:rsidP="00BB0E87"/>
    <w:p w:rsidR="00BB0E87" w:rsidRDefault="00BB0E87" w:rsidP="00BB0E87"/>
    <w:p w:rsidR="00BB0E87" w:rsidRPr="00BB0E87" w:rsidRDefault="00BB0E87" w:rsidP="00BB0E87"/>
    <w:p w:rsidR="00972CB1" w:rsidRDefault="00972CB1">
      <w:pPr>
        <w:spacing w:after="200" w:line="276" w:lineRule="auto"/>
        <w:ind w:left="0"/>
        <w:rPr>
          <w:rFonts w:asciiTheme="minorHAnsi" w:eastAsiaTheme="majorEastAsia" w:hAnsiTheme="minorHAnsi" w:cstheme="majorBidi"/>
          <w:b/>
          <w:bCs/>
          <w:color w:val="943634" w:themeColor="accent2" w:themeShade="BF"/>
          <w:sz w:val="28"/>
          <w:szCs w:val="28"/>
        </w:rPr>
      </w:pPr>
      <w:r>
        <w:br w:type="page"/>
      </w:r>
    </w:p>
    <w:p w:rsidR="00B11383" w:rsidRDefault="00B11383" w:rsidP="00B11383">
      <w:pPr>
        <w:pStyle w:val="Heading1"/>
      </w:pPr>
      <w:r>
        <w:lastRenderedPageBreak/>
        <w:t>Unresolved Risks and Risk Mitigation</w:t>
      </w:r>
    </w:p>
    <w:p w:rsidR="00B11383" w:rsidRDefault="00B11383" w:rsidP="00B11383"/>
    <w:p w:rsidR="00B11383" w:rsidRDefault="00B11383" w:rsidP="00B11383">
      <w:r>
        <w:t>The follow</w:t>
      </w:r>
      <w:r w:rsidR="001E08C3">
        <w:t>ing table identifies risks and potential mitigation:</w:t>
      </w:r>
    </w:p>
    <w:p w:rsidR="001E08C3" w:rsidRDefault="001E08C3" w:rsidP="00B11383"/>
    <w:tbl>
      <w:tblPr>
        <w:tblStyle w:val="LightList-Accent2"/>
        <w:tblW w:w="0" w:type="auto"/>
        <w:tblInd w:w="738" w:type="dxa"/>
        <w:tblLook w:val="04A0" w:firstRow="1" w:lastRow="0" w:firstColumn="1" w:lastColumn="0" w:noHBand="0" w:noVBand="1"/>
      </w:tblPr>
      <w:tblGrid>
        <w:gridCol w:w="1080"/>
        <w:gridCol w:w="3735"/>
        <w:gridCol w:w="3735"/>
      </w:tblGrid>
      <w:tr w:rsidR="001E08C3" w:rsidTr="001E08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1E08C3" w:rsidRPr="001E08C3" w:rsidRDefault="001E08C3" w:rsidP="00B11383">
            <w:pPr>
              <w:ind w:left="0"/>
              <w:rPr>
                <w:color w:val="FFFFFF" w:themeColor="background1"/>
              </w:rPr>
            </w:pPr>
            <w:r w:rsidRPr="001E08C3">
              <w:rPr>
                <w:color w:val="FFFFFF" w:themeColor="background1"/>
              </w:rPr>
              <w:t>Risk #1</w:t>
            </w:r>
          </w:p>
        </w:tc>
        <w:tc>
          <w:tcPr>
            <w:tcW w:w="3735" w:type="dxa"/>
          </w:tcPr>
          <w:p w:rsidR="001E08C3" w:rsidRPr="001E08C3" w:rsidRDefault="001E08C3" w:rsidP="00B11383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1E08C3">
              <w:rPr>
                <w:color w:val="FFFFFF" w:themeColor="background1"/>
              </w:rPr>
              <w:t>Risk Description</w:t>
            </w:r>
          </w:p>
        </w:tc>
        <w:tc>
          <w:tcPr>
            <w:tcW w:w="3735" w:type="dxa"/>
          </w:tcPr>
          <w:p w:rsidR="001E08C3" w:rsidRPr="001E08C3" w:rsidRDefault="001E08C3" w:rsidP="00B11383">
            <w:pPr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1E08C3">
              <w:rPr>
                <w:color w:val="FFFFFF" w:themeColor="background1"/>
              </w:rPr>
              <w:t>Mitigation</w:t>
            </w:r>
          </w:p>
        </w:tc>
      </w:tr>
      <w:tr w:rsidR="001E08C3" w:rsidTr="001E08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1E08C3" w:rsidRPr="001E08C3" w:rsidRDefault="001E08C3" w:rsidP="00B11383">
            <w:pPr>
              <w:ind w:left="0"/>
              <w:rPr>
                <w:color w:val="auto"/>
              </w:rPr>
            </w:pPr>
            <w:r w:rsidRPr="001E08C3">
              <w:rPr>
                <w:color w:val="auto"/>
              </w:rPr>
              <w:t>1</w:t>
            </w:r>
          </w:p>
        </w:tc>
        <w:tc>
          <w:tcPr>
            <w:tcW w:w="3735" w:type="dxa"/>
          </w:tcPr>
          <w:p w:rsidR="001E08C3" w:rsidRPr="001E08C3" w:rsidRDefault="001E08C3" w:rsidP="00B113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t>Server malfunctions prevent user from accessing system or sending notifications</w:t>
            </w:r>
          </w:p>
        </w:tc>
        <w:tc>
          <w:tcPr>
            <w:tcW w:w="3735" w:type="dxa"/>
          </w:tcPr>
          <w:p w:rsidR="001E08C3" w:rsidRPr="001E08C3" w:rsidRDefault="001E08C3" w:rsidP="00B113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Possible mitigation, though beyond the scope of this effort, would be to add redundant servers</w:t>
            </w:r>
          </w:p>
        </w:tc>
      </w:tr>
      <w:tr w:rsidR="001E08C3" w:rsidTr="001E08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1E08C3" w:rsidRPr="001E08C3" w:rsidRDefault="001E08C3" w:rsidP="00B11383">
            <w:pPr>
              <w:ind w:left="0"/>
              <w:rPr>
                <w:color w:val="auto"/>
              </w:rPr>
            </w:pPr>
            <w:r>
              <w:rPr>
                <w:color w:val="auto"/>
              </w:rPr>
              <w:t>2</w:t>
            </w:r>
          </w:p>
        </w:tc>
        <w:tc>
          <w:tcPr>
            <w:tcW w:w="3735" w:type="dxa"/>
          </w:tcPr>
          <w:p w:rsidR="001E08C3" w:rsidRDefault="001E08C3" w:rsidP="001E08C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r enters invalid data </w:t>
            </w:r>
          </w:p>
          <w:p w:rsidR="001E08C3" w:rsidRDefault="001E08C3" w:rsidP="00B113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35" w:type="dxa"/>
          </w:tcPr>
          <w:p w:rsidR="001E08C3" w:rsidRPr="001E08C3" w:rsidRDefault="001E08C3" w:rsidP="00B113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When possible, have data entry validation which prevents the user from adding invalid data</w:t>
            </w:r>
          </w:p>
        </w:tc>
      </w:tr>
      <w:tr w:rsidR="001E08C3" w:rsidTr="001E08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1E08C3" w:rsidRDefault="001E08C3" w:rsidP="00B11383">
            <w:pPr>
              <w:ind w:left="0"/>
              <w:rPr>
                <w:color w:val="auto"/>
              </w:rPr>
            </w:pPr>
            <w:r>
              <w:rPr>
                <w:color w:val="auto"/>
              </w:rPr>
              <w:t>3</w:t>
            </w:r>
          </w:p>
        </w:tc>
        <w:tc>
          <w:tcPr>
            <w:tcW w:w="3735" w:type="dxa"/>
          </w:tcPr>
          <w:p w:rsidR="001E08C3" w:rsidRDefault="001E08C3" w:rsidP="001E08C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aylight Savings time</w:t>
            </w:r>
          </w:p>
        </w:tc>
        <w:tc>
          <w:tcPr>
            <w:tcW w:w="3735" w:type="dxa"/>
          </w:tcPr>
          <w:p w:rsidR="001E08C3" w:rsidRPr="001E08C3" w:rsidRDefault="001E08C3" w:rsidP="00B113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Ensure that daylight savings time is accounted for when required; perhaps as a user defined flag</w:t>
            </w:r>
          </w:p>
        </w:tc>
      </w:tr>
      <w:tr w:rsidR="001E08C3" w:rsidTr="001E08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1E08C3" w:rsidRDefault="001E08C3" w:rsidP="00B11383">
            <w:pPr>
              <w:ind w:left="0"/>
              <w:rPr>
                <w:color w:val="auto"/>
              </w:rPr>
            </w:pPr>
            <w:r>
              <w:rPr>
                <w:color w:val="auto"/>
              </w:rPr>
              <w:t>4</w:t>
            </w:r>
          </w:p>
        </w:tc>
        <w:tc>
          <w:tcPr>
            <w:tcW w:w="3735" w:type="dxa"/>
          </w:tcPr>
          <w:p w:rsidR="001E08C3" w:rsidRDefault="001E08C3" w:rsidP="001E08C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es to web browser interfere with ReminderApp</w:t>
            </w:r>
          </w:p>
          <w:p w:rsidR="001E08C3" w:rsidRDefault="001E08C3" w:rsidP="001E08C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735" w:type="dxa"/>
          </w:tcPr>
          <w:p w:rsidR="001E08C3" w:rsidRPr="001E08C3" w:rsidRDefault="001E08C3" w:rsidP="00B113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Monitor changes to Chrome, and ensure continued compatibility; update as necessary</w:t>
            </w:r>
          </w:p>
        </w:tc>
      </w:tr>
      <w:tr w:rsidR="001E08C3" w:rsidTr="001E08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1E08C3" w:rsidRDefault="001E08C3" w:rsidP="00B11383">
            <w:pPr>
              <w:ind w:left="0"/>
              <w:rPr>
                <w:color w:val="auto"/>
              </w:rPr>
            </w:pPr>
            <w:r>
              <w:rPr>
                <w:color w:val="auto"/>
              </w:rPr>
              <w:t>5</w:t>
            </w:r>
          </w:p>
        </w:tc>
        <w:tc>
          <w:tcPr>
            <w:tcW w:w="3735" w:type="dxa"/>
          </w:tcPr>
          <w:p w:rsidR="001E08C3" w:rsidRDefault="001E08C3" w:rsidP="001E08C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sues interfacing the subsystems</w:t>
            </w:r>
          </w:p>
          <w:p w:rsidR="001E08C3" w:rsidRDefault="001E08C3" w:rsidP="001E08C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735" w:type="dxa"/>
          </w:tcPr>
          <w:p w:rsidR="001E08C3" w:rsidRPr="001E08C3" w:rsidRDefault="001E08C3" w:rsidP="00B113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Choose software that is already known to interface </w:t>
            </w:r>
          </w:p>
        </w:tc>
      </w:tr>
      <w:tr w:rsidR="001E08C3" w:rsidTr="001E08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1E08C3" w:rsidRDefault="001E08C3" w:rsidP="00B11383">
            <w:pPr>
              <w:ind w:left="0"/>
              <w:rPr>
                <w:color w:val="auto"/>
              </w:rPr>
            </w:pPr>
            <w:r>
              <w:rPr>
                <w:color w:val="auto"/>
              </w:rPr>
              <w:t>6</w:t>
            </w:r>
          </w:p>
        </w:tc>
        <w:tc>
          <w:tcPr>
            <w:tcW w:w="3735" w:type="dxa"/>
          </w:tcPr>
          <w:p w:rsidR="001E08C3" w:rsidRDefault="001E08C3" w:rsidP="001E08C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ather impacts developers (loss of power or Internet, displacement)</w:t>
            </w:r>
          </w:p>
        </w:tc>
        <w:tc>
          <w:tcPr>
            <w:tcW w:w="3735" w:type="dxa"/>
          </w:tcPr>
          <w:p w:rsidR="001E08C3" w:rsidRPr="001E08C3" w:rsidRDefault="001E08C3" w:rsidP="00B11383">
            <w:pPr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All team members are geographically dispersed, so it is unlikely that all would face simultaneous catastrophes; a developer affected by a weather event or personal emergency is responsible for contacting the group to alert them of his situation; if needed the group will perform that person’s responsibilities to keep the project on track</w:t>
            </w:r>
          </w:p>
        </w:tc>
      </w:tr>
      <w:tr w:rsidR="001E08C3" w:rsidTr="001E08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:rsidR="001E08C3" w:rsidRDefault="001E08C3" w:rsidP="00B11383">
            <w:pPr>
              <w:ind w:left="0"/>
              <w:rPr>
                <w:color w:val="auto"/>
              </w:rPr>
            </w:pPr>
            <w:r>
              <w:rPr>
                <w:color w:val="auto"/>
              </w:rPr>
              <w:t>7</w:t>
            </w:r>
          </w:p>
        </w:tc>
        <w:tc>
          <w:tcPr>
            <w:tcW w:w="3735" w:type="dxa"/>
          </w:tcPr>
          <w:p w:rsidR="001E08C3" w:rsidRDefault="001E08C3" w:rsidP="001E08C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data is compromised</w:t>
            </w:r>
          </w:p>
        </w:tc>
        <w:tc>
          <w:tcPr>
            <w:tcW w:w="3735" w:type="dxa"/>
          </w:tcPr>
          <w:p w:rsidR="001E08C3" w:rsidRPr="001E08C3" w:rsidRDefault="001E08C3" w:rsidP="00B11383">
            <w:pPr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Store data in a way that minimizes the chance it will be compromised</w:t>
            </w:r>
          </w:p>
        </w:tc>
      </w:tr>
    </w:tbl>
    <w:p w:rsidR="001E08C3" w:rsidRDefault="001E08C3" w:rsidP="00B11383">
      <w:r>
        <w:tab/>
      </w:r>
    </w:p>
    <w:p w:rsidR="00B11383" w:rsidRDefault="00B11383" w:rsidP="00B11383"/>
    <w:p w:rsidR="00B11383" w:rsidRPr="00B11383" w:rsidRDefault="00B11383" w:rsidP="00B11383"/>
    <w:p w:rsidR="00B11383" w:rsidRPr="00B11383" w:rsidRDefault="00B11383" w:rsidP="00B11383"/>
    <w:p w:rsidR="00B11383" w:rsidRPr="00B11383" w:rsidRDefault="00B11383" w:rsidP="00B11383"/>
    <w:p w:rsidR="007511DB" w:rsidRDefault="007511DB">
      <w:pPr>
        <w:spacing w:after="200" w:line="276" w:lineRule="auto"/>
      </w:pPr>
    </w:p>
    <w:sectPr w:rsidR="007511DB" w:rsidSect="00183FC7">
      <w:footerReference w:type="default" r:id="rId10"/>
      <w:pgSz w:w="12240" w:h="15840"/>
      <w:pgMar w:top="1440" w:right="1440" w:bottom="2520" w:left="1440" w:header="720" w:footer="720" w:gutter="0"/>
      <w:pgBorders w:offsetFrom="page">
        <w:top w:val="single" w:sz="4" w:space="24" w:color="C00000"/>
        <w:left w:val="single" w:sz="4" w:space="24" w:color="C00000"/>
        <w:bottom w:val="single" w:sz="4" w:space="24" w:color="C00000"/>
        <w:right w:val="single" w:sz="4" w:space="24" w:color="C00000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5DBF" w:rsidRDefault="00735DBF" w:rsidP="0063068F">
      <w:r>
        <w:separator/>
      </w:r>
    </w:p>
  </w:endnote>
  <w:endnote w:type="continuationSeparator" w:id="0">
    <w:p w:rsidR="00735DBF" w:rsidRDefault="00735DBF" w:rsidP="006306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652874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21F90" w:rsidRDefault="00121F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7FBB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:rsidR="00121F90" w:rsidRDefault="00121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5DBF" w:rsidRDefault="00735DBF" w:rsidP="0063068F">
      <w:r>
        <w:separator/>
      </w:r>
    </w:p>
  </w:footnote>
  <w:footnote w:type="continuationSeparator" w:id="0">
    <w:p w:rsidR="00735DBF" w:rsidRDefault="00735DBF" w:rsidP="006306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60B21"/>
    <w:multiLevelType w:val="hybridMultilevel"/>
    <w:tmpl w:val="2CCA9ABC"/>
    <w:lvl w:ilvl="0" w:tplc="C16A81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28FE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8E69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4E0A6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C897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52C8B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70E0B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A38FB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F2438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5324589"/>
    <w:multiLevelType w:val="hybridMultilevel"/>
    <w:tmpl w:val="B7DE4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D73AF9"/>
    <w:multiLevelType w:val="hybridMultilevel"/>
    <w:tmpl w:val="50484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543363"/>
    <w:multiLevelType w:val="hybridMultilevel"/>
    <w:tmpl w:val="3A02E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A54FE6"/>
    <w:multiLevelType w:val="hybridMultilevel"/>
    <w:tmpl w:val="ED407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3A1E26"/>
    <w:multiLevelType w:val="hybridMultilevel"/>
    <w:tmpl w:val="7ED8AC2E"/>
    <w:lvl w:ilvl="0" w:tplc="D9F057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2641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FAE9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856A7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48C84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B463E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BA6D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BC05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3C637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9F848F4"/>
    <w:multiLevelType w:val="hybridMultilevel"/>
    <w:tmpl w:val="D602B0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5E3746E"/>
    <w:multiLevelType w:val="hybridMultilevel"/>
    <w:tmpl w:val="D708D112"/>
    <w:lvl w:ilvl="0" w:tplc="EB4A08BE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6E5E83"/>
    <w:multiLevelType w:val="hybridMultilevel"/>
    <w:tmpl w:val="2F845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5F6C09"/>
    <w:multiLevelType w:val="hybridMultilevel"/>
    <w:tmpl w:val="DEC6EA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A9905E2"/>
    <w:multiLevelType w:val="hybridMultilevel"/>
    <w:tmpl w:val="DDC43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AF3892"/>
    <w:multiLevelType w:val="hybridMultilevel"/>
    <w:tmpl w:val="BAB8BFBC"/>
    <w:lvl w:ilvl="0" w:tplc="A7526602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7"/>
  </w:num>
  <w:num w:numId="4">
    <w:abstractNumId w:val="11"/>
  </w:num>
  <w:num w:numId="5">
    <w:abstractNumId w:val="3"/>
  </w:num>
  <w:num w:numId="6">
    <w:abstractNumId w:val="10"/>
  </w:num>
  <w:num w:numId="7">
    <w:abstractNumId w:val="2"/>
  </w:num>
  <w:num w:numId="8">
    <w:abstractNumId w:val="11"/>
  </w:num>
  <w:num w:numId="9">
    <w:abstractNumId w:val="11"/>
  </w:num>
  <w:num w:numId="10">
    <w:abstractNumId w:val="11"/>
  </w:num>
  <w:num w:numId="11">
    <w:abstractNumId w:val="11"/>
    <w:lvlOverride w:ilvl="0">
      <w:startOverride w:val="1"/>
    </w:lvlOverride>
  </w:num>
  <w:num w:numId="12">
    <w:abstractNumId w:val="1"/>
  </w:num>
  <w:num w:numId="13">
    <w:abstractNumId w:val="5"/>
  </w:num>
  <w:num w:numId="14">
    <w:abstractNumId w:val="0"/>
  </w:num>
  <w:num w:numId="15">
    <w:abstractNumId w:val="9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NjE1MbY0NjExNDRX0lEKTi0uzszPAykwqgUALrkZQSwAAAA="/>
  </w:docVars>
  <w:rsids>
    <w:rsidRoot w:val="00A06A92"/>
    <w:rsid w:val="00015064"/>
    <w:rsid w:val="000E4DBE"/>
    <w:rsid w:val="000F62D9"/>
    <w:rsid w:val="00121F90"/>
    <w:rsid w:val="00131870"/>
    <w:rsid w:val="00183FC7"/>
    <w:rsid w:val="001D7BBA"/>
    <w:rsid w:val="001E08C3"/>
    <w:rsid w:val="00213D07"/>
    <w:rsid w:val="00235D1D"/>
    <w:rsid w:val="00257353"/>
    <w:rsid w:val="002F0360"/>
    <w:rsid w:val="003001C6"/>
    <w:rsid w:val="00356568"/>
    <w:rsid w:val="00360339"/>
    <w:rsid w:val="00397389"/>
    <w:rsid w:val="003B79F1"/>
    <w:rsid w:val="0047161D"/>
    <w:rsid w:val="004A7CEB"/>
    <w:rsid w:val="00526BA4"/>
    <w:rsid w:val="00582730"/>
    <w:rsid w:val="005A4C20"/>
    <w:rsid w:val="0063068F"/>
    <w:rsid w:val="006501B2"/>
    <w:rsid w:val="006526A8"/>
    <w:rsid w:val="006A0439"/>
    <w:rsid w:val="0072139F"/>
    <w:rsid w:val="00735DBF"/>
    <w:rsid w:val="007511DB"/>
    <w:rsid w:val="007B5C55"/>
    <w:rsid w:val="007F28FE"/>
    <w:rsid w:val="00813327"/>
    <w:rsid w:val="008325C9"/>
    <w:rsid w:val="008454F2"/>
    <w:rsid w:val="00850414"/>
    <w:rsid w:val="00867122"/>
    <w:rsid w:val="00896E8E"/>
    <w:rsid w:val="008D7169"/>
    <w:rsid w:val="00957FBB"/>
    <w:rsid w:val="0097004A"/>
    <w:rsid w:val="00970656"/>
    <w:rsid w:val="00972CB1"/>
    <w:rsid w:val="00984AAB"/>
    <w:rsid w:val="00A06A92"/>
    <w:rsid w:val="00A207FB"/>
    <w:rsid w:val="00A84748"/>
    <w:rsid w:val="00AC4E43"/>
    <w:rsid w:val="00AE4206"/>
    <w:rsid w:val="00B11383"/>
    <w:rsid w:val="00B44B18"/>
    <w:rsid w:val="00B47FA7"/>
    <w:rsid w:val="00BB0E87"/>
    <w:rsid w:val="00C01284"/>
    <w:rsid w:val="00C042BC"/>
    <w:rsid w:val="00D37DA6"/>
    <w:rsid w:val="00D92321"/>
    <w:rsid w:val="00DC34DE"/>
    <w:rsid w:val="00DF36EF"/>
    <w:rsid w:val="00E62193"/>
    <w:rsid w:val="00E846D9"/>
    <w:rsid w:val="00EB6B4A"/>
    <w:rsid w:val="00EC7B66"/>
    <w:rsid w:val="00ED10F4"/>
    <w:rsid w:val="00EF4161"/>
    <w:rsid w:val="00F20334"/>
    <w:rsid w:val="00F44E1D"/>
    <w:rsid w:val="00F45BEF"/>
    <w:rsid w:val="00FB2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AE8B99-A2E2-4F34-9499-04BA97DDE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C7B66"/>
    <w:pPr>
      <w:spacing w:after="0" w:line="240" w:lineRule="auto"/>
      <w:ind w:left="720"/>
    </w:pPr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850414"/>
    <w:pPr>
      <w:keepNext/>
      <w:keepLines/>
      <w:numPr>
        <w:numId w:val="3"/>
      </w:numPr>
      <w:spacing w:before="240" w:line="286" w:lineRule="auto"/>
      <w:ind w:left="0" w:firstLine="0"/>
      <w:outlineLvl w:val="0"/>
    </w:pPr>
    <w:rPr>
      <w:rFonts w:asciiTheme="minorHAnsi" w:eastAsiaTheme="majorEastAsia" w:hAnsiTheme="minorHAnsi" w:cstheme="majorBidi"/>
      <w:b/>
      <w:bCs/>
      <w:color w:val="943634" w:themeColor="accent2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1870"/>
    <w:pPr>
      <w:keepNext/>
      <w:keepLines/>
      <w:numPr>
        <w:numId w:val="4"/>
      </w:numPr>
      <w:spacing w:before="200" w:line="286" w:lineRule="auto"/>
      <w:outlineLvl w:val="1"/>
    </w:pPr>
    <w:rPr>
      <w:rFonts w:eastAsiaTheme="majorEastAsia" w:cstheme="majorBidi"/>
      <w:b/>
      <w:bCs/>
      <w:color w:val="C0504D" w:themeColor="accent2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26A8"/>
    <w:pPr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041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0414"/>
    <w:rPr>
      <w:rFonts w:ascii="Tahoma" w:eastAsia="Times New Roman" w:hAnsi="Tahoma" w:cs="Tahoma"/>
      <w:color w:val="000000"/>
      <w:kern w:val="28"/>
      <w:sz w:val="16"/>
      <w:szCs w:val="16"/>
      <w14:ligatures w14:val="standard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850414"/>
    <w:rPr>
      <w:rFonts w:eastAsiaTheme="majorEastAsia" w:cstheme="majorBidi"/>
      <w:b/>
      <w:bCs/>
      <w:color w:val="943634" w:themeColor="accent2" w:themeShade="BF"/>
      <w:kern w:val="28"/>
      <w:sz w:val="28"/>
      <w:szCs w:val="28"/>
      <w14:ligatures w14:val="standard"/>
      <w14:cntxtAlts/>
    </w:rPr>
  </w:style>
  <w:style w:type="character" w:customStyle="1" w:styleId="Heading2Char">
    <w:name w:val="Heading 2 Char"/>
    <w:basedOn w:val="DefaultParagraphFont"/>
    <w:link w:val="Heading2"/>
    <w:uiPriority w:val="9"/>
    <w:rsid w:val="00131870"/>
    <w:rPr>
      <w:rFonts w:ascii="Calibri" w:eastAsiaTheme="majorEastAsia" w:hAnsi="Calibri" w:cstheme="majorBidi"/>
      <w:b/>
      <w:bCs/>
      <w:color w:val="C0504D" w:themeColor="accent2"/>
      <w:kern w:val="28"/>
      <w:sz w:val="26"/>
      <w:szCs w:val="26"/>
      <w14:ligatures w14:val="standard"/>
      <w14:cntxtAlts/>
    </w:rPr>
  </w:style>
  <w:style w:type="character" w:styleId="IntenseReference">
    <w:name w:val="Intense Reference"/>
    <w:basedOn w:val="DefaultParagraphFont"/>
    <w:uiPriority w:val="32"/>
    <w:qFormat/>
    <w:rsid w:val="00EC7B66"/>
    <w:rPr>
      <w:b/>
      <w:bCs/>
      <w:smallCaps/>
      <w:color w:val="C0504D" w:themeColor="accent2"/>
      <w:spacing w:val="5"/>
      <w:u w:val="single"/>
    </w:rPr>
  </w:style>
  <w:style w:type="character" w:styleId="SubtleReference">
    <w:name w:val="Subtle Reference"/>
    <w:basedOn w:val="DefaultParagraphFont"/>
    <w:uiPriority w:val="31"/>
    <w:qFormat/>
    <w:rsid w:val="00EC7B66"/>
    <w:rPr>
      <w:smallCaps/>
      <w:color w:val="C0504D" w:themeColor="accent2"/>
      <w:u w:val="single"/>
    </w:rPr>
  </w:style>
  <w:style w:type="character" w:styleId="IntenseEmphasis">
    <w:name w:val="Intense Emphasis"/>
    <w:basedOn w:val="DefaultParagraphFont"/>
    <w:uiPriority w:val="21"/>
    <w:qFormat/>
    <w:rsid w:val="00EC7B66"/>
    <w:rPr>
      <w:rFonts w:ascii="Calibri" w:hAnsi="Calibri"/>
      <w:b/>
      <w:bCs/>
      <w:iCs/>
      <w:color w:val="943634" w:themeColor="accent2" w:themeShade="BF"/>
      <w:sz w:val="26"/>
    </w:rPr>
  </w:style>
  <w:style w:type="table" w:styleId="TableGrid">
    <w:name w:val="Table Grid"/>
    <w:basedOn w:val="TableNormal"/>
    <w:uiPriority w:val="59"/>
    <w:rsid w:val="00360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360339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36033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06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068F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Footer">
    <w:name w:val="footer"/>
    <w:basedOn w:val="Normal"/>
    <w:link w:val="FooterChar"/>
    <w:uiPriority w:val="99"/>
    <w:unhideWhenUsed/>
    <w:rsid w:val="006306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068F"/>
    <w:rPr>
      <w:rFonts w:ascii="Calibri" w:eastAsia="Times New Roman" w:hAnsi="Calibri" w:cs="Calibri"/>
      <w:color w:val="000000"/>
      <w:kern w:val="28"/>
      <w:sz w:val="20"/>
      <w:szCs w:val="20"/>
      <w14:ligatures w14:val="standard"/>
      <w14:cntxtAlts/>
    </w:rPr>
  </w:style>
  <w:style w:type="paragraph" w:styleId="NormalWeb">
    <w:name w:val="Normal (Web)"/>
    <w:basedOn w:val="Normal"/>
    <w:uiPriority w:val="99"/>
    <w:semiHidden/>
    <w:unhideWhenUsed/>
    <w:rsid w:val="004A7CEB"/>
    <w:pPr>
      <w:spacing w:before="100" w:beforeAutospacing="1" w:after="100" w:afterAutospacing="1"/>
      <w:ind w:left="0"/>
    </w:pPr>
    <w:rPr>
      <w:rFonts w:ascii="Times New Roman" w:eastAsiaTheme="minorEastAsia" w:hAnsi="Times New Roman" w:cs="Times New Roman"/>
      <w:color w:val="auto"/>
      <w:kern w:val="0"/>
      <w:sz w:val="24"/>
      <w:szCs w:val="24"/>
      <w14:ligatures w14:val="none"/>
      <w14:cntxtAlts w14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183FC7"/>
    <w:pPr>
      <w:numPr>
        <w:numId w:val="0"/>
      </w:numPr>
      <w:spacing w:before="480" w:line="276" w:lineRule="auto"/>
      <w:outlineLvl w:val="9"/>
    </w:pPr>
    <w:rPr>
      <w:rFonts w:asciiTheme="majorHAnsi" w:hAnsiTheme="majorHAnsi"/>
      <w:color w:val="365F91" w:themeColor="accent1" w:themeShade="BF"/>
      <w:kern w:val="0"/>
      <w:lang w:eastAsia="ja-JP"/>
      <w14:ligatures w14:val="none"/>
      <w14:cntxtAlts w14:val="0"/>
    </w:rPr>
  </w:style>
  <w:style w:type="paragraph" w:styleId="TOC1">
    <w:name w:val="toc 1"/>
    <w:basedOn w:val="Normal"/>
    <w:next w:val="Normal"/>
    <w:autoRedefine/>
    <w:uiPriority w:val="39"/>
    <w:unhideWhenUsed/>
    <w:rsid w:val="00183FC7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183FC7"/>
    <w:pPr>
      <w:spacing w:after="100"/>
      <w:ind w:left="200"/>
    </w:pPr>
  </w:style>
  <w:style w:type="character" w:styleId="Emphasis">
    <w:name w:val="Emphasis"/>
    <w:basedOn w:val="DefaultParagraphFont"/>
    <w:uiPriority w:val="20"/>
    <w:qFormat/>
    <w:rsid w:val="003001C6"/>
    <w:rPr>
      <w:i/>
      <w:iCs/>
    </w:rPr>
  </w:style>
  <w:style w:type="character" w:customStyle="1" w:styleId="typ">
    <w:name w:val="typ"/>
    <w:basedOn w:val="DefaultParagraphFont"/>
    <w:rsid w:val="00EB6B4A"/>
  </w:style>
  <w:style w:type="character" w:customStyle="1" w:styleId="pln">
    <w:name w:val="pln"/>
    <w:basedOn w:val="DefaultParagraphFont"/>
    <w:rsid w:val="00EB6B4A"/>
  </w:style>
  <w:style w:type="character" w:customStyle="1" w:styleId="pun">
    <w:name w:val="pun"/>
    <w:basedOn w:val="DefaultParagraphFont"/>
    <w:rsid w:val="00EB6B4A"/>
  </w:style>
  <w:style w:type="character" w:customStyle="1" w:styleId="kwd">
    <w:name w:val="kwd"/>
    <w:basedOn w:val="DefaultParagraphFont"/>
    <w:rsid w:val="00EB6B4A"/>
  </w:style>
  <w:style w:type="character" w:styleId="HTMLCode">
    <w:name w:val="HTML Code"/>
    <w:basedOn w:val="DefaultParagraphFont"/>
    <w:uiPriority w:val="99"/>
    <w:semiHidden/>
    <w:unhideWhenUsed/>
    <w:rsid w:val="00EB6B4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59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31FB7-5A37-49F7-AF04-CAF5B726DA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883</Words>
  <Characters>50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 Eardley</dc:creator>
  <cp:lastModifiedBy>Allan Yu</cp:lastModifiedBy>
  <cp:revision>2</cp:revision>
  <dcterms:created xsi:type="dcterms:W3CDTF">2019-10-12T03:39:00Z</dcterms:created>
  <dcterms:modified xsi:type="dcterms:W3CDTF">2019-10-12T03:39:00Z</dcterms:modified>
</cp:coreProperties>
</file>